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46996" w14:textId="769334B8" w:rsidR="00211516" w:rsidRDefault="003F5950" w:rsidP="00E5439A">
      <w:pPr>
        <w:jc w:val="center"/>
        <w:rPr>
          <w:rFonts w:ascii="Times New Roman" w:eastAsia="Times New Roman" w:hAnsi="Times New Roman" w:cs="Times New Roman"/>
          <w:b/>
          <w:sz w:val="24"/>
        </w:rPr>
      </w:pPr>
      <w:r>
        <w:rPr>
          <w:rFonts w:ascii="Calibri Light" w:eastAsia="Calibri Light" w:hAnsi="Calibri Light" w:cs="Calibri Light"/>
          <w:b/>
          <w:i/>
          <w:color w:val="000000"/>
          <w:sz w:val="32"/>
          <w:u w:val="single"/>
        </w:rPr>
        <w:t>SHELL Programming (Part II)</w:t>
      </w:r>
    </w:p>
    <w:p w14:paraId="48B34EFF" w14:textId="77777777" w:rsidR="00211516" w:rsidRDefault="00211516">
      <w:pPr>
        <w:jc w:val="center"/>
        <w:rPr>
          <w:rFonts w:ascii="Times New Roman" w:eastAsia="Times New Roman" w:hAnsi="Times New Roman" w:cs="Times New Roman"/>
          <w:sz w:val="20"/>
        </w:rPr>
      </w:pPr>
    </w:p>
    <w:p w14:paraId="21EA6C9F" w14:textId="12E61517" w:rsidR="00211516" w:rsidRDefault="00B805C2">
      <w:pPr>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LAB # </w:t>
      </w:r>
      <w:r w:rsidR="00802912">
        <w:rPr>
          <w:rFonts w:ascii="Times New Roman" w:eastAsia="Times New Roman" w:hAnsi="Times New Roman" w:cs="Times New Roman"/>
          <w:b/>
          <w:sz w:val="24"/>
        </w:rPr>
        <w:t>5</w:t>
      </w:r>
    </w:p>
    <w:p w14:paraId="3955DD63" w14:textId="77777777" w:rsidR="00211516" w:rsidRDefault="00EA3A1C">
      <w:pPr>
        <w:jc w:val="center"/>
        <w:rPr>
          <w:rFonts w:ascii="Times New Roman" w:eastAsia="Times New Roman" w:hAnsi="Times New Roman" w:cs="Times New Roman"/>
          <w:sz w:val="18"/>
        </w:rPr>
      </w:pPr>
      <w:r>
        <w:object w:dxaOrig="1862" w:dyaOrig="1822" w14:anchorId="4221B3A9">
          <v:rect id="rectole0000000000" o:spid="_x0000_i1025" style="width:93.6pt;height:93.6pt" o:ole="" o:preferrelative="t" stroked="f">
            <v:imagedata r:id="rId5" o:title=""/>
          </v:rect>
          <o:OLEObject Type="Embed" ProgID="StaticMetafile" ShapeID="rectole0000000000" DrawAspect="Content" ObjectID="_1720285408" r:id="rId6"/>
        </w:object>
      </w:r>
    </w:p>
    <w:p w14:paraId="2E1AFFB3" w14:textId="2B0D1759" w:rsidR="00211516" w:rsidRDefault="002B5CA9">
      <w:pPr>
        <w:jc w:val="center"/>
        <w:rPr>
          <w:rFonts w:ascii="Times New Roman" w:eastAsia="Times New Roman" w:hAnsi="Times New Roman" w:cs="Times New Roman"/>
          <w:b/>
          <w:sz w:val="24"/>
        </w:rPr>
      </w:pPr>
      <w:r>
        <w:rPr>
          <w:rFonts w:ascii="Times New Roman" w:eastAsia="Times New Roman" w:hAnsi="Times New Roman" w:cs="Times New Roman"/>
          <w:b/>
          <w:sz w:val="24"/>
        </w:rPr>
        <w:t>Spring</w:t>
      </w:r>
      <w:r w:rsidR="00EA3A1C">
        <w:rPr>
          <w:rFonts w:ascii="Times New Roman" w:eastAsia="Times New Roman" w:hAnsi="Times New Roman" w:cs="Times New Roman"/>
          <w:b/>
          <w:sz w:val="24"/>
        </w:rPr>
        <w:t xml:space="preserve"> 202</w:t>
      </w:r>
      <w:r>
        <w:rPr>
          <w:rFonts w:ascii="Times New Roman" w:eastAsia="Times New Roman" w:hAnsi="Times New Roman" w:cs="Times New Roman"/>
          <w:b/>
          <w:sz w:val="24"/>
        </w:rPr>
        <w:t>2</w:t>
      </w:r>
    </w:p>
    <w:p w14:paraId="5CD03C9C" w14:textId="2EBF8C92" w:rsidR="00211516" w:rsidRDefault="00EA3A1C">
      <w:pPr>
        <w:jc w:val="center"/>
        <w:rPr>
          <w:rFonts w:ascii="Times New Roman" w:eastAsia="Times New Roman" w:hAnsi="Times New Roman" w:cs="Times New Roman"/>
          <w:b/>
          <w:sz w:val="24"/>
        </w:rPr>
      </w:pPr>
      <w:r>
        <w:rPr>
          <w:rFonts w:ascii="Times New Roman" w:eastAsia="Times New Roman" w:hAnsi="Times New Roman" w:cs="Times New Roman"/>
          <w:b/>
          <w:sz w:val="24"/>
        </w:rPr>
        <w:t>CSE</w:t>
      </w:r>
      <w:r w:rsidR="002B5CA9">
        <w:rPr>
          <w:rFonts w:ascii="Times New Roman" w:eastAsia="Times New Roman" w:hAnsi="Times New Roman" w:cs="Times New Roman"/>
          <w:b/>
          <w:sz w:val="24"/>
        </w:rPr>
        <w:t>-204</w:t>
      </w:r>
      <w:r>
        <w:rPr>
          <w:rFonts w:ascii="Times New Roman" w:eastAsia="Times New Roman" w:hAnsi="Times New Roman" w:cs="Times New Roman"/>
          <w:b/>
          <w:sz w:val="24"/>
        </w:rPr>
        <w:t xml:space="preserve">L </w:t>
      </w:r>
      <w:r w:rsidR="002B5CA9">
        <w:rPr>
          <w:rFonts w:ascii="Times New Roman" w:eastAsia="Times New Roman" w:hAnsi="Times New Roman" w:cs="Times New Roman"/>
          <w:b/>
          <w:sz w:val="24"/>
        </w:rPr>
        <w:t>Operating Systems</w:t>
      </w:r>
      <w:r>
        <w:rPr>
          <w:rFonts w:ascii="Times New Roman" w:eastAsia="Times New Roman" w:hAnsi="Times New Roman" w:cs="Times New Roman"/>
          <w:b/>
          <w:sz w:val="24"/>
        </w:rPr>
        <w:t xml:space="preserve"> Lab</w:t>
      </w:r>
    </w:p>
    <w:p w14:paraId="3BB20A8F" w14:textId="77777777" w:rsidR="00211516" w:rsidRPr="00F01607" w:rsidRDefault="00211516" w:rsidP="00F01607">
      <w:pPr>
        <w:jc w:val="center"/>
        <w:rPr>
          <w:rFonts w:ascii="Times New Roman" w:eastAsia="Times New Roman" w:hAnsi="Times New Roman" w:cs="Times New Roman"/>
          <w:b/>
          <w:sz w:val="16"/>
        </w:rPr>
      </w:pPr>
    </w:p>
    <w:p w14:paraId="6AEA0D8C" w14:textId="77777777" w:rsidR="00F01607" w:rsidRPr="00F01607" w:rsidRDefault="00EA3A1C" w:rsidP="00F01607">
      <w:pPr>
        <w:jc w:val="center"/>
        <w:rPr>
          <w:b/>
        </w:rPr>
      </w:pPr>
      <w:r w:rsidRPr="00F01607">
        <w:rPr>
          <w:rFonts w:ascii="Times New Roman" w:eastAsia="Times New Roman" w:hAnsi="Times New Roman" w:cs="Times New Roman"/>
          <w:b/>
          <w:sz w:val="24"/>
        </w:rPr>
        <w:t xml:space="preserve">Submitted by: </w:t>
      </w:r>
      <w:r w:rsidR="00F01607" w:rsidRPr="00F01607">
        <w:rPr>
          <w:rFonts w:ascii="Times New Roman" w:hAnsi="Times New Roman" w:cs="Times New Roman"/>
          <w:b/>
          <w:sz w:val="24"/>
          <w:szCs w:val="24"/>
        </w:rPr>
        <w:t>Maaz Habib, Alishba Orakzai, Nida Asmat Burki</w:t>
      </w:r>
    </w:p>
    <w:p w14:paraId="3016981D" w14:textId="77777777" w:rsidR="00F01607" w:rsidRPr="00F01607" w:rsidRDefault="00F01607" w:rsidP="00F01607">
      <w:pPr>
        <w:jc w:val="center"/>
        <w:rPr>
          <w:rFonts w:ascii="Times New Roman" w:hAnsi="Times New Roman" w:cs="Times New Roman"/>
          <w:b/>
          <w:sz w:val="24"/>
          <w:szCs w:val="24"/>
        </w:rPr>
      </w:pPr>
      <w:r w:rsidRPr="00F01607">
        <w:rPr>
          <w:rFonts w:ascii="Times New Roman" w:hAnsi="Times New Roman" w:cs="Times New Roman"/>
          <w:b/>
          <w:sz w:val="24"/>
          <w:szCs w:val="24"/>
        </w:rPr>
        <w:t>Registration No: 20PWCSE1952, 20pwcse1953, 20pwcse1955</w:t>
      </w:r>
    </w:p>
    <w:p w14:paraId="03A077B8" w14:textId="6DD66BDF" w:rsidR="00287458" w:rsidRDefault="00287458">
      <w:pPr>
        <w:jc w:val="center"/>
        <w:rPr>
          <w:rFonts w:ascii="Times New Roman" w:eastAsia="Times New Roman" w:hAnsi="Times New Roman" w:cs="Times New Roman"/>
          <w:b/>
          <w:sz w:val="24"/>
        </w:rPr>
      </w:pPr>
    </w:p>
    <w:p w14:paraId="471F7AA0" w14:textId="0780ED67" w:rsidR="000850E1" w:rsidRPr="00F01607" w:rsidRDefault="00BC1A11" w:rsidP="00F01607">
      <w:pPr>
        <w:jc w:val="center"/>
        <w:rPr>
          <w:rFonts w:ascii="Times New Roman" w:eastAsia="Times New Roman" w:hAnsi="Times New Roman" w:cs="Times New Roman"/>
          <w:sz w:val="24"/>
        </w:rPr>
      </w:pPr>
      <w:r>
        <w:rPr>
          <w:rFonts w:ascii="Times New Roman" w:eastAsia="Times New Roman" w:hAnsi="Times New Roman" w:cs="Times New Roman"/>
          <w:sz w:val="24"/>
        </w:rPr>
        <w:t>Class Section: C</w:t>
      </w:r>
    </w:p>
    <w:p w14:paraId="3D17C293" w14:textId="77777777" w:rsidR="00211516" w:rsidRDefault="00211516">
      <w:pPr>
        <w:jc w:val="center"/>
        <w:rPr>
          <w:rFonts w:ascii="Times New Roman" w:eastAsia="Times New Roman" w:hAnsi="Times New Roman" w:cs="Times New Roman"/>
          <w:sz w:val="24"/>
        </w:rPr>
      </w:pPr>
    </w:p>
    <w:p w14:paraId="53904D3B" w14:textId="77777777" w:rsidR="00211516" w:rsidRDefault="00EA3A1C">
      <w:pPr>
        <w:jc w:val="center"/>
        <w:rPr>
          <w:rFonts w:ascii="Times New Roman" w:eastAsia="Times New Roman" w:hAnsi="Times New Roman" w:cs="Times New Roman"/>
          <w:sz w:val="24"/>
        </w:rPr>
      </w:pPr>
      <w:r>
        <w:rPr>
          <w:rFonts w:ascii="Times New Roman" w:eastAsia="Times New Roman" w:hAnsi="Times New Roman" w:cs="Times New Roman"/>
          <w:sz w:val="24"/>
        </w:rPr>
        <w:t xml:space="preserve"> “On my honor, as a student of University of Engineering and Technology, I have neither given nor received unauthorized assistance on this academic work.”</w:t>
      </w:r>
    </w:p>
    <w:p w14:paraId="72A2DDE4" w14:textId="3AA52EAF" w:rsidR="00211516" w:rsidRDefault="00211516">
      <w:pPr>
        <w:rPr>
          <w:rFonts w:ascii="Times New Roman" w:eastAsia="Times New Roman" w:hAnsi="Times New Roman" w:cs="Times New Roman"/>
          <w:sz w:val="24"/>
        </w:rPr>
      </w:pPr>
    </w:p>
    <w:p w14:paraId="6DFCBDA6" w14:textId="77777777" w:rsidR="00054001" w:rsidRDefault="00054001">
      <w:pPr>
        <w:rPr>
          <w:rFonts w:ascii="Times New Roman" w:eastAsia="Times New Roman" w:hAnsi="Times New Roman" w:cs="Times New Roman"/>
          <w:sz w:val="24"/>
        </w:rPr>
      </w:pPr>
    </w:p>
    <w:p w14:paraId="6D276C4F" w14:textId="77777777" w:rsidR="00211516" w:rsidRDefault="00EA3A1C">
      <w:pPr>
        <w:jc w:val="center"/>
        <w:rPr>
          <w:rFonts w:ascii="Times New Roman" w:eastAsia="Times New Roman" w:hAnsi="Times New Roman" w:cs="Times New Roman"/>
          <w:sz w:val="24"/>
        </w:rPr>
      </w:pPr>
      <w:r>
        <w:rPr>
          <w:rFonts w:ascii="Times New Roman" w:eastAsia="Times New Roman" w:hAnsi="Times New Roman" w:cs="Times New Roman"/>
          <w:sz w:val="24"/>
        </w:rPr>
        <w:t xml:space="preserve">Submitted to: </w:t>
      </w:r>
    </w:p>
    <w:p w14:paraId="1C7315E7" w14:textId="0CEF6F14" w:rsidR="00211516" w:rsidRDefault="00EA3A1C">
      <w:pPr>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Engr. </w:t>
      </w:r>
      <w:r w:rsidR="00590463">
        <w:rPr>
          <w:rFonts w:ascii="Times New Roman" w:eastAsia="Times New Roman" w:hAnsi="Times New Roman" w:cs="Times New Roman"/>
          <w:b/>
          <w:sz w:val="24"/>
        </w:rPr>
        <w:t>Mian Ibad Ali Shah</w:t>
      </w:r>
    </w:p>
    <w:p w14:paraId="061BF47F" w14:textId="33B2B61D" w:rsidR="00211516" w:rsidRDefault="009D7655">
      <w:pPr>
        <w:jc w:val="center"/>
        <w:rPr>
          <w:rFonts w:ascii="Times New Roman" w:eastAsia="Times New Roman" w:hAnsi="Times New Roman" w:cs="Times New Roman"/>
          <w:sz w:val="24"/>
        </w:rPr>
      </w:pPr>
      <w:r>
        <w:rPr>
          <w:rFonts w:ascii="Times New Roman" w:eastAsia="Times New Roman" w:hAnsi="Times New Roman" w:cs="Times New Roman"/>
          <w:sz w:val="24"/>
        </w:rPr>
        <w:t>May 9</w:t>
      </w:r>
      <w:r w:rsidRPr="009D7655">
        <w:rPr>
          <w:rFonts w:ascii="Times New Roman" w:eastAsia="Times New Roman" w:hAnsi="Times New Roman" w:cs="Times New Roman"/>
          <w:sz w:val="24"/>
          <w:vertAlign w:val="superscript"/>
        </w:rPr>
        <w:t>th</w:t>
      </w:r>
      <w:r w:rsidR="00EA3A1C">
        <w:rPr>
          <w:rFonts w:ascii="Times New Roman" w:eastAsia="Times New Roman" w:hAnsi="Times New Roman" w:cs="Times New Roman"/>
          <w:sz w:val="24"/>
        </w:rPr>
        <w:t>, 202</w:t>
      </w:r>
      <w:r w:rsidR="00272CF5">
        <w:rPr>
          <w:rFonts w:ascii="Times New Roman" w:eastAsia="Times New Roman" w:hAnsi="Times New Roman" w:cs="Times New Roman"/>
          <w:sz w:val="24"/>
        </w:rPr>
        <w:t>2</w:t>
      </w:r>
    </w:p>
    <w:p w14:paraId="797F5ABD" w14:textId="77777777" w:rsidR="00211516" w:rsidRDefault="00211516">
      <w:pPr>
        <w:jc w:val="center"/>
        <w:rPr>
          <w:rFonts w:ascii="Times New Roman" w:eastAsia="Times New Roman" w:hAnsi="Times New Roman" w:cs="Times New Roman"/>
        </w:rPr>
      </w:pPr>
    </w:p>
    <w:p w14:paraId="25C9041D" w14:textId="77777777" w:rsidR="00211516" w:rsidRDefault="00EA3A1C">
      <w:pPr>
        <w:jc w:val="center"/>
        <w:rPr>
          <w:rFonts w:ascii="Times New Roman" w:eastAsia="Times New Roman" w:hAnsi="Times New Roman" w:cs="Times New Roman"/>
          <w:sz w:val="24"/>
        </w:rPr>
      </w:pPr>
      <w:r>
        <w:rPr>
          <w:rFonts w:ascii="Times New Roman" w:eastAsia="Times New Roman" w:hAnsi="Times New Roman" w:cs="Times New Roman"/>
          <w:sz w:val="24"/>
        </w:rPr>
        <w:t>Department of Computer Systems Engineering</w:t>
      </w:r>
    </w:p>
    <w:p w14:paraId="2BAFA554" w14:textId="77777777" w:rsidR="00211516" w:rsidRDefault="00EA3A1C">
      <w:pPr>
        <w:jc w:val="center"/>
        <w:rPr>
          <w:rFonts w:ascii="Times New Roman" w:eastAsia="Times New Roman" w:hAnsi="Times New Roman" w:cs="Times New Roman"/>
          <w:sz w:val="24"/>
        </w:rPr>
      </w:pPr>
      <w:r>
        <w:rPr>
          <w:rFonts w:ascii="Times New Roman" w:eastAsia="Times New Roman" w:hAnsi="Times New Roman" w:cs="Times New Roman"/>
          <w:sz w:val="24"/>
        </w:rPr>
        <w:t>University of Engineering and Technology, Peshawar</w:t>
      </w:r>
    </w:p>
    <w:p w14:paraId="0C66445C" w14:textId="77777777" w:rsidR="000C4DBE" w:rsidRDefault="000C4DBE">
      <w:pPr>
        <w:jc w:val="center"/>
        <w:rPr>
          <w:rFonts w:ascii="Times New Roman" w:eastAsia="Times New Roman" w:hAnsi="Times New Roman" w:cs="Times New Roman"/>
          <w:sz w:val="24"/>
        </w:rPr>
      </w:pPr>
    </w:p>
    <w:p w14:paraId="4A5943C7" w14:textId="21337488" w:rsidR="000C4DBE" w:rsidRDefault="000C4DBE">
      <w:pPr>
        <w:jc w:val="center"/>
        <w:rPr>
          <w:rFonts w:ascii="Times New Roman" w:eastAsia="Times New Roman" w:hAnsi="Times New Roman" w:cs="Times New Roman"/>
          <w:sz w:val="24"/>
        </w:rPr>
      </w:pPr>
    </w:p>
    <w:p w14:paraId="4E0A43D2" w14:textId="77777777" w:rsidR="006C41F2" w:rsidRDefault="006C41F2">
      <w:pPr>
        <w:jc w:val="center"/>
        <w:rPr>
          <w:rFonts w:ascii="Times New Roman" w:eastAsia="Times New Roman" w:hAnsi="Times New Roman" w:cs="Times New Roman"/>
          <w:sz w:val="24"/>
        </w:rPr>
      </w:pPr>
    </w:p>
    <w:p w14:paraId="5D8A18A3" w14:textId="77777777" w:rsidR="000C4DBE" w:rsidRDefault="000C4DBE">
      <w:pPr>
        <w:jc w:val="center"/>
        <w:rPr>
          <w:rFonts w:ascii="Times New Roman" w:eastAsia="Times New Roman" w:hAnsi="Times New Roman" w:cs="Times New Roman"/>
          <w:sz w:val="24"/>
        </w:rPr>
      </w:pPr>
    </w:p>
    <w:p w14:paraId="079A364C" w14:textId="61144C9F" w:rsidR="006F17C6" w:rsidRDefault="00676A87" w:rsidP="00676A87">
      <w:pPr>
        <w:pStyle w:val="ListParagraph"/>
        <w:jc w:val="center"/>
        <w:rPr>
          <w:rFonts w:ascii="Times New Roman" w:eastAsia="Times New Roman" w:hAnsi="Times New Roman" w:cs="Times New Roman"/>
          <w:b/>
          <w:sz w:val="24"/>
        </w:rPr>
      </w:pPr>
      <w:r>
        <w:rPr>
          <w:rFonts w:ascii="Times New Roman" w:eastAsia="Times New Roman" w:hAnsi="Times New Roman" w:cs="Times New Roman"/>
          <w:b/>
          <w:sz w:val="24"/>
        </w:rPr>
        <w:t>LAB #</w:t>
      </w:r>
      <w:r w:rsidR="00F51DA6">
        <w:rPr>
          <w:rFonts w:ascii="Times New Roman" w:eastAsia="Times New Roman" w:hAnsi="Times New Roman" w:cs="Times New Roman"/>
          <w:b/>
          <w:sz w:val="24"/>
        </w:rPr>
        <w:t>5: SHELL</w:t>
      </w:r>
      <w:r w:rsidR="006F4C1E">
        <w:rPr>
          <w:rFonts w:ascii="Times New Roman" w:eastAsia="Times New Roman" w:hAnsi="Times New Roman" w:cs="Times New Roman"/>
          <w:b/>
          <w:sz w:val="24"/>
        </w:rPr>
        <w:t xml:space="preserve"> Programming (PART II)</w:t>
      </w:r>
    </w:p>
    <w:p w14:paraId="661BA079" w14:textId="77777777" w:rsidR="001F0012" w:rsidRDefault="001F0012" w:rsidP="001F0012">
      <w:pPr>
        <w:pStyle w:val="Subtitle"/>
        <w:jc w:val="both"/>
        <w:rPr>
          <w:rFonts w:ascii="Times New Roman" w:eastAsia="Times New Roman" w:hAnsi="Times New Roman" w:cs="Times New Roman"/>
        </w:rPr>
      </w:pPr>
      <w:r>
        <w:rPr>
          <w:rFonts w:ascii="Times New Roman" w:eastAsia="Times New Roman" w:hAnsi="Times New Roman" w:cs="Times New Roman"/>
          <w:b/>
          <w:color w:val="0000FF"/>
        </w:rPr>
        <w:t>Objectives:</w:t>
      </w:r>
    </w:p>
    <w:p w14:paraId="4CE828F2" w14:textId="77777777" w:rsidR="001F0012" w:rsidRDefault="001F0012" w:rsidP="001F0012">
      <w:pPr>
        <w:pBdr>
          <w:top w:val="nil"/>
          <w:left w:val="nil"/>
          <w:bottom w:val="nil"/>
          <w:right w:val="nil"/>
          <w:between w:val="nil"/>
        </w:pBdr>
        <w:jc w:val="both"/>
        <w:rPr>
          <w:b/>
          <w:color w:val="000000"/>
        </w:rPr>
      </w:pPr>
      <w:r>
        <w:rPr>
          <w:b/>
          <w:color w:val="000000"/>
        </w:rPr>
        <w:t xml:space="preserve">The aim of this laboratory is to learn and practice SHELL scripts by writing small SHELL programs. </w:t>
      </w:r>
    </w:p>
    <w:p w14:paraId="0177AC20" w14:textId="77777777" w:rsidR="001F0012" w:rsidRDefault="001F0012" w:rsidP="001F0012">
      <w:pPr>
        <w:pBdr>
          <w:top w:val="nil"/>
          <w:left w:val="nil"/>
          <w:bottom w:val="nil"/>
          <w:right w:val="nil"/>
          <w:between w:val="nil"/>
        </w:pBdr>
        <w:jc w:val="both"/>
        <w:rPr>
          <w:b/>
          <w:color w:val="000000"/>
        </w:rPr>
      </w:pPr>
      <w:r>
        <w:rPr>
          <w:b/>
          <w:color w:val="000000"/>
        </w:rPr>
        <w:t>The following are the primary objectives of this lab session:</w:t>
      </w:r>
    </w:p>
    <w:p w14:paraId="671303CA" w14:textId="77777777" w:rsidR="001F0012" w:rsidRDefault="001F0012" w:rsidP="001F0012">
      <w:pPr>
        <w:ind w:left="720" w:hanging="360"/>
        <w:jc w:val="both"/>
        <w:rPr>
          <w:color w:val="008000"/>
        </w:rPr>
      </w:pPr>
    </w:p>
    <w:p w14:paraId="5F85571D" w14:textId="77777777" w:rsidR="001F0012" w:rsidRDefault="001F0012" w:rsidP="001F0012">
      <w:pPr>
        <w:ind w:left="720" w:hanging="360"/>
        <w:jc w:val="both"/>
      </w:pPr>
      <w:r>
        <w:rPr>
          <w:color w:val="008000"/>
        </w:rPr>
        <w:t xml:space="preserve">      </w:t>
      </w:r>
      <w:r>
        <w:rPr>
          <w:b/>
          <w:color w:val="008000"/>
        </w:rPr>
        <w:t>SHELL keywords</w:t>
      </w:r>
    </w:p>
    <w:p w14:paraId="196BED12" w14:textId="77777777" w:rsidR="001F0012" w:rsidRDefault="001F0012" w:rsidP="001F0012">
      <w:pPr>
        <w:ind w:left="720" w:hanging="360"/>
        <w:jc w:val="both"/>
      </w:pPr>
      <w:r>
        <w:rPr>
          <w:color w:val="008000"/>
        </w:rPr>
        <w:t xml:space="preserve">      </w:t>
      </w:r>
      <w:r>
        <w:rPr>
          <w:b/>
          <w:color w:val="008000"/>
        </w:rPr>
        <w:t>Arithmetic in SHELL script</w:t>
      </w:r>
    </w:p>
    <w:p w14:paraId="5C7296D7" w14:textId="77777777" w:rsidR="001F0012" w:rsidRDefault="001F0012" w:rsidP="001F0012">
      <w:pPr>
        <w:ind w:left="720" w:hanging="360"/>
        <w:jc w:val="both"/>
      </w:pPr>
      <w:r>
        <w:rPr>
          <w:color w:val="008000"/>
        </w:rPr>
        <w:t xml:space="preserve">      </w:t>
      </w:r>
      <w:r>
        <w:rPr>
          <w:b/>
          <w:color w:val="008000"/>
        </w:rPr>
        <w:t>Control Structures</w:t>
      </w:r>
    </w:p>
    <w:p w14:paraId="3311A500" w14:textId="77777777" w:rsidR="001F0012" w:rsidRDefault="001F0012" w:rsidP="001F0012">
      <w:pPr>
        <w:pBdr>
          <w:top w:val="nil"/>
          <w:left w:val="nil"/>
          <w:bottom w:val="nil"/>
          <w:right w:val="nil"/>
          <w:between w:val="nil"/>
        </w:pBdr>
        <w:ind w:left="1440" w:hanging="360"/>
        <w:jc w:val="both"/>
        <w:rPr>
          <w:color w:val="000000"/>
        </w:rPr>
      </w:pPr>
      <w:r>
        <w:rPr>
          <w:color w:val="000099"/>
        </w:rPr>
        <w:t>     Decision control</w:t>
      </w:r>
    </w:p>
    <w:p w14:paraId="46F3C43F" w14:textId="77777777" w:rsidR="001F0012" w:rsidRDefault="001F0012" w:rsidP="001F0012">
      <w:pPr>
        <w:pBdr>
          <w:top w:val="nil"/>
          <w:left w:val="nil"/>
          <w:bottom w:val="nil"/>
          <w:right w:val="nil"/>
          <w:between w:val="nil"/>
        </w:pBdr>
        <w:ind w:left="1440" w:hanging="360"/>
        <w:jc w:val="both"/>
        <w:rPr>
          <w:color w:val="000000"/>
        </w:rPr>
      </w:pPr>
      <w:r>
        <w:rPr>
          <w:color w:val="000099"/>
        </w:rPr>
        <w:lastRenderedPageBreak/>
        <w:t>     Repetition control</w:t>
      </w:r>
    </w:p>
    <w:p w14:paraId="10BC7729" w14:textId="77777777" w:rsidR="001F0012" w:rsidRDefault="001F0012" w:rsidP="001F0012">
      <w:pPr>
        <w:ind w:left="720" w:hanging="360"/>
        <w:jc w:val="both"/>
      </w:pPr>
      <w:r>
        <w:rPr>
          <w:color w:val="008000"/>
        </w:rPr>
        <w:t xml:space="preserve">     </w:t>
      </w:r>
      <w:r>
        <w:rPr>
          <w:b/>
          <w:color w:val="008000"/>
        </w:rPr>
        <w:t>More UNIX commands</w:t>
      </w:r>
    </w:p>
    <w:p w14:paraId="2934244E" w14:textId="77777777" w:rsidR="001F0012" w:rsidRDefault="001F0012" w:rsidP="001F0012">
      <w:pPr>
        <w:ind w:left="720" w:hanging="360"/>
        <w:jc w:val="both"/>
        <w:rPr>
          <w:b/>
          <w:color w:val="008000"/>
        </w:rPr>
      </w:pPr>
      <w:r>
        <w:rPr>
          <w:color w:val="008000"/>
        </w:rPr>
        <w:t xml:space="preserve">      </w:t>
      </w:r>
      <w:r>
        <w:rPr>
          <w:b/>
          <w:color w:val="008000"/>
        </w:rPr>
        <w:t>Executing commands during login time</w:t>
      </w:r>
    </w:p>
    <w:p w14:paraId="506197F5" w14:textId="77777777" w:rsidR="001F0012" w:rsidRDefault="001F0012" w:rsidP="001F0012">
      <w:pPr>
        <w:ind w:left="720" w:hanging="360"/>
        <w:jc w:val="both"/>
      </w:pPr>
    </w:p>
    <w:p w14:paraId="4B0F60C1" w14:textId="77777777" w:rsidR="001F0012" w:rsidRDefault="001F0012" w:rsidP="001F0012">
      <w:pPr>
        <w:pStyle w:val="Subtitle"/>
        <w:jc w:val="both"/>
        <w:rPr>
          <w:rFonts w:ascii="Times New Roman" w:eastAsia="Times New Roman" w:hAnsi="Times New Roman" w:cs="Times New Roman"/>
          <w:color w:val="FF8262"/>
        </w:rPr>
      </w:pPr>
      <w:r>
        <w:rPr>
          <w:rFonts w:ascii="Times New Roman" w:eastAsia="Times New Roman" w:hAnsi="Times New Roman" w:cs="Times New Roman"/>
          <w:color w:val="FF8262"/>
        </w:rPr>
        <w:t>************************************************************************</w:t>
      </w:r>
    </w:p>
    <w:p w14:paraId="27FFA248" w14:textId="77777777" w:rsidR="001F0012" w:rsidRDefault="001F0012" w:rsidP="001F0012">
      <w:pPr>
        <w:pStyle w:val="Subtitle"/>
        <w:jc w:val="both"/>
        <w:rPr>
          <w:rFonts w:ascii="Times New Roman" w:eastAsia="Times New Roman" w:hAnsi="Times New Roman" w:cs="Times New Roman"/>
          <w:color w:val="000080"/>
        </w:rPr>
      </w:pPr>
    </w:p>
    <w:p w14:paraId="150179A7" w14:textId="77777777" w:rsidR="001F0012" w:rsidRDefault="001F0012" w:rsidP="001F0012">
      <w:pPr>
        <w:pStyle w:val="Subtitle"/>
        <w:jc w:val="both"/>
        <w:rPr>
          <w:rFonts w:ascii="Times New Roman" w:eastAsia="Times New Roman" w:hAnsi="Times New Roman" w:cs="Times New Roman"/>
          <w:b/>
        </w:rPr>
      </w:pPr>
      <w:r>
        <w:rPr>
          <w:rFonts w:ascii="Times New Roman" w:eastAsia="Times New Roman" w:hAnsi="Times New Roman" w:cs="Times New Roman"/>
          <w:b/>
          <w:color w:val="000080"/>
        </w:rPr>
        <w:t xml:space="preserve">Handling shell variables </w:t>
      </w:r>
    </w:p>
    <w:p w14:paraId="74A4B8CE" w14:textId="77777777" w:rsidR="001F0012" w:rsidRDefault="001F0012" w:rsidP="001F0012">
      <w:pPr>
        <w:jc w:val="both"/>
      </w:pPr>
    </w:p>
    <w:p w14:paraId="6E52BF6D" w14:textId="77777777" w:rsidR="001F0012" w:rsidRDefault="001F0012" w:rsidP="001F0012">
      <w:pPr>
        <w:jc w:val="both"/>
      </w:pPr>
      <w:r>
        <w:t xml:space="preserve">The shell has several variables which are automatically set whenever you login. The values of some of these variables are stored in </w:t>
      </w:r>
      <w:hyperlink r:id="rId7">
        <w:r>
          <w:rPr>
            <w:color w:val="0000FF"/>
            <w:u w:val="single"/>
          </w:rPr>
          <w:t>names</w:t>
        </w:r>
      </w:hyperlink>
      <w:r>
        <w:t xml:space="preserve"> which collectively are called your user environment. Any name defined in the user environment, can be accessed from within a shell script. To include the value of a shell variable into the environment you must </w:t>
      </w:r>
      <w:hyperlink r:id="rId8">
        <w:r>
          <w:rPr>
            <w:color w:val="0000FF"/>
            <w:u w:val="single"/>
          </w:rPr>
          <w:t>export</w:t>
        </w:r>
      </w:hyperlink>
      <w:r>
        <w:t xml:space="preserve"> it.</w:t>
      </w:r>
    </w:p>
    <w:p w14:paraId="7786BDE4" w14:textId="77777777" w:rsidR="001F0012" w:rsidRDefault="001F0012" w:rsidP="001F0012">
      <w:pPr>
        <w:jc w:val="both"/>
      </w:pPr>
    </w:p>
    <w:p w14:paraId="072FD96E" w14:textId="77777777" w:rsidR="001F0012" w:rsidRDefault="001F0012" w:rsidP="001F0012">
      <w:pPr>
        <w:jc w:val="both"/>
        <w:rPr>
          <w:b/>
          <w:color w:val="002060"/>
        </w:rPr>
      </w:pPr>
      <w:r>
        <w:rPr>
          <w:b/>
          <w:color w:val="002060"/>
        </w:rPr>
        <w:t>Special shell variables/Pre-defined shell variables (Parameters to shell scripts):</w:t>
      </w:r>
    </w:p>
    <w:p w14:paraId="51B4FF57" w14:textId="77777777" w:rsidR="001F0012" w:rsidRDefault="001F0012" w:rsidP="001F0012">
      <w:pPr>
        <w:jc w:val="both"/>
      </w:pPr>
    </w:p>
    <w:p w14:paraId="27B49728" w14:textId="77777777" w:rsidR="001F0012" w:rsidRDefault="001F0012" w:rsidP="001F0012">
      <w:pPr>
        <w:jc w:val="both"/>
      </w:pPr>
      <w:r>
        <w:t>There are some variables which are set internally by the shell and which are available to the user:</w:t>
      </w:r>
    </w:p>
    <w:p w14:paraId="5617983F"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w:t>
      </w:r>
    </w:p>
    <w:p w14:paraId="623883FF"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b/>
          <w:color w:val="000000"/>
        </w:rPr>
        <w:t>Name     Description</w:t>
      </w:r>
      <w:r>
        <w:rPr>
          <w:color w:val="000000"/>
        </w:rPr>
        <w:t> </w:t>
      </w:r>
    </w:p>
    <w:p w14:paraId="2D2CC90C"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1 - $9</w:t>
      </w:r>
      <w:r>
        <w:rPr>
          <w:color w:val="000000"/>
        </w:rPr>
        <w:tab/>
        <w:t xml:space="preserve">these variables are the </w:t>
      </w:r>
      <w:hyperlink r:id="rId9">
        <w:r>
          <w:rPr>
            <w:color w:val="0000FF"/>
            <w:u w:val="single"/>
          </w:rPr>
          <w:t>positional parameters</w:t>
        </w:r>
      </w:hyperlink>
      <w:r>
        <w:rPr>
          <w:color w:val="000000"/>
        </w:rPr>
        <w:t xml:space="preserve"> (Positional parameters).</w:t>
      </w:r>
    </w:p>
    <w:p w14:paraId="2A298B0E"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0</w:t>
      </w:r>
      <w:r>
        <w:rPr>
          <w:color w:val="000000"/>
        </w:rPr>
        <w:tab/>
        <w:t>the name of the command currently being executed   (The command name).</w:t>
      </w:r>
    </w:p>
    <w:p w14:paraId="16C86CAF"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w:t>
      </w:r>
      <w:r>
        <w:rPr>
          <w:color w:val="000000"/>
        </w:rPr>
        <w:tab/>
        <w:t>number of positional arguments given to this invocation of the shell. </w:t>
      </w:r>
    </w:p>
    <w:p w14:paraId="21FE2BD3"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the process number of this shell</w:t>
      </w:r>
    </w:p>
    <w:p w14:paraId="2EE4049C"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w:t>
      </w:r>
      <w:r>
        <w:rPr>
          <w:color w:val="000000"/>
        </w:rPr>
        <w:tab/>
        <w:t>a string containing all the arguments to the shell, starting at $1 (All parameters).</w:t>
      </w:r>
    </w:p>
    <w:p w14:paraId="7C91AF08"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same as above, except when quoted.</w:t>
      </w:r>
    </w:p>
    <w:p w14:paraId="7BF4C85A" w14:textId="77777777" w:rsidR="001F0012" w:rsidRDefault="001F0012" w:rsidP="001F0012">
      <w:pPr>
        <w:pStyle w:val="Heading3"/>
        <w:jc w:val="both"/>
        <w:rPr>
          <w:sz w:val="24"/>
          <w:szCs w:val="24"/>
        </w:rPr>
      </w:pPr>
      <w:r>
        <w:rPr>
          <w:sz w:val="24"/>
          <w:szCs w:val="24"/>
        </w:rPr>
        <w:t xml:space="preserve">   </w:t>
      </w:r>
    </w:p>
    <w:p w14:paraId="78B72E09" w14:textId="77777777" w:rsidR="001F0012" w:rsidRDefault="001F0012" w:rsidP="001F0012">
      <w:pPr>
        <w:pStyle w:val="Heading3"/>
        <w:jc w:val="both"/>
        <w:rPr>
          <w:sz w:val="24"/>
          <w:szCs w:val="24"/>
        </w:rPr>
      </w:pPr>
    </w:p>
    <w:p w14:paraId="266E0D87"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000080"/>
          <w:sz w:val="24"/>
          <w:szCs w:val="24"/>
        </w:rPr>
        <w:t xml:space="preserve">Passing arguments to the shell </w:t>
      </w:r>
    </w:p>
    <w:p w14:paraId="6709AA10" w14:textId="77777777" w:rsidR="001F0012" w:rsidRDefault="001F0012" w:rsidP="001F0012">
      <w:pPr>
        <w:jc w:val="both"/>
      </w:pPr>
    </w:p>
    <w:p w14:paraId="78CE2697" w14:textId="77777777" w:rsidR="001F0012" w:rsidRDefault="001F0012" w:rsidP="001F0012">
      <w:pPr>
        <w:jc w:val="both"/>
      </w:pPr>
      <w:r>
        <w:t xml:space="preserve">Shell scripts can act like standard UNIX commands and take arguments from the command line. Arguments are passed from the command line into a shell program using the positional parameters $1 through to $9. Each parameter corresponds to the position of the argument on the command line. The positional parameter $0 refers to the command name or name of the executable file containing the shell script. Only nine command line arguments can be accessed, but you can access more than nine </w:t>
      </w:r>
      <w:hyperlink r:id="rId10">
        <w:r>
          <w:rPr>
            <w:color w:val="0000FF"/>
            <w:u w:val="single"/>
          </w:rPr>
          <w:t>using the shift</w:t>
        </w:r>
      </w:hyperlink>
      <w:r>
        <w:t xml:space="preserve"> command.</w:t>
      </w:r>
    </w:p>
    <w:p w14:paraId="17AB5596" w14:textId="77777777" w:rsidR="001F0012" w:rsidRDefault="001F0012" w:rsidP="001F0012">
      <w:pPr>
        <w:jc w:val="both"/>
      </w:pPr>
      <w:r>
        <w:t xml:space="preserve">  </w:t>
      </w:r>
    </w:p>
    <w:p w14:paraId="22FF102B" w14:textId="77777777" w:rsidR="001F0012" w:rsidRDefault="001F0012" w:rsidP="001F0012">
      <w:pPr>
        <w:jc w:val="both"/>
      </w:pPr>
      <w:r>
        <w:t>All the positional parameters can be referred to using the special parameter $*. This is useful when passing filenames as arguments.</w:t>
      </w:r>
    </w:p>
    <w:p w14:paraId="2E1C0FB3" w14:textId="77777777" w:rsidR="001F0012" w:rsidRDefault="001F0012" w:rsidP="001F0012">
      <w:pPr>
        <w:jc w:val="both"/>
      </w:pPr>
      <w:r>
        <w:t xml:space="preserve">  </w:t>
      </w:r>
    </w:p>
    <w:p w14:paraId="059303D9"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000080"/>
          <w:sz w:val="24"/>
          <w:szCs w:val="24"/>
          <w:u w:val="single"/>
        </w:rPr>
        <w:t xml:space="preserve">Examples of passing arguments to the shell </w:t>
      </w:r>
    </w:p>
    <w:p w14:paraId="740749AF"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p>
    <w:p w14:paraId="56A2C512"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Write shell script which will accept 5 numbers as parameters and display their sum. Also display the contents of the different variables in the script.</w:t>
      </w:r>
    </w:p>
    <w:p w14:paraId="3D6F1F2D"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b/>
          <w:color w:val="000080"/>
        </w:rPr>
        <w:t>Example1:</w:t>
      </w:r>
      <w:r>
        <w:rPr>
          <w:color w:val="000000"/>
        </w:rPr>
        <w:t> </w:t>
      </w:r>
    </w:p>
    <w:p w14:paraId="6B0BE0CE"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p>
    <w:p w14:paraId="41BC2869"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Usage: SS1 param1 param2 param3 param 4 param5</w:t>
      </w:r>
    </w:p>
    <w:p w14:paraId="6A671B6F"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lastRenderedPageBreak/>
        <w:t># Script to accept 5 numbers and display their sum.</w:t>
      </w:r>
    </w:p>
    <w:p w14:paraId="1094629E"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b/>
          <w:color w:val="FF00FF"/>
        </w:rPr>
        <w:t xml:space="preserve">echo the parameters passed </w:t>
      </w:r>
      <w:proofErr w:type="gramStart"/>
      <w:r>
        <w:rPr>
          <w:b/>
          <w:color w:val="FF00FF"/>
        </w:rPr>
        <w:t>are :</w:t>
      </w:r>
      <w:proofErr w:type="gramEnd"/>
      <w:r>
        <w:rPr>
          <w:b/>
          <w:color w:val="FF00FF"/>
        </w:rPr>
        <w:t xml:space="preserve"> $1, $2, $3, $4, $5</w:t>
      </w:r>
    </w:p>
    <w:p w14:paraId="27981374"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b/>
          <w:color w:val="FF00FF"/>
        </w:rPr>
        <w:t xml:space="preserve">echo the name of the script </w:t>
      </w:r>
      <w:proofErr w:type="gramStart"/>
      <w:r>
        <w:rPr>
          <w:b/>
          <w:color w:val="FF00FF"/>
        </w:rPr>
        <w:t>is :</w:t>
      </w:r>
      <w:proofErr w:type="gramEnd"/>
      <w:r>
        <w:rPr>
          <w:b/>
          <w:color w:val="FF00FF"/>
        </w:rPr>
        <w:t xml:space="preserve"> $0</w:t>
      </w:r>
    </w:p>
    <w:p w14:paraId="102F0AA2"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echo the number of parameters passed </w:t>
      </w:r>
      <w:proofErr w:type="gramStart"/>
      <w:r>
        <w:rPr>
          <w:b/>
          <w:color w:val="FF00FF"/>
        </w:rPr>
        <w:t>are :</w:t>
      </w:r>
      <w:proofErr w:type="gramEnd"/>
      <w:r>
        <w:rPr>
          <w:b/>
          <w:color w:val="FF00FF"/>
        </w:rPr>
        <w:t xml:space="preserve"> $#</w:t>
      </w:r>
    </w:p>
    <w:p w14:paraId="77B792E2"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b/>
          <w:color w:val="FF00FF"/>
        </w:rPr>
        <w:t>sum=`expr $1 + $2 + $3 + $4 + $5`</w:t>
      </w:r>
    </w:p>
    <w:p w14:paraId="588AE47B" w14:textId="7AD067C8"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echo The sum </w:t>
      </w:r>
      <w:proofErr w:type="gramStart"/>
      <w:r>
        <w:rPr>
          <w:b/>
          <w:color w:val="FF00FF"/>
        </w:rPr>
        <w:t>is :</w:t>
      </w:r>
      <w:proofErr w:type="gramEnd"/>
      <w:r>
        <w:rPr>
          <w:b/>
          <w:color w:val="FF00FF"/>
        </w:rPr>
        <w:t xml:space="preserve"> $sum</w:t>
      </w:r>
    </w:p>
    <w:p w14:paraId="282A5373" w14:textId="6EF00373" w:rsidR="009B7D56" w:rsidRDefault="009B7D56"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noProof/>
        </w:rPr>
        <w:drawing>
          <wp:inline distT="0" distB="0" distL="0" distR="0" wp14:anchorId="0BF425C7" wp14:editId="2971C4AD">
            <wp:extent cx="5048250" cy="2752725"/>
            <wp:effectExtent l="0" t="0" r="0" b="952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11"/>
                    <a:srcRect l="14584" t="8267" r="481" b="9350"/>
                    <a:stretch/>
                  </pic:blipFill>
                  <pic:spPr bwMode="auto">
                    <a:xfrm>
                      <a:off x="0" y="0"/>
                      <a:ext cx="5048250" cy="2752725"/>
                    </a:xfrm>
                    <a:prstGeom prst="rect">
                      <a:avLst/>
                    </a:prstGeom>
                    <a:ln>
                      <a:noFill/>
                    </a:ln>
                    <a:extLst>
                      <a:ext uri="{53640926-AAD7-44D8-BBD7-CCE9431645EC}">
                        <a14:shadowObscured xmlns:a14="http://schemas.microsoft.com/office/drawing/2010/main"/>
                      </a:ext>
                    </a:extLst>
                  </pic:spPr>
                </pic:pic>
              </a:graphicData>
            </a:graphic>
          </wp:inline>
        </w:drawing>
      </w:r>
    </w:p>
    <w:p w14:paraId="08C1365C" w14:textId="0433A96E" w:rsidR="00FA79B7" w:rsidRDefault="00FA79B7"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noProof/>
        </w:rPr>
        <w:drawing>
          <wp:inline distT="0" distB="0" distL="0" distR="0" wp14:anchorId="4CF790EA" wp14:editId="351BA91B">
            <wp:extent cx="5038725" cy="2447925"/>
            <wp:effectExtent l="0" t="0" r="9525" b="9525"/>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12"/>
                    <a:srcRect l="14744" t="20810" r="481" b="5929"/>
                    <a:stretch/>
                  </pic:blipFill>
                  <pic:spPr bwMode="auto">
                    <a:xfrm>
                      <a:off x="0" y="0"/>
                      <a:ext cx="5038725" cy="2447925"/>
                    </a:xfrm>
                    <a:prstGeom prst="rect">
                      <a:avLst/>
                    </a:prstGeom>
                    <a:ln>
                      <a:noFill/>
                    </a:ln>
                    <a:extLst>
                      <a:ext uri="{53640926-AAD7-44D8-BBD7-CCE9431645EC}">
                        <a14:shadowObscured xmlns:a14="http://schemas.microsoft.com/office/drawing/2010/main"/>
                      </a:ext>
                    </a:extLst>
                  </pic:spPr>
                </pic:pic>
              </a:graphicData>
            </a:graphic>
          </wp:inline>
        </w:drawing>
      </w:r>
    </w:p>
    <w:p w14:paraId="52288D7F" w14:textId="64B94E47" w:rsidR="009B7D56" w:rsidRDefault="009B7D56"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p>
    <w:p w14:paraId="636C309A" w14:textId="77777777" w:rsidR="001F0012" w:rsidRDefault="001F0012" w:rsidP="001F0012">
      <w:pPr>
        <w:jc w:val="both"/>
      </w:pPr>
      <w:r>
        <w:t> </w:t>
      </w:r>
    </w:p>
    <w:p w14:paraId="48916FB1"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000080"/>
          <w:sz w:val="24"/>
          <w:szCs w:val="24"/>
        </w:rPr>
        <w:t xml:space="preserve">Why need of shift command? </w:t>
      </w:r>
    </w:p>
    <w:p w14:paraId="0E76BAC9"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If more than 9 parameters are passed to a script, it is not possible to refer to the parameters beyond the 9th one. This is because shell accepts a single digit following the dollar sign as a positional parameter definition.</w:t>
      </w:r>
    </w:p>
    <w:p w14:paraId="7BE8708E"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The shift command is used to shift the parameters one position to the left. On the execution of shift command the first parameter is overwritten by the second, the second by third and so on. This implies, that the contents of the first parameter are lost once the shift command is executed.</w:t>
      </w:r>
    </w:p>
    <w:p w14:paraId="1F32F8FD"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w:t>
      </w:r>
    </w:p>
    <w:p w14:paraId="0186D011" w14:textId="77777777" w:rsidR="001F0012" w:rsidRDefault="001F0012" w:rsidP="001F0012">
      <w:pPr>
        <w:jc w:val="both"/>
      </w:pPr>
      <w:r>
        <w:rPr>
          <w:b/>
          <w:color w:val="000080"/>
        </w:rPr>
        <w:t xml:space="preserve">Example of shift: </w:t>
      </w:r>
      <w:r>
        <w:t> </w:t>
      </w:r>
    </w:p>
    <w:p w14:paraId="2BE8BA99"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Write a script which will accept different numbers and finds their sum. The number of parameters can vary.</w:t>
      </w:r>
    </w:p>
    <w:p w14:paraId="1A4B4FAF"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sum=0</w:t>
      </w:r>
    </w:p>
    <w:p w14:paraId="563CB238"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while [ $# -gt </w:t>
      </w:r>
      <w:proofErr w:type="gramStart"/>
      <w:r>
        <w:rPr>
          <w:b/>
          <w:color w:val="FF00FF"/>
        </w:rPr>
        <w:t>0 ]</w:t>
      </w:r>
      <w:proofErr w:type="gramEnd"/>
    </w:p>
    <w:p w14:paraId="718DF508"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lastRenderedPageBreak/>
        <w:t>do</w:t>
      </w:r>
    </w:p>
    <w:p w14:paraId="6DFE1E9A"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sum=’expr $sum + $1’</w:t>
      </w:r>
    </w:p>
    <w:p w14:paraId="48E8ECF6"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shift</w:t>
      </w:r>
    </w:p>
    <w:p w14:paraId="2AD76C50"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done</w:t>
      </w:r>
    </w:p>
    <w:p w14:paraId="256315D3"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echo sum is $sum</w:t>
      </w:r>
    </w:p>
    <w:p w14:paraId="6549148B" w14:textId="7289E37F" w:rsidR="001F0012" w:rsidRDefault="00881851"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noProof/>
        </w:rPr>
        <w:drawing>
          <wp:inline distT="0" distB="0" distL="0" distR="0" wp14:anchorId="28259E10" wp14:editId="504919EA">
            <wp:extent cx="5029200" cy="2771775"/>
            <wp:effectExtent l="0" t="0" r="0" b="952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rotWithShape="1">
                    <a:blip r:embed="rId13"/>
                    <a:srcRect l="14745" t="7982" r="641" b="9065"/>
                    <a:stretch/>
                  </pic:blipFill>
                  <pic:spPr bwMode="auto">
                    <a:xfrm>
                      <a:off x="0" y="0"/>
                      <a:ext cx="5029200" cy="2771775"/>
                    </a:xfrm>
                    <a:prstGeom prst="rect">
                      <a:avLst/>
                    </a:prstGeom>
                    <a:ln>
                      <a:noFill/>
                    </a:ln>
                    <a:extLst>
                      <a:ext uri="{53640926-AAD7-44D8-BBD7-CCE9431645EC}">
                        <a14:shadowObscured xmlns:a14="http://schemas.microsoft.com/office/drawing/2010/main"/>
                      </a:ext>
                    </a:extLst>
                  </pic:spPr>
                </pic:pic>
              </a:graphicData>
            </a:graphic>
          </wp:inline>
        </w:drawing>
      </w:r>
    </w:p>
    <w:p w14:paraId="2EE965DD" w14:textId="6B45C2B9" w:rsidR="0018735C" w:rsidRDefault="009227CC"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noProof/>
        </w:rPr>
        <w:drawing>
          <wp:inline distT="0" distB="0" distL="0" distR="0" wp14:anchorId="6E4C1B21" wp14:editId="47822ED8">
            <wp:extent cx="5019675" cy="2343150"/>
            <wp:effectExtent l="0" t="0" r="9525"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rotWithShape="1">
                    <a:blip r:embed="rId14"/>
                    <a:srcRect l="14904" t="21950" r="641" b="7924"/>
                    <a:stretch/>
                  </pic:blipFill>
                  <pic:spPr bwMode="auto">
                    <a:xfrm>
                      <a:off x="0" y="0"/>
                      <a:ext cx="5019675" cy="2343150"/>
                    </a:xfrm>
                    <a:prstGeom prst="rect">
                      <a:avLst/>
                    </a:prstGeom>
                    <a:ln>
                      <a:noFill/>
                    </a:ln>
                    <a:extLst>
                      <a:ext uri="{53640926-AAD7-44D8-BBD7-CCE9431645EC}">
                        <a14:shadowObscured xmlns:a14="http://schemas.microsoft.com/office/drawing/2010/main"/>
                      </a:ext>
                    </a:extLst>
                  </pic:spPr>
                </pic:pic>
              </a:graphicData>
            </a:graphic>
          </wp:inline>
        </w:drawing>
      </w:r>
    </w:p>
    <w:p w14:paraId="76588051" w14:textId="5B99B7E4" w:rsidR="0031389E" w:rsidRDefault="0031389E"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p>
    <w:p w14:paraId="3FA610FB"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Here, the parameter $1 is added to the variable sum always. After shift, the value of $1 will be lost and the value of $2 becomes the value of $1 and so on.</w:t>
      </w:r>
    </w:p>
    <w:p w14:paraId="60E64A05"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  </w:t>
      </w:r>
    </w:p>
    <w:p w14:paraId="7DB27DAD"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The above script can also be written without using the shift command as:  </w:t>
      </w:r>
    </w:p>
    <w:p w14:paraId="438C4A36"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            for i in $*</w:t>
      </w:r>
    </w:p>
    <w:p w14:paraId="7807D6E6"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            do</w:t>
      </w:r>
    </w:p>
    <w:p w14:paraId="5FCC3B3A"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               sum=’expr $sum + $i’</w:t>
      </w:r>
    </w:p>
    <w:p w14:paraId="3908FBB5"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            done</w:t>
      </w:r>
    </w:p>
    <w:p w14:paraId="28AD2E37"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Usually only nine command line arguments can be accessed using positional parameters. The shift command gives access to command line arguments greater than nine by shifting each of the arguments.</w:t>
      </w:r>
    </w:p>
    <w:p w14:paraId="16D2B732"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The second argument ($2) becomes the first ($1), the third ($3) becomes the second ($2) and so on. This gives you access to the tenth command line argument by making it the ninth. The first argument is no longer available.</w:t>
      </w:r>
    </w:p>
    <w:p w14:paraId="2CCAAA05"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Successive shift commands make additional arguments available. Note that there is no "unshift" command to bring back arguments that are no longer available!</w:t>
      </w:r>
    </w:p>
    <w:p w14:paraId="75E945C6"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p>
    <w:p w14:paraId="1126B378"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000080"/>
          <w:sz w:val="24"/>
          <w:szCs w:val="24"/>
          <w:u w:val="single"/>
        </w:rPr>
        <w:t xml:space="preserve">Another Example of using the shift Command </w:t>
      </w:r>
    </w:p>
    <w:p w14:paraId="14BFC3DC"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To successively shift the argument that is represented by each positional parameter:</w:t>
      </w:r>
    </w:p>
    <w:p w14:paraId="1BC98A6B" w14:textId="77777777" w:rsidR="001F0012" w:rsidRDefault="001F0012" w:rsidP="001F0012">
      <w:pPr>
        <w:pBdr>
          <w:top w:val="nil"/>
          <w:left w:val="nil"/>
          <w:bottom w:val="nil"/>
          <w:right w:val="nil"/>
          <w:between w:val="nil"/>
        </w:pBdr>
        <w:jc w:val="both"/>
        <w:rPr>
          <w:b/>
          <w:color w:val="000000"/>
        </w:rPr>
      </w:pPr>
      <w:r>
        <w:rPr>
          <w:b/>
          <w:color w:val="000000"/>
        </w:rPr>
        <w:t xml:space="preserve">    </w:t>
      </w:r>
    </w:p>
    <w:p w14:paraId="1DCFE6E4" w14:textId="77777777" w:rsidR="001F0012" w:rsidRDefault="001F0012" w:rsidP="001F0012">
      <w:pPr>
        <w:jc w:val="both"/>
        <w:rPr>
          <w:b/>
          <w:color w:val="000080"/>
        </w:rPr>
      </w:pPr>
      <w:r>
        <w:rPr>
          <w:b/>
          <w:color w:val="000080"/>
        </w:rPr>
        <w:t>Example 3:</w:t>
      </w:r>
    </w:p>
    <w:p w14:paraId="4BD97F43" w14:textId="77777777" w:rsidR="001F0012" w:rsidRDefault="001F0012" w:rsidP="001F0012">
      <w:pPr>
        <w:jc w:val="both"/>
      </w:pPr>
    </w:p>
    <w:p w14:paraId="71F3FD49"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color w:val="000000"/>
        </w:rPr>
        <w:t xml:space="preserve">   </w:t>
      </w:r>
      <w:r>
        <w:rPr>
          <w:b/>
          <w:color w:val="FF00FF"/>
        </w:rPr>
        <w:t xml:space="preserve">#Usage: SS3 param1 param2 param3 param4 param5 param6 param7 param8   </w:t>
      </w:r>
    </w:p>
    <w:p w14:paraId="3848D274"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param9 param10 param11 param12</w:t>
      </w:r>
    </w:p>
    <w:p w14:paraId="5CBE8C92" w14:textId="77777777" w:rsidR="001F0012" w:rsidRDefault="001F0012" w:rsidP="001F0012">
      <w:pPr>
        <w:jc w:val="both"/>
        <w:rPr>
          <w:b/>
          <w:color w:val="FF00FF"/>
        </w:rPr>
      </w:pPr>
      <w:r>
        <w:t xml:space="preserve">   </w:t>
      </w:r>
      <w:r>
        <w:rPr>
          <w:b/>
          <w:color w:val="FF00FF"/>
        </w:rPr>
        <w:t>echo "arg1=$1 arg2=$2 arg3=$3"</w:t>
      </w:r>
    </w:p>
    <w:p w14:paraId="1523B47A" w14:textId="77777777" w:rsidR="001F0012" w:rsidRDefault="001F0012" w:rsidP="001F0012">
      <w:pPr>
        <w:tabs>
          <w:tab w:val="left" w:pos="1140"/>
        </w:tabs>
        <w:jc w:val="both"/>
        <w:rPr>
          <w:b/>
          <w:color w:val="FF00FF"/>
        </w:rPr>
      </w:pPr>
      <w:r>
        <w:rPr>
          <w:b/>
          <w:color w:val="FF00FF"/>
        </w:rPr>
        <w:t xml:space="preserve">   shift</w:t>
      </w:r>
      <w:r>
        <w:rPr>
          <w:b/>
          <w:color w:val="FF00FF"/>
        </w:rPr>
        <w:tab/>
      </w:r>
    </w:p>
    <w:p w14:paraId="15CF7454" w14:textId="77777777" w:rsidR="001F0012" w:rsidRDefault="001F0012" w:rsidP="001F0012">
      <w:pPr>
        <w:jc w:val="both"/>
        <w:rPr>
          <w:b/>
          <w:color w:val="FF00FF"/>
        </w:rPr>
      </w:pPr>
      <w:r>
        <w:rPr>
          <w:b/>
          <w:color w:val="FF00FF"/>
        </w:rPr>
        <w:t xml:space="preserve">   echo "arg1=$1 arg2=$2 arg3=$3"</w:t>
      </w:r>
    </w:p>
    <w:p w14:paraId="52AE8358" w14:textId="77777777" w:rsidR="001F0012" w:rsidRDefault="001F0012" w:rsidP="001F0012">
      <w:pPr>
        <w:jc w:val="both"/>
        <w:rPr>
          <w:b/>
          <w:color w:val="FF00FF"/>
        </w:rPr>
      </w:pPr>
      <w:r>
        <w:rPr>
          <w:b/>
          <w:color w:val="FF00FF"/>
        </w:rPr>
        <w:t xml:space="preserve">   shift</w:t>
      </w:r>
    </w:p>
    <w:p w14:paraId="0BF1B617" w14:textId="77777777" w:rsidR="001F0012" w:rsidRDefault="001F0012" w:rsidP="001F0012">
      <w:pPr>
        <w:jc w:val="both"/>
        <w:rPr>
          <w:b/>
          <w:color w:val="FF00FF"/>
        </w:rPr>
      </w:pPr>
      <w:r>
        <w:rPr>
          <w:b/>
          <w:color w:val="FF00FF"/>
        </w:rPr>
        <w:t xml:space="preserve">   echo "arg1=$1 arg2=$2 arg3=$3"</w:t>
      </w:r>
    </w:p>
    <w:p w14:paraId="52E35224" w14:textId="77777777" w:rsidR="001F0012" w:rsidRDefault="001F0012" w:rsidP="001F0012">
      <w:pPr>
        <w:jc w:val="both"/>
        <w:rPr>
          <w:b/>
          <w:color w:val="FF00FF"/>
        </w:rPr>
      </w:pPr>
      <w:r>
        <w:rPr>
          <w:b/>
          <w:color w:val="FF00FF"/>
        </w:rPr>
        <w:t xml:space="preserve">   shift</w:t>
      </w:r>
    </w:p>
    <w:p w14:paraId="75D31B59" w14:textId="1279FA89" w:rsidR="001F0012" w:rsidRDefault="001F0012" w:rsidP="001F0012">
      <w:pPr>
        <w:jc w:val="both"/>
        <w:rPr>
          <w:b/>
          <w:color w:val="FF00FF"/>
        </w:rPr>
      </w:pPr>
      <w:r>
        <w:rPr>
          <w:b/>
          <w:color w:val="FF00FF"/>
        </w:rPr>
        <w:t xml:space="preserve">   echo "arg1=$1 arg2=$2 arg3=$3"</w:t>
      </w:r>
    </w:p>
    <w:p w14:paraId="6C8D0C0B" w14:textId="337402AF" w:rsidR="003C2B32" w:rsidRDefault="003C2B32" w:rsidP="001F0012">
      <w:pPr>
        <w:jc w:val="both"/>
        <w:rPr>
          <w:b/>
          <w:color w:val="FF00FF"/>
        </w:rPr>
      </w:pPr>
      <w:r>
        <w:rPr>
          <w:noProof/>
        </w:rPr>
        <w:drawing>
          <wp:inline distT="0" distB="0" distL="0" distR="0" wp14:anchorId="12ADC9BE" wp14:editId="4D57D198">
            <wp:extent cx="5029200" cy="2676525"/>
            <wp:effectExtent l="0" t="0" r="0" b="952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15"/>
                    <a:srcRect l="14745" t="7981" r="641" b="11916"/>
                    <a:stretch/>
                  </pic:blipFill>
                  <pic:spPr bwMode="auto">
                    <a:xfrm>
                      <a:off x="0" y="0"/>
                      <a:ext cx="5029200" cy="2676525"/>
                    </a:xfrm>
                    <a:prstGeom prst="rect">
                      <a:avLst/>
                    </a:prstGeom>
                    <a:ln>
                      <a:noFill/>
                    </a:ln>
                    <a:extLst>
                      <a:ext uri="{53640926-AAD7-44D8-BBD7-CCE9431645EC}">
                        <a14:shadowObscured xmlns:a14="http://schemas.microsoft.com/office/drawing/2010/main"/>
                      </a:ext>
                    </a:extLst>
                  </pic:spPr>
                </pic:pic>
              </a:graphicData>
            </a:graphic>
          </wp:inline>
        </w:drawing>
      </w:r>
    </w:p>
    <w:p w14:paraId="0497C0C1" w14:textId="4D874748" w:rsidR="008D18FF" w:rsidRDefault="00C236E5" w:rsidP="001F0012">
      <w:pPr>
        <w:jc w:val="both"/>
        <w:rPr>
          <w:b/>
          <w:color w:val="FF00FF"/>
        </w:rPr>
      </w:pPr>
      <w:r>
        <w:rPr>
          <w:noProof/>
        </w:rPr>
        <w:drawing>
          <wp:inline distT="0" distB="0" distL="0" distR="0" wp14:anchorId="59C67776" wp14:editId="6E2B4475">
            <wp:extent cx="5010150" cy="23526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rotWithShape="1">
                    <a:blip r:embed="rId16"/>
                    <a:srcRect l="14904" t="21093" r="801" b="8495"/>
                    <a:stretch/>
                  </pic:blipFill>
                  <pic:spPr bwMode="auto">
                    <a:xfrm>
                      <a:off x="0" y="0"/>
                      <a:ext cx="5010150" cy="2352675"/>
                    </a:xfrm>
                    <a:prstGeom prst="rect">
                      <a:avLst/>
                    </a:prstGeom>
                    <a:ln>
                      <a:noFill/>
                    </a:ln>
                    <a:extLst>
                      <a:ext uri="{53640926-AAD7-44D8-BBD7-CCE9431645EC}">
                        <a14:shadowObscured xmlns:a14="http://schemas.microsoft.com/office/drawing/2010/main"/>
                      </a:ext>
                    </a:extLst>
                  </pic:spPr>
                </pic:pic>
              </a:graphicData>
            </a:graphic>
          </wp:inline>
        </w:drawing>
      </w:r>
    </w:p>
    <w:p w14:paraId="64A8DBDD" w14:textId="6E5F3116" w:rsidR="001B44A1" w:rsidRDefault="001B44A1" w:rsidP="001F0012">
      <w:pPr>
        <w:jc w:val="both"/>
        <w:rPr>
          <w:b/>
          <w:color w:val="FF00FF"/>
        </w:rPr>
      </w:pPr>
    </w:p>
    <w:p w14:paraId="3ECD113B"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p>
    <w:p w14:paraId="5C1ACD7D"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008000"/>
          <w:sz w:val="24"/>
          <w:szCs w:val="24"/>
        </w:rPr>
        <w:t>Control Structures</w:t>
      </w:r>
    </w:p>
    <w:p w14:paraId="0B4A1213"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Every UNIX command returns a value on exit which the shell can interrogate. This value is held in the read-only shell variable </w:t>
      </w:r>
      <w:proofErr w:type="gramStart"/>
      <w:r>
        <w:rPr>
          <w:color w:val="000000"/>
        </w:rPr>
        <w:t>$?.</w:t>
      </w:r>
      <w:proofErr w:type="gramEnd"/>
    </w:p>
    <w:p w14:paraId="33A41854"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A value of 0 (zero) signifies success; anything other than 0 (zero) signifies failure.</w:t>
      </w:r>
    </w:p>
    <w:p w14:paraId="3946158C"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FF00FF"/>
          <w:sz w:val="24"/>
          <w:szCs w:val="24"/>
        </w:rPr>
        <w:lastRenderedPageBreak/>
        <w:t xml:space="preserve"> The if statement </w:t>
      </w:r>
    </w:p>
    <w:p w14:paraId="50B57D31"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The if statement uses the exit status of the given command and conditionally executes the statements following. The general syntax is: </w:t>
      </w:r>
    </w:p>
    <w:p w14:paraId="5D9098C4"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8000"/>
        </w:rPr>
      </w:pPr>
      <w:r>
        <w:rPr>
          <w:color w:val="000000"/>
        </w:rPr>
        <w:t xml:space="preserve">   </w:t>
      </w:r>
      <w:r>
        <w:rPr>
          <w:b/>
          <w:color w:val="000000"/>
        </w:rPr>
        <w:t xml:space="preserve">if </w:t>
      </w:r>
      <w:r>
        <w:rPr>
          <w:b/>
          <w:i/>
          <w:color w:val="008000"/>
        </w:rPr>
        <w:t>test</w:t>
      </w:r>
    </w:p>
    <w:p w14:paraId="0F417A7D"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then</w:t>
      </w:r>
    </w:p>
    <w:p w14:paraId="5E04B45F"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w:t>
      </w:r>
      <w:r>
        <w:rPr>
          <w:b/>
          <w:i/>
          <w:color w:val="000000"/>
        </w:rPr>
        <w:t xml:space="preserve">commands  </w:t>
      </w:r>
      <w:proofErr w:type="gramStart"/>
      <w:r>
        <w:rPr>
          <w:b/>
          <w:i/>
          <w:color w:val="000000"/>
        </w:rPr>
        <w:t xml:space="preserve">   </w:t>
      </w:r>
      <w:r>
        <w:rPr>
          <w:b/>
          <w:color w:val="000000"/>
        </w:rPr>
        <w:t>(</w:t>
      </w:r>
      <w:proofErr w:type="gramEnd"/>
      <w:r>
        <w:rPr>
          <w:b/>
          <w:color w:val="000000"/>
        </w:rPr>
        <w:t>if condition is true)</w:t>
      </w:r>
    </w:p>
    <w:p w14:paraId="75888BBB"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else</w:t>
      </w:r>
    </w:p>
    <w:p w14:paraId="1265825E"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w:t>
      </w:r>
      <w:r>
        <w:rPr>
          <w:b/>
          <w:i/>
          <w:color w:val="000000"/>
        </w:rPr>
        <w:t xml:space="preserve">commands  </w:t>
      </w:r>
      <w:proofErr w:type="gramStart"/>
      <w:r>
        <w:rPr>
          <w:b/>
          <w:i/>
          <w:color w:val="000000"/>
        </w:rPr>
        <w:t xml:space="preserve">   </w:t>
      </w:r>
      <w:r>
        <w:rPr>
          <w:b/>
          <w:color w:val="000000"/>
        </w:rPr>
        <w:t>(</w:t>
      </w:r>
      <w:proofErr w:type="gramEnd"/>
      <w:r>
        <w:rPr>
          <w:b/>
          <w:color w:val="000000"/>
        </w:rPr>
        <w:t>if condition is false)</w:t>
      </w:r>
    </w:p>
    <w:p w14:paraId="5B470652"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fi</w:t>
      </w:r>
    </w:p>
    <w:p w14:paraId="4ECA5E24"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then, else and fi are shell reserved words and as such are only recognized after a new line </w:t>
      </w:r>
      <w:proofErr w:type="gramStart"/>
      <w:r>
        <w:rPr>
          <w:color w:val="000000"/>
        </w:rPr>
        <w:t>or ;</w:t>
      </w:r>
      <w:proofErr w:type="gramEnd"/>
      <w:r>
        <w:rPr>
          <w:color w:val="000000"/>
        </w:rPr>
        <w:t xml:space="preserve"> (semicolon). Make sure that you end each if construct with a fi statement. </w:t>
      </w:r>
    </w:p>
    <w:p w14:paraId="448A6990" w14:textId="77777777" w:rsidR="001F0012" w:rsidRDefault="001F0012" w:rsidP="001F0012">
      <w:pPr>
        <w:pStyle w:val="Heading1"/>
        <w:spacing w:before="0"/>
        <w:jc w:val="both"/>
        <w:rPr>
          <w:rFonts w:ascii="Times New Roman" w:eastAsia="Times New Roman" w:hAnsi="Times New Roman" w:cs="Times New Roman"/>
          <w:color w:val="FF00FF"/>
          <w:sz w:val="24"/>
          <w:szCs w:val="24"/>
        </w:rPr>
      </w:pPr>
      <w:r>
        <w:rPr>
          <w:rFonts w:ascii="Times New Roman" w:eastAsia="Times New Roman" w:hAnsi="Times New Roman" w:cs="Times New Roman"/>
          <w:color w:val="FF00FF"/>
          <w:sz w:val="24"/>
          <w:szCs w:val="24"/>
        </w:rPr>
        <w:t xml:space="preserve">Nested if </w:t>
      </w:r>
      <w:proofErr w:type="gramStart"/>
      <w:r>
        <w:rPr>
          <w:rFonts w:ascii="Times New Roman" w:eastAsia="Times New Roman" w:hAnsi="Times New Roman" w:cs="Times New Roman"/>
          <w:color w:val="FF00FF"/>
          <w:sz w:val="24"/>
          <w:szCs w:val="24"/>
        </w:rPr>
        <w:t>statement :</w:t>
      </w:r>
      <w:proofErr w:type="gramEnd"/>
      <w:r>
        <w:rPr>
          <w:rFonts w:ascii="Times New Roman" w:eastAsia="Times New Roman" w:hAnsi="Times New Roman" w:cs="Times New Roman"/>
          <w:color w:val="FF00FF"/>
          <w:sz w:val="24"/>
          <w:szCs w:val="24"/>
        </w:rPr>
        <w:t xml:space="preserve"> </w:t>
      </w:r>
    </w:p>
    <w:p w14:paraId="0D009507"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if ...</w:t>
      </w:r>
    </w:p>
    <w:p w14:paraId="6A61ED9B"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then ...</w:t>
      </w:r>
    </w:p>
    <w:p w14:paraId="49E538C3"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else if ...</w:t>
      </w:r>
    </w:p>
    <w:p w14:paraId="79BF686E"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w:t>
      </w:r>
    </w:p>
    <w:p w14:paraId="3F162AC3"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fi</w:t>
      </w:r>
    </w:p>
    <w:p w14:paraId="50735CC5"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color w:val="000000"/>
        </w:rPr>
        <w:t xml:space="preserve">   </w:t>
      </w:r>
      <w:r>
        <w:rPr>
          <w:b/>
          <w:color w:val="000000"/>
        </w:rPr>
        <w:t>fi</w:t>
      </w:r>
    </w:p>
    <w:p w14:paraId="74BADAEA"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p>
    <w:p w14:paraId="3F6D2BAF" w14:textId="77777777" w:rsidR="001F0012" w:rsidRDefault="001F0012" w:rsidP="001F0012">
      <w:pPr>
        <w:pStyle w:val="Heading1"/>
        <w:spacing w:before="0"/>
        <w:jc w:val="both"/>
        <w:rPr>
          <w:rFonts w:ascii="Times New Roman" w:eastAsia="Times New Roman" w:hAnsi="Times New Roman" w:cs="Times New Roman"/>
          <w:color w:val="FF00FF"/>
          <w:sz w:val="24"/>
          <w:szCs w:val="24"/>
        </w:rPr>
      </w:pPr>
      <w:r>
        <w:rPr>
          <w:rFonts w:ascii="Times New Roman" w:eastAsia="Times New Roman" w:hAnsi="Times New Roman" w:cs="Times New Roman"/>
          <w:color w:val="FF00FF"/>
          <w:sz w:val="24"/>
          <w:szCs w:val="24"/>
        </w:rPr>
        <w:t xml:space="preserve">The </w:t>
      </w:r>
      <w:r>
        <w:rPr>
          <w:rFonts w:ascii="Times New Roman" w:eastAsia="Times New Roman" w:hAnsi="Times New Roman" w:cs="Times New Roman"/>
          <w:sz w:val="24"/>
          <w:szCs w:val="24"/>
        </w:rPr>
        <w:t>elif</w:t>
      </w:r>
      <w:r>
        <w:rPr>
          <w:rFonts w:ascii="Times New Roman" w:eastAsia="Times New Roman" w:hAnsi="Times New Roman" w:cs="Times New Roman"/>
          <w:color w:val="FF00FF"/>
          <w:sz w:val="24"/>
          <w:szCs w:val="24"/>
        </w:rPr>
        <w:t xml:space="preserve"> statement can be used as shorthand for an </w:t>
      </w:r>
      <w:r>
        <w:rPr>
          <w:rFonts w:ascii="Times New Roman" w:eastAsia="Times New Roman" w:hAnsi="Times New Roman" w:cs="Times New Roman"/>
          <w:sz w:val="24"/>
          <w:szCs w:val="24"/>
        </w:rPr>
        <w:t>else if</w:t>
      </w:r>
      <w:r>
        <w:rPr>
          <w:rFonts w:ascii="Times New Roman" w:eastAsia="Times New Roman" w:hAnsi="Times New Roman" w:cs="Times New Roman"/>
          <w:color w:val="FF00FF"/>
          <w:sz w:val="24"/>
          <w:szCs w:val="24"/>
        </w:rPr>
        <w:t xml:space="preserve"> statement. For example: </w:t>
      </w:r>
    </w:p>
    <w:p w14:paraId="5A31A8F9"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if ...</w:t>
      </w:r>
    </w:p>
    <w:p w14:paraId="3E2C2E7A"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then ...</w:t>
      </w:r>
    </w:p>
    <w:p w14:paraId="3FFFC5E1"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elif ...</w:t>
      </w:r>
    </w:p>
    <w:p w14:paraId="52570E1F"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w:t>
      </w:r>
    </w:p>
    <w:p w14:paraId="70C59CBE"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00"/>
        </w:rPr>
        <w:t xml:space="preserve">   fi</w:t>
      </w:r>
    </w:p>
    <w:p w14:paraId="681B0AEC"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p>
    <w:p w14:paraId="707F0122"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b/>
          <w:color w:val="000080"/>
        </w:rPr>
        <w:t xml:space="preserve">Test Command: </w:t>
      </w:r>
    </w:p>
    <w:p w14:paraId="535B69CA" w14:textId="77777777" w:rsidR="001F0012" w:rsidRDefault="001F0012" w:rsidP="001F0012">
      <w:pPr>
        <w:jc w:val="both"/>
      </w:pPr>
      <w:r>
        <w:t xml:space="preserve">The UNIX system provides </w:t>
      </w:r>
      <w:r>
        <w:rPr>
          <w:b/>
          <w:color w:val="008000"/>
        </w:rPr>
        <w:t>test</w:t>
      </w:r>
      <w:r>
        <w:t xml:space="preserve"> command which investigates the exit status of the previous command and translate the result in the form of success or failure, i.e. either a 0 or 1.</w:t>
      </w:r>
    </w:p>
    <w:p w14:paraId="74F64EB5" w14:textId="77777777" w:rsidR="001F0012" w:rsidRDefault="001F0012" w:rsidP="001F0012">
      <w:pPr>
        <w:jc w:val="both"/>
      </w:pPr>
      <w:r>
        <w:t>The test command does not produce any output, but its exit status can be passed to the if statement to check whether the test failed or succeeded.</w:t>
      </w:r>
    </w:p>
    <w:p w14:paraId="28367E46" w14:textId="77777777" w:rsidR="001F0012" w:rsidRDefault="001F0012" w:rsidP="001F0012">
      <w:pPr>
        <w:jc w:val="both"/>
      </w:pPr>
      <w:r>
        <w:t xml:space="preserve">  </w:t>
      </w:r>
    </w:p>
    <w:p w14:paraId="4D971B78" w14:textId="77777777" w:rsidR="001F0012" w:rsidRDefault="001F0012" w:rsidP="001F0012">
      <w:pPr>
        <w:jc w:val="both"/>
      </w:pPr>
      <w:r>
        <w:rPr>
          <w:b/>
          <w:color w:val="FF00FF"/>
        </w:rPr>
        <w:t xml:space="preserve">How to know exit status of any command? </w:t>
      </w:r>
    </w:p>
    <w:p w14:paraId="3905B4D8" w14:textId="77777777" w:rsidR="001F0012" w:rsidRDefault="001F0012" w:rsidP="001F0012">
      <w:pPr>
        <w:jc w:val="both"/>
      </w:pPr>
      <w:r>
        <w:t xml:space="preserve"> All commands return the exit status to a pre-defined Shell Variable ‘?’. Which can be displayed using the echo command.</w:t>
      </w:r>
    </w:p>
    <w:p w14:paraId="2AF78BAD" w14:textId="77777777" w:rsidR="001F0012" w:rsidRDefault="001F0012" w:rsidP="001F0012">
      <w:pPr>
        <w:jc w:val="both"/>
      </w:pPr>
      <w:r>
        <w:t xml:space="preserve">e.g.  </w:t>
      </w:r>
    </w:p>
    <w:p w14:paraId="75B63114" w14:textId="77777777" w:rsidR="001F0012" w:rsidRDefault="001F0012" w:rsidP="001F0012">
      <w:pPr>
        <w:jc w:val="both"/>
      </w:pPr>
      <w:r>
        <w:tab/>
        <w:t>echo $?</w:t>
      </w:r>
    </w:p>
    <w:p w14:paraId="6985C62C" w14:textId="77777777" w:rsidR="001F0012" w:rsidRDefault="001F0012" w:rsidP="001F0012">
      <w:pPr>
        <w:jc w:val="both"/>
      </w:pPr>
      <w:r>
        <w:t>If output of this is 0 (Zero) it means the previous command was successful and if output is 1 (One) it means previous command failed.</w:t>
      </w:r>
    </w:p>
    <w:p w14:paraId="4C107434" w14:textId="77777777" w:rsidR="001F0012" w:rsidRDefault="001F0012" w:rsidP="001F0012">
      <w:pPr>
        <w:jc w:val="both"/>
      </w:pPr>
      <w:r>
        <w:t xml:space="preserve">The test command has specific operators to operate on files, numeric values and strings which are explained below: </w:t>
      </w:r>
    </w:p>
    <w:p w14:paraId="2E46D026" w14:textId="77777777" w:rsidR="001F0012" w:rsidRDefault="001F0012" w:rsidP="001F0012">
      <w:pPr>
        <w:pBdr>
          <w:top w:val="nil"/>
          <w:left w:val="nil"/>
          <w:bottom w:val="nil"/>
          <w:right w:val="nil"/>
          <w:between w:val="nil"/>
        </w:pBdr>
        <w:spacing w:line="480" w:lineRule="auto"/>
        <w:jc w:val="both"/>
        <w:rPr>
          <w:color w:val="000000"/>
        </w:rPr>
      </w:pPr>
      <w:r>
        <w:rPr>
          <w:color w:val="FF00FF"/>
        </w:rPr>
        <w:t>Operators</w:t>
      </w:r>
      <w:r>
        <w:rPr>
          <w:color w:val="000080"/>
        </w:rPr>
        <w:t xml:space="preserve"> on </w:t>
      </w:r>
      <w:r>
        <w:rPr>
          <w:color w:val="FF00FF"/>
        </w:rPr>
        <w:t>Numeric Variables</w:t>
      </w:r>
      <w:r>
        <w:rPr>
          <w:color w:val="000080"/>
        </w:rPr>
        <w:t xml:space="preserve"> used with </w:t>
      </w:r>
      <w:r>
        <w:rPr>
          <w:color w:val="FF00FF"/>
        </w:rPr>
        <w:t xml:space="preserve">test </w:t>
      </w:r>
      <w:r>
        <w:rPr>
          <w:color w:val="000080"/>
        </w:rPr>
        <w:t xml:space="preserve">command: </w:t>
      </w:r>
    </w:p>
    <w:p w14:paraId="6DAC12CD" w14:textId="77777777" w:rsidR="001F0012" w:rsidRDefault="001F0012" w:rsidP="001F0012">
      <w:pPr>
        <w:pBdr>
          <w:top w:val="nil"/>
          <w:left w:val="nil"/>
          <w:bottom w:val="nil"/>
          <w:right w:val="nil"/>
          <w:between w:val="nil"/>
        </w:pBdr>
        <w:jc w:val="both"/>
        <w:rPr>
          <w:color w:val="000000"/>
        </w:rPr>
      </w:pPr>
      <w:r>
        <w:rPr>
          <w:color w:val="000000"/>
        </w:rPr>
        <w:lastRenderedPageBreak/>
        <w:t>-</w:t>
      </w:r>
      <w:proofErr w:type="gramStart"/>
      <w:r>
        <w:rPr>
          <w:color w:val="000000"/>
        </w:rPr>
        <w:t>eq  :</w:t>
      </w:r>
      <w:proofErr w:type="gramEnd"/>
      <w:r>
        <w:rPr>
          <w:color w:val="000000"/>
        </w:rPr>
        <w:t xml:space="preserve"> equal to</w:t>
      </w:r>
    </w:p>
    <w:p w14:paraId="7D5A29DF" w14:textId="77777777" w:rsidR="001F0012" w:rsidRDefault="001F0012" w:rsidP="001F0012">
      <w:pPr>
        <w:jc w:val="both"/>
      </w:pPr>
      <w:r>
        <w:t>-</w:t>
      </w:r>
      <w:proofErr w:type="gramStart"/>
      <w:r>
        <w:t>ne  :</w:t>
      </w:r>
      <w:proofErr w:type="gramEnd"/>
      <w:r>
        <w:t xml:space="preserve"> not equals to</w:t>
      </w:r>
    </w:p>
    <w:p w14:paraId="07054355" w14:textId="77777777" w:rsidR="001F0012" w:rsidRDefault="001F0012" w:rsidP="001F0012">
      <w:pPr>
        <w:pBdr>
          <w:top w:val="nil"/>
          <w:left w:val="nil"/>
          <w:bottom w:val="nil"/>
          <w:right w:val="nil"/>
          <w:between w:val="nil"/>
        </w:pBdr>
        <w:jc w:val="both"/>
        <w:rPr>
          <w:color w:val="000000"/>
        </w:rPr>
      </w:pPr>
      <w:r>
        <w:rPr>
          <w:color w:val="000000"/>
        </w:rPr>
        <w:t>-</w:t>
      </w:r>
      <w:proofErr w:type="gramStart"/>
      <w:r>
        <w:rPr>
          <w:color w:val="000000"/>
        </w:rPr>
        <w:t>gt  :</w:t>
      </w:r>
      <w:proofErr w:type="gramEnd"/>
      <w:r>
        <w:rPr>
          <w:color w:val="000000"/>
        </w:rPr>
        <w:t xml:space="preserve"> grater than</w:t>
      </w:r>
    </w:p>
    <w:p w14:paraId="6FF4B5F8" w14:textId="77777777" w:rsidR="001F0012" w:rsidRDefault="001F0012" w:rsidP="001F0012">
      <w:pPr>
        <w:jc w:val="both"/>
      </w:pPr>
      <w:r>
        <w:t>-</w:t>
      </w:r>
      <w:proofErr w:type="gramStart"/>
      <w:r>
        <w:t>lt  :</w:t>
      </w:r>
      <w:proofErr w:type="gramEnd"/>
      <w:r>
        <w:t xml:space="preserve"> less than</w:t>
      </w:r>
    </w:p>
    <w:p w14:paraId="19F5DDBD" w14:textId="77777777" w:rsidR="001F0012" w:rsidRDefault="001F0012" w:rsidP="001F0012">
      <w:pPr>
        <w:jc w:val="both"/>
      </w:pPr>
      <w:r>
        <w:t>-</w:t>
      </w:r>
      <w:proofErr w:type="gramStart"/>
      <w:r>
        <w:t>ge  :</w:t>
      </w:r>
      <w:proofErr w:type="gramEnd"/>
      <w:r>
        <w:t xml:space="preserve"> greater than or equal to</w:t>
      </w:r>
    </w:p>
    <w:p w14:paraId="08484BD8" w14:textId="77777777" w:rsidR="001F0012" w:rsidRDefault="001F0012" w:rsidP="001F0012">
      <w:pPr>
        <w:pBdr>
          <w:top w:val="nil"/>
          <w:left w:val="nil"/>
          <w:bottom w:val="nil"/>
          <w:right w:val="nil"/>
          <w:between w:val="nil"/>
        </w:pBdr>
        <w:jc w:val="both"/>
        <w:rPr>
          <w:color w:val="000000"/>
        </w:rPr>
      </w:pPr>
      <w:r>
        <w:rPr>
          <w:color w:val="000000"/>
        </w:rPr>
        <w:t>-</w:t>
      </w:r>
      <w:proofErr w:type="gramStart"/>
      <w:r>
        <w:rPr>
          <w:color w:val="000000"/>
        </w:rPr>
        <w:t>le :</w:t>
      </w:r>
      <w:proofErr w:type="gramEnd"/>
      <w:r>
        <w:rPr>
          <w:color w:val="000000"/>
        </w:rPr>
        <w:t xml:space="preserve"> less than equal to</w:t>
      </w:r>
    </w:p>
    <w:p w14:paraId="58924913" w14:textId="77777777" w:rsidR="001F0012" w:rsidRDefault="001F0012" w:rsidP="001F0012">
      <w:pPr>
        <w:jc w:val="both"/>
      </w:pPr>
      <w:r>
        <w:t xml:space="preserve">  </w:t>
      </w:r>
    </w:p>
    <w:p w14:paraId="7F0A5329" w14:textId="77777777" w:rsidR="001F0012" w:rsidRDefault="001F0012" w:rsidP="001F0012">
      <w:pPr>
        <w:jc w:val="both"/>
      </w:pPr>
      <w:r>
        <w:rPr>
          <w:b/>
          <w:color w:val="000080"/>
        </w:rPr>
        <w:t xml:space="preserve">Examples: </w:t>
      </w:r>
    </w:p>
    <w:p w14:paraId="4A25565D" w14:textId="77777777" w:rsidR="001F0012" w:rsidRDefault="001F0012" w:rsidP="001F0012">
      <w:pPr>
        <w:jc w:val="both"/>
      </w:pPr>
      <w:r>
        <w:t xml:space="preserve"> a=12; b=23</w:t>
      </w:r>
    </w:p>
    <w:p w14:paraId="156EFB0A" w14:textId="77777777" w:rsidR="001F0012" w:rsidRDefault="001F0012" w:rsidP="001F0012">
      <w:pPr>
        <w:pBdr>
          <w:top w:val="nil"/>
          <w:left w:val="nil"/>
          <w:bottom w:val="nil"/>
          <w:right w:val="nil"/>
          <w:between w:val="nil"/>
        </w:pBdr>
        <w:jc w:val="both"/>
        <w:rPr>
          <w:color w:val="000000"/>
        </w:rPr>
      </w:pPr>
      <w:r>
        <w:rPr>
          <w:color w:val="000000"/>
        </w:rPr>
        <w:t xml:space="preserve"> test $a –eq $b</w:t>
      </w:r>
    </w:p>
    <w:p w14:paraId="5DA16C86" w14:textId="77777777" w:rsidR="001F0012" w:rsidRDefault="001F0012" w:rsidP="001F0012">
      <w:pPr>
        <w:jc w:val="both"/>
      </w:pPr>
      <w:r>
        <w:t xml:space="preserve"> echo $?     # Gives 1 (one) as </w:t>
      </w:r>
      <w:proofErr w:type="gramStart"/>
      <w:r>
        <w:t>output.(</w:t>
      </w:r>
      <w:proofErr w:type="gramEnd"/>
      <w:r>
        <w:t>Indicates exit status  false)</w:t>
      </w:r>
    </w:p>
    <w:p w14:paraId="14CD2BDF" w14:textId="77777777" w:rsidR="001F0012" w:rsidRDefault="001F0012" w:rsidP="001F0012">
      <w:pPr>
        <w:jc w:val="both"/>
      </w:pPr>
      <w:r>
        <w:t xml:space="preserve">  </w:t>
      </w:r>
    </w:p>
    <w:p w14:paraId="1E18BFAA" w14:textId="77777777" w:rsidR="001F0012" w:rsidRDefault="001F0012" w:rsidP="001F0012">
      <w:pPr>
        <w:pBdr>
          <w:top w:val="nil"/>
          <w:left w:val="nil"/>
          <w:bottom w:val="nil"/>
          <w:right w:val="nil"/>
          <w:between w:val="nil"/>
        </w:pBdr>
        <w:spacing w:line="480" w:lineRule="auto"/>
        <w:jc w:val="both"/>
        <w:rPr>
          <w:color w:val="000000"/>
        </w:rPr>
      </w:pPr>
      <w:r>
        <w:rPr>
          <w:color w:val="FF00FF"/>
        </w:rPr>
        <w:t>Operators</w:t>
      </w:r>
      <w:r>
        <w:rPr>
          <w:color w:val="000080"/>
        </w:rPr>
        <w:t xml:space="preserve"> on String</w:t>
      </w:r>
      <w:r>
        <w:rPr>
          <w:color w:val="FF00FF"/>
        </w:rPr>
        <w:t xml:space="preserve"> Variables</w:t>
      </w:r>
      <w:r>
        <w:rPr>
          <w:color w:val="000080"/>
        </w:rPr>
        <w:t xml:space="preserve"> used with </w:t>
      </w:r>
      <w:r>
        <w:rPr>
          <w:color w:val="FF00FF"/>
        </w:rPr>
        <w:t xml:space="preserve">test </w:t>
      </w:r>
      <w:r>
        <w:rPr>
          <w:color w:val="000080"/>
        </w:rPr>
        <w:t xml:space="preserve">command: </w:t>
      </w:r>
    </w:p>
    <w:p w14:paraId="367D9255" w14:textId="77777777" w:rsidR="001F0012" w:rsidRDefault="001F0012" w:rsidP="001F0012">
      <w:pPr>
        <w:jc w:val="both"/>
      </w:pPr>
      <w:proofErr w:type="gramStart"/>
      <w:r>
        <w:t>=  :</w:t>
      </w:r>
      <w:proofErr w:type="gramEnd"/>
      <w:r>
        <w:t xml:space="preserve"> equality of strings</w:t>
      </w:r>
    </w:p>
    <w:p w14:paraId="0A639BDA" w14:textId="77777777" w:rsidR="001F0012" w:rsidRDefault="001F0012" w:rsidP="001F0012">
      <w:pPr>
        <w:jc w:val="both"/>
      </w:pPr>
      <w:proofErr w:type="gramStart"/>
      <w:r>
        <w:t>!=</w:t>
      </w:r>
      <w:proofErr w:type="gramEnd"/>
      <w:r>
        <w:t xml:space="preserve">  : not equal</w:t>
      </w:r>
    </w:p>
    <w:p w14:paraId="2A5EACEC" w14:textId="77777777" w:rsidR="001F0012" w:rsidRDefault="001F0012" w:rsidP="001F0012">
      <w:pPr>
        <w:jc w:val="both"/>
      </w:pPr>
      <w:r>
        <w:t>-</w:t>
      </w:r>
      <w:proofErr w:type="gramStart"/>
      <w:r>
        <w:t>z  :</w:t>
      </w:r>
      <w:proofErr w:type="gramEnd"/>
      <w:r>
        <w:t xml:space="preserve"> zero length string (i.e. string containing zero character i.e. null string).</w:t>
      </w:r>
    </w:p>
    <w:p w14:paraId="0D1CB274" w14:textId="77777777" w:rsidR="001F0012" w:rsidRDefault="001F0012" w:rsidP="001F0012">
      <w:pPr>
        <w:jc w:val="both"/>
      </w:pPr>
      <w:r>
        <w:t>-</w:t>
      </w:r>
      <w:proofErr w:type="gramStart"/>
      <w:r>
        <w:t>n :</w:t>
      </w:r>
      <w:proofErr w:type="gramEnd"/>
      <w:r>
        <w:t xml:space="preserve"> String length is non zero.</w:t>
      </w:r>
    </w:p>
    <w:p w14:paraId="20F6C204" w14:textId="77777777" w:rsidR="001F0012" w:rsidRDefault="001F0012" w:rsidP="001F0012">
      <w:pPr>
        <w:jc w:val="both"/>
      </w:pPr>
      <w:r>
        <w:t xml:space="preserve">  </w:t>
      </w:r>
    </w:p>
    <w:p w14:paraId="357DDDEF" w14:textId="77777777" w:rsidR="001F0012" w:rsidRDefault="001F0012" w:rsidP="001F0012">
      <w:pPr>
        <w:jc w:val="both"/>
      </w:pPr>
      <w:r>
        <w:rPr>
          <w:b/>
          <w:color w:val="000080"/>
        </w:rPr>
        <w:t xml:space="preserve">Examples: </w:t>
      </w:r>
    </w:p>
    <w:p w14:paraId="38B7E26E" w14:textId="77777777" w:rsidR="001F0012" w:rsidRDefault="001F0012" w:rsidP="001F0012">
      <w:pPr>
        <w:jc w:val="both"/>
      </w:pPr>
      <w:r>
        <w:t xml:space="preserve"> name=”Ahmad”</w:t>
      </w:r>
    </w:p>
    <w:p w14:paraId="0176702E" w14:textId="77777777" w:rsidR="001F0012" w:rsidRDefault="001F0012" w:rsidP="001F0012">
      <w:pPr>
        <w:jc w:val="both"/>
      </w:pPr>
      <w:r>
        <w:t xml:space="preserve"> test –z $name            </w:t>
      </w:r>
      <w:r>
        <w:rPr>
          <w:i/>
        </w:rPr>
        <w:t xml:space="preserve"># will return the exit status 1 as the string name is not null. </w:t>
      </w:r>
    </w:p>
    <w:p w14:paraId="37BA3C80" w14:textId="77777777" w:rsidR="001F0012" w:rsidRDefault="001F0012" w:rsidP="001F0012">
      <w:pPr>
        <w:jc w:val="both"/>
      </w:pPr>
      <w:r>
        <w:t xml:space="preserve"> test –n $name            </w:t>
      </w:r>
      <w:r>
        <w:rPr>
          <w:i/>
        </w:rPr>
        <w:t xml:space="preserve"># will return 0 as the string is not null. </w:t>
      </w:r>
    </w:p>
    <w:p w14:paraId="7EAFBF48" w14:textId="77777777" w:rsidR="001F0012" w:rsidRDefault="001F0012" w:rsidP="001F0012">
      <w:pPr>
        <w:jc w:val="both"/>
      </w:pPr>
      <w:r>
        <w:t xml:space="preserve"> test –z “$</w:t>
      </w:r>
      <w:proofErr w:type="gramStart"/>
      <w:r>
        <w:t xml:space="preserve">address”   </w:t>
      </w:r>
      <w:proofErr w:type="gramEnd"/>
      <w:r>
        <w:t xml:space="preserve">  </w:t>
      </w:r>
      <w:r>
        <w:rPr>
          <w:i/>
        </w:rPr>
        <w:t># will return 0 as the variable has not been defined.</w:t>
      </w:r>
    </w:p>
    <w:p w14:paraId="374A2F15" w14:textId="77777777" w:rsidR="001F0012" w:rsidRDefault="001F0012" w:rsidP="001F0012">
      <w:pPr>
        <w:jc w:val="both"/>
      </w:pPr>
      <w:r>
        <w:t xml:space="preserve"> test $name = “</w:t>
      </w:r>
      <w:proofErr w:type="gramStart"/>
      <w:r>
        <w:t xml:space="preserve">Ali”   </w:t>
      </w:r>
      <w:proofErr w:type="gramEnd"/>
      <w:r>
        <w:t xml:space="preserve"> </w:t>
      </w:r>
      <w:r>
        <w:rPr>
          <w:i/>
        </w:rPr>
        <w:t xml:space="preserve"># will return 1 as the value of name is not equal to “Ali” </w:t>
      </w:r>
    </w:p>
    <w:p w14:paraId="33FD1145" w14:textId="77777777" w:rsidR="001F0012" w:rsidRDefault="001F0012" w:rsidP="001F0012">
      <w:pPr>
        <w:pBdr>
          <w:top w:val="nil"/>
          <w:left w:val="nil"/>
          <w:bottom w:val="nil"/>
          <w:right w:val="nil"/>
          <w:between w:val="nil"/>
        </w:pBdr>
        <w:jc w:val="both"/>
        <w:rPr>
          <w:color w:val="000000"/>
        </w:rPr>
      </w:pPr>
      <w:r>
        <w:rPr>
          <w:color w:val="000000"/>
        </w:rPr>
        <w:t xml:space="preserve">  </w:t>
      </w:r>
    </w:p>
    <w:p w14:paraId="0E8C5957" w14:textId="77777777" w:rsidR="001F0012" w:rsidRDefault="001F0012" w:rsidP="001F0012">
      <w:pPr>
        <w:pBdr>
          <w:top w:val="nil"/>
          <w:left w:val="nil"/>
          <w:bottom w:val="nil"/>
          <w:right w:val="nil"/>
          <w:between w:val="nil"/>
        </w:pBdr>
        <w:spacing w:line="480" w:lineRule="auto"/>
        <w:jc w:val="both"/>
        <w:rPr>
          <w:color w:val="000000"/>
        </w:rPr>
      </w:pPr>
      <w:r>
        <w:rPr>
          <w:color w:val="FF00FF"/>
        </w:rPr>
        <w:t>Operators</w:t>
      </w:r>
      <w:r>
        <w:rPr>
          <w:color w:val="000080"/>
        </w:rPr>
        <w:t xml:space="preserve"> on </w:t>
      </w:r>
      <w:r>
        <w:rPr>
          <w:color w:val="FF00FF"/>
        </w:rPr>
        <w:t>files</w:t>
      </w:r>
      <w:r>
        <w:rPr>
          <w:color w:val="000080"/>
        </w:rPr>
        <w:t xml:space="preserve"> used with </w:t>
      </w:r>
      <w:r>
        <w:rPr>
          <w:color w:val="FF00FF"/>
        </w:rPr>
        <w:t>test</w:t>
      </w:r>
      <w:r>
        <w:rPr>
          <w:color w:val="000080"/>
        </w:rPr>
        <w:t xml:space="preserve"> command: </w:t>
      </w:r>
    </w:p>
    <w:p w14:paraId="394C06D8" w14:textId="77777777" w:rsidR="001F0012" w:rsidRDefault="001F0012" w:rsidP="001F0012">
      <w:pPr>
        <w:pStyle w:val="Heading4"/>
        <w:jc w:val="both"/>
      </w:pPr>
      <w:r>
        <w:rPr>
          <w:b w:val="0"/>
        </w:rPr>
        <w:t>-</w:t>
      </w:r>
      <w:proofErr w:type="gramStart"/>
      <w:r>
        <w:rPr>
          <w:b w:val="0"/>
        </w:rPr>
        <w:t>f :</w:t>
      </w:r>
      <w:proofErr w:type="gramEnd"/>
      <w:r>
        <w:rPr>
          <w:b w:val="0"/>
        </w:rPr>
        <w:t xml:space="preserve"> the file exists. </w:t>
      </w:r>
    </w:p>
    <w:p w14:paraId="34AF54B3" w14:textId="77777777" w:rsidR="001F0012" w:rsidRDefault="001F0012" w:rsidP="001F0012">
      <w:pPr>
        <w:jc w:val="both"/>
      </w:pPr>
      <w:r>
        <w:t>-</w:t>
      </w:r>
      <w:proofErr w:type="gramStart"/>
      <w:r>
        <w:t>s :</w:t>
      </w:r>
      <w:proofErr w:type="gramEnd"/>
      <w:r>
        <w:t xml:space="preserve"> the file exists and the file size is non zero.</w:t>
      </w:r>
    </w:p>
    <w:p w14:paraId="455134C3" w14:textId="77777777" w:rsidR="001F0012" w:rsidRDefault="001F0012" w:rsidP="001F0012">
      <w:pPr>
        <w:jc w:val="both"/>
      </w:pPr>
      <w:r>
        <w:t>-</w:t>
      </w:r>
      <w:proofErr w:type="gramStart"/>
      <w:r>
        <w:t>d :</w:t>
      </w:r>
      <w:proofErr w:type="gramEnd"/>
      <w:r>
        <w:t xml:space="preserve"> directory exists.</w:t>
      </w:r>
    </w:p>
    <w:p w14:paraId="5761FF98" w14:textId="77777777" w:rsidR="001F0012" w:rsidRDefault="001F0012" w:rsidP="001F0012">
      <w:pPr>
        <w:jc w:val="both"/>
      </w:pPr>
      <w:r>
        <w:t>-</w:t>
      </w:r>
      <w:proofErr w:type="gramStart"/>
      <w:r>
        <w:t>r :</w:t>
      </w:r>
      <w:proofErr w:type="gramEnd"/>
      <w:r>
        <w:t xml:space="preserve"> file exits and has read permission.</w:t>
      </w:r>
    </w:p>
    <w:p w14:paraId="6597537E" w14:textId="77777777" w:rsidR="001F0012" w:rsidRDefault="001F0012" w:rsidP="001F0012">
      <w:pPr>
        <w:jc w:val="both"/>
      </w:pPr>
      <w:r>
        <w:t>-</w:t>
      </w:r>
      <w:proofErr w:type="gramStart"/>
      <w:r>
        <w:t>w :</w:t>
      </w:r>
      <w:proofErr w:type="gramEnd"/>
      <w:r>
        <w:t xml:space="preserve"> file exists and has write permission.</w:t>
      </w:r>
    </w:p>
    <w:p w14:paraId="796AEA7A" w14:textId="77777777" w:rsidR="001F0012" w:rsidRDefault="001F0012" w:rsidP="001F0012">
      <w:pPr>
        <w:jc w:val="both"/>
      </w:pPr>
      <w:r>
        <w:t>-</w:t>
      </w:r>
      <w:proofErr w:type="gramStart"/>
      <w:r>
        <w:t>x :</w:t>
      </w:r>
      <w:proofErr w:type="gramEnd"/>
      <w:r>
        <w:t xml:space="preserve"> file exists and has execute permission.</w:t>
      </w:r>
    </w:p>
    <w:p w14:paraId="15B24521" w14:textId="77777777" w:rsidR="001F0012" w:rsidRDefault="001F0012" w:rsidP="001F0012">
      <w:pPr>
        <w:jc w:val="both"/>
      </w:pPr>
      <w:r>
        <w:t xml:space="preserve">  </w:t>
      </w:r>
    </w:p>
    <w:p w14:paraId="7312D1BC" w14:textId="77777777" w:rsidR="001F0012" w:rsidRDefault="001F0012" w:rsidP="001F0012">
      <w:pPr>
        <w:jc w:val="both"/>
      </w:pPr>
      <w:r>
        <w:rPr>
          <w:b/>
          <w:color w:val="000080"/>
        </w:rPr>
        <w:t xml:space="preserve">Examples: </w:t>
      </w:r>
    </w:p>
    <w:p w14:paraId="340515D4" w14:textId="77777777" w:rsidR="001F0012" w:rsidRDefault="001F0012" w:rsidP="001F0012">
      <w:pPr>
        <w:jc w:val="both"/>
      </w:pPr>
      <w:r>
        <w:t>test –f “</w:t>
      </w:r>
      <w:proofErr w:type="gramStart"/>
      <w:r>
        <w:t xml:space="preserve">mydoc.doc”   </w:t>
      </w:r>
      <w:proofErr w:type="gramEnd"/>
      <w:r>
        <w:t xml:space="preserve">   </w:t>
      </w:r>
      <w:r>
        <w:rPr>
          <w:i/>
        </w:rPr>
        <w:t xml:space="preserve"># Will check for the file mydoc.doc, if exists, returns 0 else 1. </w:t>
      </w:r>
    </w:p>
    <w:p w14:paraId="42233BA9" w14:textId="77777777" w:rsidR="001F0012" w:rsidRDefault="001F0012" w:rsidP="001F0012">
      <w:pPr>
        <w:jc w:val="both"/>
      </w:pPr>
      <w:r>
        <w:t>test –r “</w:t>
      </w:r>
      <w:proofErr w:type="gramStart"/>
      <w:r>
        <w:t xml:space="preserve">mydoc.doc”   </w:t>
      </w:r>
      <w:proofErr w:type="gramEnd"/>
      <w:r>
        <w:t xml:space="preserve">    </w:t>
      </w:r>
      <w:r>
        <w:rPr>
          <w:i/>
        </w:rPr>
        <w:t xml:space="preserve"># Will check for read permission for mydoc.doc </w:t>
      </w:r>
    </w:p>
    <w:p w14:paraId="5CB48D79" w14:textId="77777777" w:rsidR="001F0012" w:rsidRDefault="001F0012" w:rsidP="001F0012">
      <w:pPr>
        <w:jc w:val="both"/>
      </w:pPr>
      <w:r>
        <w:t>test –d “$</w:t>
      </w:r>
      <w:proofErr w:type="gramStart"/>
      <w:r>
        <w:t xml:space="preserve">HOME”   </w:t>
      </w:r>
      <w:proofErr w:type="gramEnd"/>
      <w:r>
        <w:t xml:space="preserve">      </w:t>
      </w:r>
      <w:r>
        <w:rPr>
          <w:i/>
        </w:rPr>
        <w:t xml:space="preserve"># Will check for the existence of the users home directory. </w:t>
      </w:r>
    </w:p>
    <w:p w14:paraId="15A434F3" w14:textId="77777777" w:rsidR="001F0012" w:rsidRDefault="001F0012" w:rsidP="001F0012">
      <w:pPr>
        <w:jc w:val="both"/>
      </w:pPr>
      <w:r>
        <w:t xml:space="preserve">  </w:t>
      </w:r>
    </w:p>
    <w:p w14:paraId="57900785" w14:textId="77777777" w:rsidR="001F0012" w:rsidRDefault="001F0012" w:rsidP="001F0012">
      <w:pPr>
        <w:pBdr>
          <w:top w:val="nil"/>
          <w:left w:val="nil"/>
          <w:bottom w:val="nil"/>
          <w:right w:val="nil"/>
          <w:between w:val="nil"/>
        </w:pBdr>
        <w:spacing w:line="480" w:lineRule="auto"/>
        <w:jc w:val="both"/>
        <w:rPr>
          <w:color w:val="000000"/>
        </w:rPr>
      </w:pPr>
      <w:r>
        <w:rPr>
          <w:color w:val="FF00FF"/>
        </w:rPr>
        <w:lastRenderedPageBreak/>
        <w:t>Logical Operators</w:t>
      </w:r>
      <w:r>
        <w:rPr>
          <w:color w:val="000080"/>
        </w:rPr>
        <w:t xml:space="preserve"> used </w:t>
      </w:r>
      <w:r>
        <w:rPr>
          <w:color w:val="FF00FF"/>
        </w:rPr>
        <w:t>with test command</w:t>
      </w:r>
      <w:r>
        <w:rPr>
          <w:color w:val="000080"/>
        </w:rPr>
        <w:t xml:space="preserve">: </w:t>
      </w:r>
    </w:p>
    <w:p w14:paraId="4B7D70D4" w14:textId="77777777" w:rsidR="001F0012" w:rsidRDefault="001F0012" w:rsidP="001F0012">
      <w:pPr>
        <w:jc w:val="both"/>
      </w:pPr>
      <w:r>
        <w:t>Combining more than one condition is done through the logical AND, OR and NOT operators.</w:t>
      </w:r>
    </w:p>
    <w:p w14:paraId="265E43FE" w14:textId="77777777" w:rsidR="001F0012" w:rsidRDefault="001F0012" w:rsidP="001F0012">
      <w:pPr>
        <w:jc w:val="both"/>
      </w:pPr>
      <w:r>
        <w:t xml:space="preserve">  </w:t>
      </w:r>
    </w:p>
    <w:p w14:paraId="09632BFD" w14:textId="77777777" w:rsidR="001F0012" w:rsidRDefault="001F0012" w:rsidP="001F0012">
      <w:pPr>
        <w:jc w:val="both"/>
      </w:pPr>
      <w:r>
        <w:t>-</w:t>
      </w:r>
      <w:proofErr w:type="gramStart"/>
      <w:r>
        <w:t>a  :</w:t>
      </w:r>
      <w:proofErr w:type="gramEnd"/>
      <w:r>
        <w:t xml:space="preserve"> logical AND</w:t>
      </w:r>
    </w:p>
    <w:p w14:paraId="3C9B2BAD" w14:textId="77777777" w:rsidR="001F0012" w:rsidRDefault="001F0012" w:rsidP="001F0012">
      <w:pPr>
        <w:jc w:val="both"/>
      </w:pPr>
      <w:r>
        <w:t>-</w:t>
      </w:r>
      <w:proofErr w:type="gramStart"/>
      <w:r>
        <w:t>o  :</w:t>
      </w:r>
      <w:proofErr w:type="gramEnd"/>
      <w:r>
        <w:t xml:space="preserve"> logical OR</w:t>
      </w:r>
    </w:p>
    <w:p w14:paraId="27E7707A" w14:textId="77777777" w:rsidR="001F0012" w:rsidRDefault="001F0012" w:rsidP="001F0012">
      <w:pPr>
        <w:pBdr>
          <w:top w:val="nil"/>
          <w:left w:val="nil"/>
          <w:bottom w:val="nil"/>
          <w:right w:val="nil"/>
          <w:between w:val="nil"/>
        </w:pBdr>
        <w:jc w:val="both"/>
        <w:rPr>
          <w:color w:val="000000"/>
        </w:rPr>
      </w:pPr>
      <w:proofErr w:type="gramStart"/>
      <w:r>
        <w:rPr>
          <w:color w:val="000000"/>
        </w:rPr>
        <w:t>!  :</w:t>
      </w:r>
      <w:proofErr w:type="gramEnd"/>
      <w:r>
        <w:rPr>
          <w:color w:val="000000"/>
        </w:rPr>
        <w:t xml:space="preserve"> logical NOT</w:t>
      </w:r>
    </w:p>
    <w:p w14:paraId="74D2CFFC" w14:textId="77777777" w:rsidR="001F0012" w:rsidRDefault="001F0012" w:rsidP="001F0012">
      <w:pPr>
        <w:pBdr>
          <w:top w:val="nil"/>
          <w:left w:val="nil"/>
          <w:bottom w:val="nil"/>
          <w:right w:val="nil"/>
          <w:between w:val="nil"/>
        </w:pBdr>
        <w:jc w:val="both"/>
        <w:rPr>
          <w:color w:val="000000"/>
        </w:rPr>
      </w:pPr>
      <w:r>
        <w:rPr>
          <w:color w:val="000000"/>
        </w:rPr>
        <w:t xml:space="preserve">  </w:t>
      </w:r>
    </w:p>
    <w:p w14:paraId="5681E451" w14:textId="77777777" w:rsidR="001F0012" w:rsidRDefault="001F0012" w:rsidP="001F0012">
      <w:pPr>
        <w:jc w:val="both"/>
      </w:pPr>
      <w:r>
        <w:rPr>
          <w:b/>
          <w:color w:val="000080"/>
        </w:rPr>
        <w:t xml:space="preserve">Example: </w:t>
      </w:r>
    </w:p>
    <w:p w14:paraId="5020D54F" w14:textId="77777777" w:rsidR="001F0012" w:rsidRDefault="001F0012" w:rsidP="001F0012">
      <w:pPr>
        <w:jc w:val="both"/>
      </w:pPr>
      <w:r>
        <w:t xml:space="preserve">  </w:t>
      </w:r>
    </w:p>
    <w:p w14:paraId="16A42865" w14:textId="77777777" w:rsidR="001F0012" w:rsidRDefault="001F0012" w:rsidP="001F0012">
      <w:pPr>
        <w:jc w:val="both"/>
      </w:pPr>
      <w:r>
        <w:t xml:space="preserve"> test –r “</w:t>
      </w:r>
      <w:proofErr w:type="gramStart"/>
      <w:r>
        <w:t xml:space="preserve">mydoc.doc”  </w:t>
      </w:r>
      <w:r>
        <w:rPr>
          <w:b/>
        </w:rPr>
        <w:t>–</w:t>
      </w:r>
      <w:proofErr w:type="gramEnd"/>
      <w:r>
        <w:rPr>
          <w:b/>
        </w:rPr>
        <w:t>a</w:t>
      </w:r>
      <w:r>
        <w:t xml:space="preserve">   –w “mydoc.doc”   </w:t>
      </w:r>
      <w:r>
        <w:rPr>
          <w:i/>
        </w:rPr>
        <w:t># Will check both the read and write permission for the file mydoc.doc and returns either 0 or 1 depending on result</w:t>
      </w:r>
      <w:r>
        <w:t xml:space="preserve">. </w:t>
      </w:r>
    </w:p>
    <w:p w14:paraId="32AE655D" w14:textId="77777777" w:rsidR="001F0012" w:rsidRDefault="001F0012" w:rsidP="001F0012">
      <w:pPr>
        <w:jc w:val="both"/>
      </w:pPr>
      <w:r>
        <w:t xml:space="preserve">  </w:t>
      </w:r>
    </w:p>
    <w:p w14:paraId="67735CE0" w14:textId="77777777" w:rsidR="001F0012" w:rsidRDefault="001F0012" w:rsidP="001F0012">
      <w:pPr>
        <w:pStyle w:val="Heading4"/>
        <w:jc w:val="both"/>
        <w:rPr>
          <w:u w:val="single"/>
        </w:rPr>
      </w:pPr>
    </w:p>
    <w:p w14:paraId="4FBEF123" w14:textId="77777777" w:rsidR="001F0012" w:rsidRDefault="001F0012" w:rsidP="001F0012">
      <w:pPr>
        <w:pStyle w:val="Heading4"/>
        <w:jc w:val="both"/>
        <w:rPr>
          <w:u w:val="single"/>
        </w:rPr>
      </w:pPr>
    </w:p>
    <w:p w14:paraId="6B35BDE7" w14:textId="6A1EAB3C" w:rsidR="001F0012" w:rsidRDefault="001F0012" w:rsidP="001F0012">
      <w:pPr>
        <w:pStyle w:val="Heading4"/>
        <w:jc w:val="both"/>
        <w:rPr>
          <w:u w:val="single"/>
        </w:rPr>
      </w:pPr>
    </w:p>
    <w:p w14:paraId="359BFD88" w14:textId="3C5A10FD" w:rsidR="006A7283" w:rsidRDefault="006A7283" w:rsidP="006A7283"/>
    <w:p w14:paraId="664A97CB" w14:textId="56AE3770" w:rsidR="006A7283" w:rsidRDefault="006A7283" w:rsidP="006A7283"/>
    <w:p w14:paraId="7491A4B7" w14:textId="1269094D" w:rsidR="006A7283" w:rsidRDefault="006A7283" w:rsidP="006A7283"/>
    <w:p w14:paraId="62969C86" w14:textId="46FF9A72" w:rsidR="006A7283" w:rsidRDefault="006A7283" w:rsidP="006A7283"/>
    <w:p w14:paraId="56D4D21E" w14:textId="3D8DA669" w:rsidR="006A7283" w:rsidRDefault="006A7283" w:rsidP="006A7283"/>
    <w:p w14:paraId="7E35D7FE" w14:textId="72AC20E8" w:rsidR="006A7283" w:rsidRDefault="006A7283" w:rsidP="006A7283"/>
    <w:p w14:paraId="50776B60" w14:textId="77777777" w:rsidR="006A7283" w:rsidRPr="006A7283" w:rsidRDefault="006A7283" w:rsidP="006A7283"/>
    <w:p w14:paraId="07C3403B" w14:textId="77777777" w:rsidR="001F0012" w:rsidRDefault="001F0012" w:rsidP="001F0012">
      <w:pPr>
        <w:pStyle w:val="Heading4"/>
        <w:jc w:val="both"/>
      </w:pPr>
      <w:r>
        <w:rPr>
          <w:u w:val="single"/>
        </w:rPr>
        <w:t xml:space="preserve">Example of using an </w:t>
      </w:r>
      <w:r>
        <w:rPr>
          <w:color w:val="008000"/>
          <w:u w:val="single"/>
        </w:rPr>
        <w:t>if</w:t>
      </w:r>
      <w:r>
        <w:rPr>
          <w:u w:val="single"/>
        </w:rPr>
        <w:t xml:space="preserve"> construct:</w:t>
      </w:r>
    </w:p>
    <w:p w14:paraId="6883CDE8" w14:textId="77777777" w:rsidR="001F0012" w:rsidRDefault="001F0012" w:rsidP="001F0012">
      <w:pPr>
        <w:jc w:val="both"/>
      </w:pPr>
      <w:r>
        <w:t xml:space="preserve">  </w:t>
      </w:r>
    </w:p>
    <w:p w14:paraId="5DF46E71" w14:textId="6932999F" w:rsidR="001F0012" w:rsidRDefault="001F0012" w:rsidP="001F0012">
      <w:pPr>
        <w:jc w:val="both"/>
      </w:pPr>
      <w:r>
        <w:t>To carry out a conditional action:</w:t>
      </w:r>
    </w:p>
    <w:p w14:paraId="2D525CAF" w14:textId="2BCC5A51" w:rsidR="001F0012" w:rsidRPr="00EF2297" w:rsidRDefault="001F0012" w:rsidP="001F0012">
      <w:pPr>
        <w:jc w:val="both"/>
        <w:rPr>
          <w:b/>
          <w:color w:val="000080"/>
        </w:rPr>
      </w:pPr>
      <w:r>
        <w:rPr>
          <w:b/>
          <w:color w:val="000080"/>
        </w:rPr>
        <w:t>Example 4:</w:t>
      </w:r>
    </w:p>
    <w:p w14:paraId="4BBA5EF8"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a=10</w:t>
      </w:r>
    </w:p>
    <w:p w14:paraId="47DA2F2D"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b=20</w:t>
      </w:r>
    </w:p>
    <w:p w14:paraId="1850BE72"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if [ $a == $</w:t>
      </w:r>
      <w:proofErr w:type="gramStart"/>
      <w:r>
        <w:rPr>
          <w:b/>
          <w:color w:val="FF00FF"/>
        </w:rPr>
        <w:t>b ]</w:t>
      </w:r>
      <w:proofErr w:type="gramEnd"/>
    </w:p>
    <w:p w14:paraId="6CA6E0DF"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then</w:t>
      </w:r>
    </w:p>
    <w:p w14:paraId="590DB376"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echo "a is equal to b"</w:t>
      </w:r>
    </w:p>
    <w:p w14:paraId="7DAA97CC"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elif [ $a -gt $</w:t>
      </w:r>
      <w:proofErr w:type="gramStart"/>
      <w:r>
        <w:rPr>
          <w:b/>
          <w:color w:val="FF00FF"/>
        </w:rPr>
        <w:t>b ]</w:t>
      </w:r>
      <w:proofErr w:type="gramEnd"/>
    </w:p>
    <w:p w14:paraId="148E5676"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then</w:t>
      </w:r>
    </w:p>
    <w:p w14:paraId="3397AF54"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echo "a is greater than b"</w:t>
      </w:r>
    </w:p>
    <w:p w14:paraId="5D2E07C6"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elif [ $a -lt $</w:t>
      </w:r>
      <w:proofErr w:type="gramStart"/>
      <w:r>
        <w:rPr>
          <w:b/>
          <w:color w:val="FF00FF"/>
        </w:rPr>
        <w:t>b ]</w:t>
      </w:r>
      <w:proofErr w:type="gramEnd"/>
    </w:p>
    <w:p w14:paraId="49ED241A"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then</w:t>
      </w:r>
    </w:p>
    <w:p w14:paraId="298EC5E0"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echo "a is less than b"</w:t>
      </w:r>
    </w:p>
    <w:p w14:paraId="6549E057"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else</w:t>
      </w:r>
    </w:p>
    <w:p w14:paraId="5E304BC3"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echo "None of the condition met"</w:t>
      </w:r>
    </w:p>
    <w:p w14:paraId="7DD74FBA"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fi</w:t>
      </w:r>
    </w:p>
    <w:p w14:paraId="481A953F" w14:textId="591FFBCE" w:rsidR="001F0012" w:rsidRDefault="008C3BF3" w:rsidP="001F0012">
      <w:pPr>
        <w:jc w:val="both"/>
      </w:pPr>
      <w:r>
        <w:rPr>
          <w:noProof/>
        </w:rPr>
        <w:lastRenderedPageBreak/>
        <w:drawing>
          <wp:inline distT="0" distB="0" distL="0" distR="0" wp14:anchorId="706FA980" wp14:editId="015B32AE">
            <wp:extent cx="5067300" cy="2667000"/>
            <wp:effectExtent l="0" t="0" r="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rotWithShape="1">
                    <a:blip r:embed="rId17"/>
                    <a:srcRect l="14744" t="8837" b="11346"/>
                    <a:stretch/>
                  </pic:blipFill>
                  <pic:spPr bwMode="auto">
                    <a:xfrm>
                      <a:off x="0" y="0"/>
                      <a:ext cx="5067300" cy="2667000"/>
                    </a:xfrm>
                    <a:prstGeom prst="rect">
                      <a:avLst/>
                    </a:prstGeom>
                    <a:ln>
                      <a:noFill/>
                    </a:ln>
                    <a:extLst>
                      <a:ext uri="{53640926-AAD7-44D8-BBD7-CCE9431645EC}">
                        <a14:shadowObscured xmlns:a14="http://schemas.microsoft.com/office/drawing/2010/main"/>
                      </a:ext>
                    </a:extLst>
                  </pic:spPr>
                </pic:pic>
              </a:graphicData>
            </a:graphic>
          </wp:inline>
        </w:drawing>
      </w:r>
    </w:p>
    <w:p w14:paraId="3B0C0353" w14:textId="222319F8" w:rsidR="00DB0408" w:rsidRDefault="00062470" w:rsidP="001F0012">
      <w:pPr>
        <w:jc w:val="both"/>
      </w:pPr>
      <w:r>
        <w:rPr>
          <w:noProof/>
        </w:rPr>
        <w:drawing>
          <wp:inline distT="0" distB="0" distL="0" distR="0" wp14:anchorId="37A7FC16" wp14:editId="193411B2">
            <wp:extent cx="4581525" cy="2314575"/>
            <wp:effectExtent l="0" t="0" r="9525" b="9525"/>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rotWithShape="1">
                    <a:blip r:embed="rId18"/>
                    <a:srcRect l="22436" t="21094" r="481" b="9636"/>
                    <a:stretch/>
                  </pic:blipFill>
                  <pic:spPr bwMode="auto">
                    <a:xfrm>
                      <a:off x="0" y="0"/>
                      <a:ext cx="4581525" cy="2314575"/>
                    </a:xfrm>
                    <a:prstGeom prst="rect">
                      <a:avLst/>
                    </a:prstGeom>
                    <a:ln>
                      <a:noFill/>
                    </a:ln>
                    <a:extLst>
                      <a:ext uri="{53640926-AAD7-44D8-BBD7-CCE9431645EC}">
                        <a14:shadowObscured xmlns:a14="http://schemas.microsoft.com/office/drawing/2010/main"/>
                      </a:ext>
                    </a:extLst>
                  </pic:spPr>
                </pic:pic>
              </a:graphicData>
            </a:graphic>
          </wp:inline>
        </w:drawing>
      </w:r>
    </w:p>
    <w:p w14:paraId="5F191383" w14:textId="64B0486C" w:rsidR="00FD7C80" w:rsidRDefault="00FD7C80" w:rsidP="001F0012">
      <w:pPr>
        <w:jc w:val="both"/>
      </w:pPr>
    </w:p>
    <w:p w14:paraId="1A7F86B4" w14:textId="77777777" w:rsidR="008C3BF3" w:rsidRDefault="008C3BF3" w:rsidP="001F0012">
      <w:pPr>
        <w:jc w:val="both"/>
      </w:pPr>
    </w:p>
    <w:p w14:paraId="3EDC6356" w14:textId="5C57FC38" w:rsidR="001F0012" w:rsidRDefault="001F0012" w:rsidP="001F0012">
      <w:pPr>
        <w:jc w:val="both"/>
      </w:pPr>
    </w:p>
    <w:p w14:paraId="3673CFF4" w14:textId="13FD94CA" w:rsidR="00C2104F" w:rsidRDefault="00C2104F" w:rsidP="001F0012">
      <w:pPr>
        <w:jc w:val="both"/>
      </w:pPr>
    </w:p>
    <w:p w14:paraId="0241D85C" w14:textId="33160622" w:rsidR="00C2104F" w:rsidRDefault="00C2104F" w:rsidP="001F0012">
      <w:pPr>
        <w:jc w:val="both"/>
      </w:pPr>
    </w:p>
    <w:p w14:paraId="6EF60F7B" w14:textId="77777777" w:rsidR="00C2104F" w:rsidRDefault="00C2104F" w:rsidP="001F0012">
      <w:pPr>
        <w:jc w:val="both"/>
      </w:pPr>
    </w:p>
    <w:p w14:paraId="27DB9EBA" w14:textId="77777777" w:rsidR="001F0012" w:rsidRDefault="001F0012" w:rsidP="001F0012">
      <w:pPr>
        <w:jc w:val="both"/>
      </w:pPr>
      <w:r>
        <w:rPr>
          <w:b/>
          <w:color w:val="000080"/>
        </w:rPr>
        <w:t>Example 5:</w:t>
      </w:r>
    </w:p>
    <w:p w14:paraId="2F652029"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558F8F86"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t xml:space="preserve"> </w:t>
      </w:r>
      <w:r>
        <w:rPr>
          <w:b/>
          <w:color w:val="FF00FF"/>
        </w:rPr>
        <w:t>if who | grep -s student &gt; /dev/null</w:t>
      </w:r>
    </w:p>
    <w:p w14:paraId="7F81DE38"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then</w:t>
      </w:r>
    </w:p>
    <w:p w14:paraId="343702AE"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echo student is logged in</w:t>
      </w:r>
    </w:p>
    <w:p w14:paraId="3D6E9C43"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else</w:t>
      </w:r>
    </w:p>
    <w:p w14:paraId="576D8204" w14:textId="77777777"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echo student is not available</w:t>
      </w:r>
    </w:p>
    <w:p w14:paraId="1F21BED4" w14:textId="61046DB5" w:rsidR="001F0012" w:rsidRDefault="001F0012"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b/>
          <w:color w:val="FF00FF"/>
        </w:rPr>
        <w:t xml:space="preserve"> fi</w:t>
      </w:r>
    </w:p>
    <w:p w14:paraId="01F19106" w14:textId="122A73AA" w:rsidR="00A3371F" w:rsidRDefault="00A3371F"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noProof/>
        </w:rPr>
        <w:lastRenderedPageBreak/>
        <w:drawing>
          <wp:inline distT="0" distB="0" distL="0" distR="0" wp14:anchorId="45A089C9" wp14:editId="70757B6E">
            <wp:extent cx="5076825" cy="2667000"/>
            <wp:effectExtent l="0" t="0" r="9525"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19"/>
                    <a:srcRect l="14263" t="7982" r="321" b="12201"/>
                    <a:stretch/>
                  </pic:blipFill>
                  <pic:spPr bwMode="auto">
                    <a:xfrm>
                      <a:off x="0" y="0"/>
                      <a:ext cx="5076825" cy="2667000"/>
                    </a:xfrm>
                    <a:prstGeom prst="rect">
                      <a:avLst/>
                    </a:prstGeom>
                    <a:ln>
                      <a:noFill/>
                    </a:ln>
                    <a:extLst>
                      <a:ext uri="{53640926-AAD7-44D8-BBD7-CCE9431645EC}">
                        <a14:shadowObscured xmlns:a14="http://schemas.microsoft.com/office/drawing/2010/main"/>
                      </a:ext>
                    </a:extLst>
                  </pic:spPr>
                </pic:pic>
              </a:graphicData>
            </a:graphic>
          </wp:inline>
        </w:drawing>
      </w:r>
    </w:p>
    <w:p w14:paraId="01A3F357" w14:textId="491336FB" w:rsidR="00612794" w:rsidRDefault="00612794"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p>
    <w:p w14:paraId="01311EC4" w14:textId="39E8A5C5" w:rsidR="0001674A" w:rsidRDefault="0001674A"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r>
        <w:rPr>
          <w:noProof/>
        </w:rPr>
        <w:drawing>
          <wp:inline distT="0" distB="0" distL="0" distR="0" wp14:anchorId="2D2C3EE0" wp14:editId="712C2036">
            <wp:extent cx="4638675" cy="2381250"/>
            <wp:effectExtent l="0" t="0" r="9525" b="0"/>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rotWithShape="1">
                    <a:blip r:embed="rId20"/>
                    <a:srcRect l="21795" t="20810" r="161" b="7925"/>
                    <a:stretch/>
                  </pic:blipFill>
                  <pic:spPr bwMode="auto">
                    <a:xfrm>
                      <a:off x="0" y="0"/>
                      <a:ext cx="4638675" cy="2381250"/>
                    </a:xfrm>
                    <a:prstGeom prst="rect">
                      <a:avLst/>
                    </a:prstGeom>
                    <a:ln>
                      <a:noFill/>
                    </a:ln>
                    <a:extLst>
                      <a:ext uri="{53640926-AAD7-44D8-BBD7-CCE9431645EC}">
                        <a14:shadowObscured xmlns:a14="http://schemas.microsoft.com/office/drawing/2010/main"/>
                      </a:ext>
                    </a:extLst>
                  </pic:spPr>
                </pic:pic>
              </a:graphicData>
            </a:graphic>
          </wp:inline>
        </w:drawing>
      </w:r>
    </w:p>
    <w:p w14:paraId="02EB3B73" w14:textId="20499ADF" w:rsidR="00A3371F" w:rsidRDefault="00A3371F" w:rsidP="001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FF00FF"/>
        </w:rPr>
      </w:pPr>
    </w:p>
    <w:p w14:paraId="6CA289A7" w14:textId="77777777" w:rsidR="001F0012" w:rsidRDefault="001F0012" w:rsidP="001F0012">
      <w:pPr>
        <w:jc w:val="both"/>
      </w:pPr>
      <w:r>
        <w:t xml:space="preserve">  </w:t>
      </w:r>
    </w:p>
    <w:p w14:paraId="3287C62D" w14:textId="77777777" w:rsidR="001F0012" w:rsidRDefault="001F0012" w:rsidP="001F0012">
      <w:pPr>
        <w:jc w:val="both"/>
      </w:pPr>
      <w:r>
        <w:t xml:space="preserve">This lists </w:t>
      </w:r>
      <w:hyperlink r:id="rId21">
        <w:r>
          <w:rPr>
            <w:color w:val="0000FF"/>
            <w:u w:val="single"/>
          </w:rPr>
          <w:t>who</w:t>
        </w:r>
      </w:hyperlink>
      <w:r>
        <w:t xml:space="preserve"> is currently logged on to the system and </w:t>
      </w:r>
      <w:hyperlink r:id="rId22">
        <w:r>
          <w:rPr>
            <w:color w:val="0000FF"/>
            <w:u w:val="single"/>
          </w:rPr>
          <w:t>pipes</w:t>
        </w:r>
      </w:hyperlink>
      <w:r>
        <w:t xml:space="preserve"> the output through </w:t>
      </w:r>
      <w:hyperlink r:id="rId23">
        <w:r>
          <w:rPr>
            <w:b/>
            <w:color w:val="0000FF"/>
            <w:u w:val="single"/>
          </w:rPr>
          <w:t>grep</w:t>
        </w:r>
      </w:hyperlink>
      <w:r>
        <w:t xml:space="preserve"> to search for the username student.</w:t>
      </w:r>
    </w:p>
    <w:p w14:paraId="1DCA8597" w14:textId="77777777" w:rsidR="001F0012" w:rsidRDefault="001F0012" w:rsidP="001F0012">
      <w:pPr>
        <w:jc w:val="both"/>
      </w:pPr>
      <w:r>
        <w:t xml:space="preserve">The -s option causes grep to work silently and any error messages are directed to the file /dev/null instead of the </w:t>
      </w:r>
      <w:hyperlink r:id="rId24">
        <w:r>
          <w:rPr>
            <w:color w:val="0000FF"/>
            <w:u w:val="single"/>
          </w:rPr>
          <w:t>standard output</w:t>
        </w:r>
      </w:hyperlink>
      <w:r>
        <w:t>.</w:t>
      </w:r>
    </w:p>
    <w:p w14:paraId="7D73B224" w14:textId="77777777" w:rsidR="001F0012" w:rsidRDefault="001F0012" w:rsidP="001F0012">
      <w:pPr>
        <w:jc w:val="both"/>
      </w:pPr>
      <w:r>
        <w:t>If the command is successful i.e. the username student is found in the list of users currently logged in then the message student is logged on is displayed, otherwise the second message is displayed</w:t>
      </w:r>
    </w:p>
    <w:p w14:paraId="5A86096F" w14:textId="77777777" w:rsidR="001F0012" w:rsidRDefault="001F0012" w:rsidP="001F0012">
      <w:pPr>
        <w:jc w:val="both"/>
      </w:pPr>
    </w:p>
    <w:p w14:paraId="6324D8FD" w14:textId="77777777" w:rsidR="001F0012" w:rsidRDefault="001F0012" w:rsidP="001F0012">
      <w:pPr>
        <w:pStyle w:val="Heading1"/>
        <w:spacing w:before="0"/>
        <w:jc w:val="both"/>
        <w:rPr>
          <w:rFonts w:ascii="Times New Roman" w:eastAsia="Times New Roman" w:hAnsi="Times New Roman" w:cs="Times New Roman"/>
          <w:color w:val="008000"/>
          <w:sz w:val="24"/>
          <w:szCs w:val="24"/>
          <w:u w:val="single"/>
        </w:rPr>
      </w:pPr>
    </w:p>
    <w:p w14:paraId="17A550CF"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008000"/>
          <w:sz w:val="24"/>
          <w:szCs w:val="24"/>
          <w:u w:val="single"/>
        </w:rPr>
        <w:t xml:space="preserve">Flow of control statements: </w:t>
      </w:r>
    </w:p>
    <w:p w14:paraId="3C19C215" w14:textId="77777777" w:rsidR="001F0012" w:rsidRDefault="001F0012" w:rsidP="001F0012">
      <w:pPr>
        <w:pBdr>
          <w:top w:val="nil"/>
          <w:left w:val="nil"/>
          <w:bottom w:val="nil"/>
          <w:right w:val="nil"/>
          <w:between w:val="nil"/>
        </w:pBdr>
        <w:jc w:val="both"/>
        <w:rPr>
          <w:b/>
          <w:color w:val="000000"/>
        </w:rPr>
      </w:pPr>
      <w:r>
        <w:rPr>
          <w:b/>
          <w:color w:val="000000"/>
        </w:rPr>
        <w:t>The Bourne shell provides several flow of control statements. Select an item for further information.</w:t>
      </w:r>
    </w:p>
    <w:p w14:paraId="433771E6" w14:textId="77777777" w:rsidR="001F0012" w:rsidRDefault="001F0012" w:rsidP="001F0012">
      <w:pPr>
        <w:pBdr>
          <w:top w:val="nil"/>
          <w:left w:val="nil"/>
          <w:bottom w:val="nil"/>
          <w:right w:val="nil"/>
          <w:between w:val="nil"/>
        </w:pBdr>
        <w:jc w:val="both"/>
        <w:rPr>
          <w:b/>
          <w:color w:val="000000"/>
        </w:rPr>
      </w:pPr>
      <w:r>
        <w:rPr>
          <w:b/>
          <w:color w:val="000000"/>
        </w:rPr>
        <w:t xml:space="preserve">  </w:t>
      </w:r>
    </w:p>
    <w:p w14:paraId="41196F54" w14:textId="77777777" w:rsidR="001F0012" w:rsidRDefault="001F0012" w:rsidP="001F0012">
      <w:pPr>
        <w:jc w:val="both"/>
        <w:rPr>
          <w:b/>
          <w:color w:val="FF00FF"/>
          <w:u w:val="single"/>
        </w:rPr>
      </w:pPr>
    </w:p>
    <w:p w14:paraId="07D0BD24" w14:textId="77777777" w:rsidR="001F0012" w:rsidRDefault="001F0012" w:rsidP="001F0012">
      <w:pPr>
        <w:jc w:val="both"/>
        <w:rPr>
          <w:b/>
          <w:color w:val="FF00FF"/>
          <w:u w:val="single"/>
        </w:rPr>
      </w:pPr>
    </w:p>
    <w:p w14:paraId="6DF4B676" w14:textId="77777777" w:rsidR="001F0012" w:rsidRDefault="001F0012" w:rsidP="001F0012">
      <w:pPr>
        <w:jc w:val="both"/>
        <w:rPr>
          <w:b/>
          <w:color w:val="FF00FF"/>
          <w:u w:val="single"/>
        </w:rPr>
      </w:pPr>
    </w:p>
    <w:p w14:paraId="6008C965" w14:textId="77777777" w:rsidR="001F0012" w:rsidRDefault="001F0012" w:rsidP="001F0012">
      <w:pPr>
        <w:jc w:val="both"/>
      </w:pPr>
      <w:r>
        <w:rPr>
          <w:b/>
          <w:color w:val="FF00FF"/>
          <w:u w:val="single"/>
        </w:rPr>
        <w:t xml:space="preserve">The case statement: </w:t>
      </w:r>
    </w:p>
    <w:p w14:paraId="4C2323B3" w14:textId="77777777" w:rsidR="001F0012" w:rsidRDefault="001F0012" w:rsidP="001F0012">
      <w:pPr>
        <w:jc w:val="both"/>
      </w:pPr>
      <w:r>
        <w:t xml:space="preserve">  </w:t>
      </w:r>
    </w:p>
    <w:p w14:paraId="7B1D551A" w14:textId="77777777" w:rsidR="001F0012" w:rsidRDefault="001F0012" w:rsidP="001F0012">
      <w:pPr>
        <w:jc w:val="both"/>
      </w:pPr>
      <w:r>
        <w:t xml:space="preserve">The </w:t>
      </w:r>
      <w:r>
        <w:rPr>
          <w:b/>
          <w:color w:val="FF00FF"/>
        </w:rPr>
        <w:t>case statement</w:t>
      </w:r>
      <w:r>
        <w:t xml:space="preserve"> case is a flow control construct that provides for multi-way branching based on patterns.</w:t>
      </w:r>
    </w:p>
    <w:p w14:paraId="2F56C6CC" w14:textId="77777777" w:rsidR="001F0012" w:rsidRDefault="001F0012" w:rsidP="001F0012">
      <w:pPr>
        <w:jc w:val="both"/>
      </w:pPr>
      <w:r>
        <w:t xml:space="preserve">  </w:t>
      </w:r>
    </w:p>
    <w:p w14:paraId="2F155FCB" w14:textId="77777777" w:rsidR="001F0012" w:rsidRDefault="001F0012" w:rsidP="001F0012">
      <w:pPr>
        <w:jc w:val="both"/>
      </w:pPr>
      <w:r>
        <w:lastRenderedPageBreak/>
        <w:t xml:space="preserve">Program flow is controlled on the basis of the </w:t>
      </w:r>
      <w:r>
        <w:rPr>
          <w:i/>
        </w:rPr>
        <w:t>word</w:t>
      </w:r>
      <w:r>
        <w:t xml:space="preserve">given. This </w:t>
      </w:r>
      <w:r>
        <w:rPr>
          <w:i/>
        </w:rPr>
        <w:t>word</w:t>
      </w:r>
      <w:r>
        <w:t xml:space="preserve"> is compared with each </w:t>
      </w:r>
      <w:r>
        <w:rPr>
          <w:i/>
        </w:rPr>
        <w:t>pattern</w:t>
      </w:r>
      <w:r>
        <w:t xml:space="preserve"> in order until a match is found, at which point the associated </w:t>
      </w:r>
      <w:r>
        <w:rPr>
          <w:i/>
        </w:rPr>
        <w:t>command</w:t>
      </w:r>
      <w:r>
        <w:t>(</w:t>
      </w:r>
      <w:r>
        <w:rPr>
          <w:i/>
        </w:rPr>
        <w:t>s</w:t>
      </w:r>
      <w:r>
        <w:t>) are executed.</w:t>
      </w:r>
    </w:p>
    <w:p w14:paraId="6208C6DC" w14:textId="77777777" w:rsidR="001F0012" w:rsidRDefault="001F0012" w:rsidP="001F0012">
      <w:pPr>
        <w:jc w:val="both"/>
      </w:pPr>
      <w:r>
        <w:t xml:space="preserve">  </w:t>
      </w:r>
    </w:p>
    <w:p w14:paraId="05C1D724" w14:textId="77777777" w:rsidR="001F0012" w:rsidRDefault="001F0012" w:rsidP="001F0012">
      <w:pPr>
        <w:jc w:val="both"/>
      </w:pPr>
      <w:r>
        <w:t xml:space="preserve">   </w:t>
      </w:r>
      <w:r>
        <w:rPr>
          <w:b/>
        </w:rPr>
        <w:t>case</w:t>
      </w:r>
      <w:r>
        <w:t xml:space="preserve"> </w:t>
      </w:r>
      <w:r>
        <w:rPr>
          <w:i/>
        </w:rPr>
        <w:t>word</w:t>
      </w:r>
      <w:r>
        <w:t xml:space="preserve"> </w:t>
      </w:r>
      <w:r>
        <w:rPr>
          <w:b/>
        </w:rPr>
        <w:t xml:space="preserve">in </w:t>
      </w:r>
    </w:p>
    <w:p w14:paraId="78674529" w14:textId="77777777" w:rsidR="001F0012" w:rsidRDefault="001F0012" w:rsidP="001F0012">
      <w:pPr>
        <w:jc w:val="both"/>
      </w:pPr>
      <w:r>
        <w:t xml:space="preserve">   </w:t>
      </w:r>
      <w:r>
        <w:rPr>
          <w:i/>
        </w:rPr>
        <w:t>pattern1</w:t>
      </w:r>
      <w:r>
        <w:t xml:space="preserve">)           </w:t>
      </w:r>
      <w:r>
        <w:rPr>
          <w:i/>
        </w:rPr>
        <w:t>command(s</w:t>
      </w:r>
      <w:proofErr w:type="gramStart"/>
      <w:r>
        <w:rPr>
          <w:i/>
        </w:rPr>
        <w:t>)</w:t>
      </w:r>
      <w:r>
        <w:t xml:space="preserve"> ;</w:t>
      </w:r>
      <w:proofErr w:type="gramEnd"/>
      <w:r>
        <w:t>;</w:t>
      </w:r>
    </w:p>
    <w:p w14:paraId="2CD521DE" w14:textId="77777777" w:rsidR="001F0012" w:rsidRDefault="001F0012" w:rsidP="001F0012">
      <w:pPr>
        <w:jc w:val="both"/>
      </w:pPr>
      <w:r>
        <w:t xml:space="preserve">   </w:t>
      </w:r>
      <w:r>
        <w:rPr>
          <w:i/>
        </w:rPr>
        <w:t>pattern2</w:t>
      </w:r>
      <w:r>
        <w:t xml:space="preserve">)           </w:t>
      </w:r>
      <w:r>
        <w:rPr>
          <w:i/>
        </w:rPr>
        <w:t>command(s</w:t>
      </w:r>
      <w:proofErr w:type="gramStart"/>
      <w:r>
        <w:rPr>
          <w:i/>
        </w:rPr>
        <w:t>)</w:t>
      </w:r>
      <w:r>
        <w:t xml:space="preserve"> ;</w:t>
      </w:r>
      <w:proofErr w:type="gramEnd"/>
      <w:r>
        <w:t>;</w:t>
      </w:r>
    </w:p>
    <w:p w14:paraId="078111C0" w14:textId="77777777" w:rsidR="001F0012" w:rsidRDefault="001F0012" w:rsidP="001F0012">
      <w:pPr>
        <w:jc w:val="both"/>
      </w:pPr>
      <w:r>
        <w:t xml:space="preserve">   -----------------------</w:t>
      </w:r>
    </w:p>
    <w:p w14:paraId="7D92ACE4" w14:textId="77777777" w:rsidR="001F0012" w:rsidRDefault="001F0012" w:rsidP="001F0012">
      <w:pPr>
        <w:jc w:val="both"/>
      </w:pPr>
      <w:r>
        <w:t xml:space="preserve">   -----------------------</w:t>
      </w:r>
    </w:p>
    <w:p w14:paraId="7EFFA53B" w14:textId="77777777" w:rsidR="001F0012" w:rsidRDefault="001F0012" w:rsidP="001F0012">
      <w:pPr>
        <w:jc w:val="both"/>
      </w:pPr>
      <w:r>
        <w:t xml:space="preserve">   </w:t>
      </w:r>
      <w:proofErr w:type="gramStart"/>
      <w:r>
        <w:rPr>
          <w:i/>
        </w:rPr>
        <w:t>patternN</w:t>
      </w:r>
      <w:r>
        <w:t xml:space="preserve">)   </w:t>
      </w:r>
      <w:proofErr w:type="gramEnd"/>
      <w:r>
        <w:t xml:space="preserve">       </w:t>
      </w:r>
      <w:r>
        <w:rPr>
          <w:i/>
        </w:rPr>
        <w:t>command(s)</w:t>
      </w:r>
      <w:r>
        <w:t xml:space="preserve"> ;;</w:t>
      </w:r>
    </w:p>
    <w:p w14:paraId="3072B2C2" w14:textId="77777777" w:rsidR="001F0012" w:rsidRDefault="001F0012" w:rsidP="001F0012">
      <w:pPr>
        <w:jc w:val="both"/>
      </w:pPr>
      <w:r>
        <w:t xml:space="preserve">   *) </w:t>
      </w:r>
      <w:r>
        <w:rPr>
          <w:b/>
        </w:rPr>
        <w:t xml:space="preserve">default          </w:t>
      </w:r>
      <w:r>
        <w:t xml:space="preserve">command </w:t>
      </w:r>
      <w:proofErr w:type="gramStart"/>
      <w:r>
        <w:rPr>
          <w:b/>
        </w:rPr>
        <w:t xml:space="preserve"> </w:t>
      </w:r>
      <w:r>
        <w:t xml:space="preserve"> ;</w:t>
      </w:r>
      <w:proofErr w:type="gramEnd"/>
      <w:r>
        <w:t>;</w:t>
      </w:r>
    </w:p>
    <w:p w14:paraId="3B408CBA" w14:textId="77777777" w:rsidR="001F0012" w:rsidRDefault="001F0012" w:rsidP="001F0012">
      <w:pPr>
        <w:jc w:val="both"/>
      </w:pPr>
      <w:r>
        <w:rPr>
          <w:b/>
        </w:rPr>
        <w:t xml:space="preserve">   esac </w:t>
      </w:r>
    </w:p>
    <w:p w14:paraId="366383A7" w14:textId="77777777" w:rsidR="001F0012" w:rsidRDefault="001F0012" w:rsidP="001F0012">
      <w:pPr>
        <w:jc w:val="both"/>
      </w:pPr>
      <w:r>
        <w:rPr>
          <w:b/>
        </w:rPr>
        <w:t xml:space="preserve">  </w:t>
      </w:r>
    </w:p>
    <w:p w14:paraId="22BE6D78" w14:textId="77777777" w:rsidR="001F0012" w:rsidRDefault="001F0012" w:rsidP="001F0012">
      <w:pPr>
        <w:jc w:val="both"/>
      </w:pPr>
      <w:r>
        <w:t>When all the commands are executed control is passed to the first statement after the esac. Each list of commands must end with a double semi-colon (;;).</w:t>
      </w:r>
    </w:p>
    <w:p w14:paraId="7E7A5939" w14:textId="77777777" w:rsidR="001F0012" w:rsidRDefault="001F0012" w:rsidP="001F0012">
      <w:pPr>
        <w:jc w:val="both"/>
      </w:pPr>
      <w:r>
        <w:t xml:space="preserve">  </w:t>
      </w:r>
    </w:p>
    <w:p w14:paraId="36BDEE99" w14:textId="77777777" w:rsidR="001F0012" w:rsidRDefault="001F0012" w:rsidP="001F0012">
      <w:pPr>
        <w:jc w:val="both"/>
      </w:pPr>
      <w:r>
        <w:rPr>
          <w:color w:val="FF00FF"/>
        </w:rPr>
        <w:t xml:space="preserve">A command can be associated with more than one pattern. Patterns can be separated from each other by a | symbol. </w:t>
      </w:r>
    </w:p>
    <w:p w14:paraId="2F77260B" w14:textId="77777777" w:rsidR="001F0012" w:rsidRDefault="001F0012" w:rsidP="001F0012">
      <w:pPr>
        <w:jc w:val="both"/>
      </w:pPr>
      <w:r>
        <w:t xml:space="preserve">  </w:t>
      </w:r>
    </w:p>
    <w:p w14:paraId="08FB5242" w14:textId="77777777" w:rsidR="001F0012" w:rsidRDefault="001F0012" w:rsidP="001F0012">
      <w:pPr>
        <w:jc w:val="both"/>
      </w:pPr>
      <w:r>
        <w:rPr>
          <w:b/>
          <w:color w:val="000080"/>
        </w:rPr>
        <w:t>For example</w:t>
      </w:r>
      <w:r>
        <w:t>:</w:t>
      </w:r>
    </w:p>
    <w:p w14:paraId="2C8F74C9" w14:textId="77777777" w:rsidR="001F0012" w:rsidRDefault="001F0012" w:rsidP="001F0012">
      <w:pPr>
        <w:jc w:val="both"/>
      </w:pPr>
      <w:r>
        <w:t xml:space="preserve">  </w:t>
      </w:r>
    </w:p>
    <w:p w14:paraId="16800F73" w14:textId="77777777" w:rsidR="001F0012" w:rsidRDefault="001F0012" w:rsidP="001F0012">
      <w:pPr>
        <w:jc w:val="both"/>
      </w:pPr>
      <w:r>
        <w:t xml:space="preserve">   case </w:t>
      </w:r>
      <w:r>
        <w:rPr>
          <w:i/>
        </w:rPr>
        <w:t>word</w:t>
      </w:r>
      <w:r>
        <w:t xml:space="preserve"> in</w:t>
      </w:r>
    </w:p>
    <w:p w14:paraId="49DD6CBE" w14:textId="77777777" w:rsidR="001F0012" w:rsidRDefault="001F0012" w:rsidP="001F0012">
      <w:pPr>
        <w:jc w:val="both"/>
      </w:pPr>
      <w:r>
        <w:t xml:space="preserve">   </w:t>
      </w:r>
      <w:r>
        <w:rPr>
          <w:i/>
        </w:rPr>
        <w:t>pattern1|pattern2</w:t>
      </w:r>
      <w:r>
        <w:t xml:space="preserve">) </w:t>
      </w:r>
      <w:r>
        <w:rPr>
          <w:i/>
        </w:rPr>
        <w:t>command</w:t>
      </w:r>
    </w:p>
    <w:p w14:paraId="4EA1972E" w14:textId="77777777" w:rsidR="001F0012" w:rsidRDefault="001F0012" w:rsidP="001F0012">
      <w:pPr>
        <w:jc w:val="both"/>
      </w:pPr>
      <w:r>
        <w:t xml:space="preserve">   ...</w:t>
      </w:r>
      <w:r>
        <w:tab/>
        <w:t>;;</w:t>
      </w:r>
    </w:p>
    <w:p w14:paraId="2831979B" w14:textId="77777777" w:rsidR="001F0012" w:rsidRDefault="001F0012" w:rsidP="001F0012">
      <w:pPr>
        <w:jc w:val="both"/>
      </w:pPr>
      <w:r>
        <w:t>Patterns are checked for a match in the order in which they appear. A command is always carried out after the first instance of a pattern.</w:t>
      </w:r>
    </w:p>
    <w:p w14:paraId="1191CB43" w14:textId="77777777" w:rsidR="001F0012" w:rsidRDefault="001F0012" w:rsidP="001F0012">
      <w:pPr>
        <w:jc w:val="both"/>
      </w:pPr>
      <w:r>
        <w:t xml:space="preserve">  </w:t>
      </w:r>
    </w:p>
    <w:p w14:paraId="212F746D" w14:textId="77777777" w:rsidR="001F0012" w:rsidRDefault="001F0012" w:rsidP="001F0012">
      <w:pPr>
        <w:jc w:val="both"/>
      </w:pPr>
      <w:r>
        <w:t xml:space="preserve">The * character can be used to specify a default pattern as the * character is the shell </w:t>
      </w:r>
      <w:hyperlink r:id="rId25">
        <w:r>
          <w:rPr>
            <w:color w:val="0000FF"/>
            <w:u w:val="single"/>
          </w:rPr>
          <w:t>wildcard</w:t>
        </w:r>
      </w:hyperlink>
      <w:r>
        <w:t xml:space="preserve"> character.</w:t>
      </w:r>
    </w:p>
    <w:p w14:paraId="34923E15" w14:textId="0C38F696" w:rsidR="001F0012" w:rsidRDefault="001F0012" w:rsidP="001F0012">
      <w:pPr>
        <w:jc w:val="both"/>
      </w:pPr>
      <w:r>
        <w:t xml:space="preserve">  </w:t>
      </w:r>
    </w:p>
    <w:p w14:paraId="005890C4" w14:textId="77777777" w:rsidR="0074045D" w:rsidRDefault="0074045D" w:rsidP="001F0012">
      <w:pPr>
        <w:jc w:val="both"/>
      </w:pPr>
    </w:p>
    <w:p w14:paraId="69648637" w14:textId="77777777" w:rsidR="001F0012" w:rsidRDefault="001F0012" w:rsidP="001F0012">
      <w:pPr>
        <w:pStyle w:val="Heading5"/>
        <w:spacing w:before="0"/>
        <w:jc w:val="both"/>
        <w:rPr>
          <w:rFonts w:ascii="Times New Roman" w:eastAsia="Times New Roman" w:hAnsi="Times New Roman" w:cs="Times New Roman"/>
        </w:rPr>
      </w:pPr>
      <w:r>
        <w:rPr>
          <w:rFonts w:ascii="Times New Roman" w:eastAsia="Times New Roman" w:hAnsi="Times New Roman" w:cs="Times New Roman"/>
          <w:color w:val="000080"/>
          <w:u w:val="single"/>
        </w:rPr>
        <w:t xml:space="preserve">Example 6: </w:t>
      </w:r>
    </w:p>
    <w:p w14:paraId="507DDCF9" w14:textId="77777777" w:rsidR="001F0012" w:rsidRDefault="001F0012" w:rsidP="001F0012">
      <w:pPr>
        <w:jc w:val="both"/>
      </w:pPr>
      <w:r>
        <w:t xml:space="preserve">  </w:t>
      </w:r>
    </w:p>
    <w:p w14:paraId="07931301" w14:textId="77777777" w:rsidR="001F0012" w:rsidRDefault="001F0012" w:rsidP="001F0012">
      <w:pPr>
        <w:jc w:val="both"/>
        <w:rPr>
          <w:b/>
          <w:color w:val="FF00FF"/>
        </w:rPr>
      </w:pPr>
      <w:r>
        <w:rPr>
          <w:b/>
          <w:color w:val="FF00FF"/>
        </w:rPr>
        <w:t># Display a menu of options and depending upon the user's choice,</w:t>
      </w:r>
    </w:p>
    <w:p w14:paraId="304CB8F9" w14:textId="77777777" w:rsidR="001F0012" w:rsidRDefault="001F0012" w:rsidP="001F0012">
      <w:pPr>
        <w:jc w:val="both"/>
        <w:rPr>
          <w:b/>
          <w:color w:val="FF00FF"/>
        </w:rPr>
      </w:pPr>
      <w:r>
        <w:rPr>
          <w:b/>
          <w:color w:val="FF00FF"/>
        </w:rPr>
        <w:t>#execute associated command</w:t>
      </w:r>
    </w:p>
    <w:p w14:paraId="0A60F75C" w14:textId="77777777" w:rsidR="001F0012" w:rsidRDefault="001F0012" w:rsidP="001F0012">
      <w:pPr>
        <w:jc w:val="both"/>
        <w:rPr>
          <w:b/>
          <w:color w:val="FF00FF"/>
        </w:rPr>
      </w:pPr>
      <w:r>
        <w:rPr>
          <w:b/>
          <w:color w:val="FF00FF"/>
        </w:rPr>
        <w:t xml:space="preserve">#Display the options to the users  </w:t>
      </w:r>
    </w:p>
    <w:p w14:paraId="44FE422A" w14:textId="77777777" w:rsidR="001F0012" w:rsidRDefault="001F0012" w:rsidP="001F0012">
      <w:pPr>
        <w:jc w:val="both"/>
        <w:rPr>
          <w:b/>
          <w:color w:val="FF00FF"/>
        </w:rPr>
      </w:pPr>
      <w:r>
        <w:rPr>
          <w:b/>
          <w:color w:val="FF00FF"/>
        </w:rPr>
        <w:t>clear</w:t>
      </w:r>
    </w:p>
    <w:p w14:paraId="693D1282" w14:textId="77777777" w:rsidR="001F0012" w:rsidRDefault="001F0012" w:rsidP="001F0012">
      <w:pPr>
        <w:jc w:val="both"/>
        <w:rPr>
          <w:b/>
          <w:color w:val="FF00FF"/>
        </w:rPr>
      </w:pPr>
      <w:r>
        <w:rPr>
          <w:b/>
          <w:color w:val="FF00FF"/>
        </w:rPr>
        <w:t>echo "1. Date and time"</w:t>
      </w:r>
    </w:p>
    <w:p w14:paraId="66FBE97B" w14:textId="77777777" w:rsidR="001F0012" w:rsidRDefault="001F0012" w:rsidP="001F0012">
      <w:pPr>
        <w:jc w:val="both"/>
        <w:rPr>
          <w:b/>
          <w:color w:val="FF00FF"/>
        </w:rPr>
      </w:pPr>
      <w:r>
        <w:rPr>
          <w:b/>
          <w:color w:val="FF00FF"/>
        </w:rPr>
        <w:t>echo</w:t>
      </w:r>
    </w:p>
    <w:p w14:paraId="6938EEDE" w14:textId="77777777" w:rsidR="001F0012" w:rsidRDefault="001F0012" w:rsidP="001F0012">
      <w:pPr>
        <w:jc w:val="both"/>
        <w:rPr>
          <w:b/>
          <w:color w:val="FF00FF"/>
        </w:rPr>
      </w:pPr>
      <w:r>
        <w:rPr>
          <w:b/>
          <w:color w:val="FF00FF"/>
        </w:rPr>
        <w:t>echo "2. Directory listing"</w:t>
      </w:r>
    </w:p>
    <w:p w14:paraId="4830BD06" w14:textId="77777777" w:rsidR="001F0012" w:rsidRDefault="001F0012" w:rsidP="001F0012">
      <w:pPr>
        <w:jc w:val="both"/>
        <w:rPr>
          <w:b/>
          <w:color w:val="FF00FF"/>
        </w:rPr>
      </w:pPr>
      <w:r>
        <w:rPr>
          <w:b/>
          <w:color w:val="FF00FF"/>
        </w:rPr>
        <w:t>echo</w:t>
      </w:r>
    </w:p>
    <w:p w14:paraId="10D06B1F" w14:textId="77777777" w:rsidR="001F0012" w:rsidRDefault="001F0012" w:rsidP="001F0012">
      <w:pPr>
        <w:jc w:val="both"/>
        <w:rPr>
          <w:b/>
          <w:color w:val="FF00FF"/>
        </w:rPr>
      </w:pPr>
      <w:r>
        <w:rPr>
          <w:b/>
          <w:color w:val="FF00FF"/>
        </w:rPr>
        <w:t>echo "3. Users information”</w:t>
      </w:r>
    </w:p>
    <w:p w14:paraId="26AA32DE" w14:textId="77777777" w:rsidR="001F0012" w:rsidRDefault="001F0012" w:rsidP="001F0012">
      <w:pPr>
        <w:jc w:val="both"/>
        <w:rPr>
          <w:b/>
          <w:color w:val="FF00FF"/>
        </w:rPr>
      </w:pPr>
      <w:r>
        <w:rPr>
          <w:b/>
          <w:color w:val="FF00FF"/>
        </w:rPr>
        <w:lastRenderedPageBreak/>
        <w:t>echo</w:t>
      </w:r>
    </w:p>
    <w:p w14:paraId="6A6E47BC" w14:textId="77777777" w:rsidR="001F0012" w:rsidRDefault="001F0012" w:rsidP="001F0012">
      <w:pPr>
        <w:jc w:val="both"/>
        <w:rPr>
          <w:b/>
          <w:color w:val="FF00FF"/>
        </w:rPr>
      </w:pPr>
      <w:r>
        <w:rPr>
          <w:b/>
          <w:color w:val="FF00FF"/>
        </w:rPr>
        <w:t>echo "4. Current Directory"</w:t>
      </w:r>
    </w:p>
    <w:p w14:paraId="23C2F661" w14:textId="77777777" w:rsidR="001F0012" w:rsidRDefault="001F0012" w:rsidP="001F0012">
      <w:pPr>
        <w:jc w:val="both"/>
        <w:rPr>
          <w:b/>
          <w:color w:val="FF00FF"/>
        </w:rPr>
      </w:pPr>
      <w:r>
        <w:rPr>
          <w:b/>
          <w:color w:val="FF00FF"/>
        </w:rPr>
        <w:t>echo</w:t>
      </w:r>
    </w:p>
    <w:p w14:paraId="09729D1E" w14:textId="77777777" w:rsidR="001F0012" w:rsidRDefault="001F0012" w:rsidP="001F0012">
      <w:pPr>
        <w:jc w:val="both"/>
        <w:rPr>
          <w:b/>
          <w:color w:val="FF00FF"/>
        </w:rPr>
      </w:pPr>
      <w:r>
        <w:rPr>
          <w:b/>
          <w:color w:val="FF00FF"/>
        </w:rPr>
        <w:t xml:space="preserve">echo "Enter choice (1,2,3 or </w:t>
      </w:r>
      <w:proofErr w:type="gramStart"/>
      <w:r>
        <w:rPr>
          <w:b/>
          <w:color w:val="FF00FF"/>
        </w:rPr>
        <w:t>4 )</w:t>
      </w:r>
      <w:proofErr w:type="gramEnd"/>
      <w:r>
        <w:rPr>
          <w:b/>
          <w:color w:val="FF00FF"/>
        </w:rPr>
        <w:t xml:space="preserve"> :\c"</w:t>
      </w:r>
    </w:p>
    <w:p w14:paraId="0D022C04" w14:textId="77777777" w:rsidR="001F0012" w:rsidRDefault="001F0012" w:rsidP="001F0012">
      <w:pPr>
        <w:jc w:val="both"/>
        <w:rPr>
          <w:b/>
          <w:color w:val="FF00FF"/>
        </w:rPr>
      </w:pPr>
      <w:r>
        <w:rPr>
          <w:b/>
          <w:color w:val="FF00FF"/>
        </w:rPr>
        <w:t>read choice</w:t>
      </w:r>
    </w:p>
    <w:p w14:paraId="275F5E0F" w14:textId="77777777" w:rsidR="001F0012" w:rsidRDefault="001F0012" w:rsidP="001F0012">
      <w:pPr>
        <w:jc w:val="both"/>
        <w:rPr>
          <w:b/>
          <w:color w:val="FF00FF"/>
        </w:rPr>
      </w:pPr>
      <w:r>
        <w:rPr>
          <w:b/>
          <w:color w:val="FF00FF"/>
        </w:rPr>
        <w:t>case $choice in</w:t>
      </w:r>
    </w:p>
    <w:p w14:paraId="10A83FAB" w14:textId="77777777" w:rsidR="001F0012" w:rsidRDefault="001F0012" w:rsidP="001F0012">
      <w:pPr>
        <w:jc w:val="both"/>
        <w:rPr>
          <w:b/>
          <w:color w:val="FF00FF"/>
        </w:rPr>
      </w:pPr>
      <w:r>
        <w:rPr>
          <w:b/>
          <w:color w:val="FF00FF"/>
        </w:rPr>
        <w:t xml:space="preserve">1)      </w:t>
      </w:r>
      <w:proofErr w:type="gramStart"/>
      <w:r>
        <w:rPr>
          <w:b/>
          <w:color w:val="FF00FF"/>
        </w:rPr>
        <w:t>date;;</w:t>
      </w:r>
      <w:proofErr w:type="gramEnd"/>
    </w:p>
    <w:p w14:paraId="219F2AE9" w14:textId="77777777" w:rsidR="001F0012" w:rsidRDefault="001F0012" w:rsidP="001F0012">
      <w:pPr>
        <w:jc w:val="both"/>
        <w:rPr>
          <w:b/>
          <w:color w:val="FF00FF"/>
        </w:rPr>
      </w:pPr>
      <w:r>
        <w:rPr>
          <w:b/>
          <w:color w:val="FF00FF"/>
        </w:rPr>
        <w:t>2)      ls -</w:t>
      </w:r>
      <w:proofErr w:type="gramStart"/>
      <w:r>
        <w:rPr>
          <w:b/>
          <w:color w:val="FF00FF"/>
        </w:rPr>
        <w:t>l;;</w:t>
      </w:r>
      <w:proofErr w:type="gramEnd"/>
    </w:p>
    <w:p w14:paraId="723DF16D" w14:textId="77777777" w:rsidR="001F0012" w:rsidRDefault="001F0012" w:rsidP="001F0012">
      <w:pPr>
        <w:jc w:val="both"/>
        <w:rPr>
          <w:b/>
          <w:color w:val="FF00FF"/>
        </w:rPr>
      </w:pPr>
      <w:r>
        <w:rPr>
          <w:b/>
          <w:color w:val="FF00FF"/>
        </w:rPr>
        <w:t xml:space="preserve">3)      </w:t>
      </w:r>
      <w:proofErr w:type="gramStart"/>
      <w:r>
        <w:rPr>
          <w:b/>
          <w:color w:val="FF00FF"/>
        </w:rPr>
        <w:t>who ;</w:t>
      </w:r>
      <w:proofErr w:type="gramEnd"/>
      <w:r>
        <w:rPr>
          <w:b/>
          <w:color w:val="FF00FF"/>
        </w:rPr>
        <w:t>;</w:t>
      </w:r>
    </w:p>
    <w:p w14:paraId="4D63D90F" w14:textId="77777777" w:rsidR="001F0012" w:rsidRDefault="001F0012" w:rsidP="001F0012">
      <w:pPr>
        <w:jc w:val="both"/>
        <w:rPr>
          <w:b/>
          <w:color w:val="FF00FF"/>
        </w:rPr>
      </w:pPr>
      <w:r>
        <w:rPr>
          <w:b/>
          <w:color w:val="FF00FF"/>
        </w:rPr>
        <w:t xml:space="preserve">4)         </w:t>
      </w:r>
      <w:proofErr w:type="gramStart"/>
      <w:r>
        <w:rPr>
          <w:b/>
          <w:color w:val="FF00FF"/>
        </w:rPr>
        <w:t>pwd ;</w:t>
      </w:r>
      <w:proofErr w:type="gramEnd"/>
      <w:r>
        <w:rPr>
          <w:b/>
          <w:color w:val="FF00FF"/>
        </w:rPr>
        <w:t>;</w:t>
      </w:r>
    </w:p>
    <w:p w14:paraId="0A8AF509" w14:textId="77777777" w:rsidR="001F0012" w:rsidRDefault="001F0012" w:rsidP="001F0012">
      <w:pPr>
        <w:jc w:val="both"/>
        <w:rPr>
          <w:b/>
          <w:color w:val="FF00FF"/>
        </w:rPr>
      </w:pPr>
      <w:r>
        <w:rPr>
          <w:b/>
          <w:color w:val="FF00FF"/>
        </w:rPr>
        <w:t xml:space="preserve">*)      echo wrong </w:t>
      </w:r>
      <w:proofErr w:type="gramStart"/>
      <w:r>
        <w:rPr>
          <w:b/>
          <w:color w:val="FF00FF"/>
        </w:rPr>
        <w:t>choice;;</w:t>
      </w:r>
      <w:proofErr w:type="gramEnd"/>
    </w:p>
    <w:p w14:paraId="0FE712EB" w14:textId="43F37AF0" w:rsidR="001F0012" w:rsidRDefault="00E873D6" w:rsidP="001F0012">
      <w:pPr>
        <w:jc w:val="both"/>
        <w:rPr>
          <w:color w:val="FF00FF"/>
        </w:rPr>
      </w:pPr>
      <w:r>
        <w:rPr>
          <w:noProof/>
        </w:rPr>
        <w:drawing>
          <wp:inline distT="0" distB="0" distL="0" distR="0" wp14:anchorId="11B03786" wp14:editId="0015049E">
            <wp:extent cx="5019675" cy="2705100"/>
            <wp:effectExtent l="0" t="0" r="9525"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rotWithShape="1">
                    <a:blip r:embed="rId26"/>
                    <a:srcRect l="14744" t="8552" r="801" b="10490"/>
                    <a:stretch/>
                  </pic:blipFill>
                  <pic:spPr bwMode="auto">
                    <a:xfrm>
                      <a:off x="0" y="0"/>
                      <a:ext cx="5019675" cy="2705100"/>
                    </a:xfrm>
                    <a:prstGeom prst="rect">
                      <a:avLst/>
                    </a:prstGeom>
                    <a:ln>
                      <a:noFill/>
                    </a:ln>
                    <a:extLst>
                      <a:ext uri="{53640926-AAD7-44D8-BBD7-CCE9431645EC}">
                        <a14:shadowObscured xmlns:a14="http://schemas.microsoft.com/office/drawing/2010/main"/>
                      </a:ext>
                    </a:extLst>
                  </pic:spPr>
                </pic:pic>
              </a:graphicData>
            </a:graphic>
          </wp:inline>
        </w:drawing>
      </w:r>
    </w:p>
    <w:p w14:paraId="6EC02EA3" w14:textId="009186E3" w:rsidR="00ED3303" w:rsidRDefault="00616011" w:rsidP="001F0012">
      <w:pPr>
        <w:jc w:val="both"/>
        <w:rPr>
          <w:color w:val="FF00FF"/>
        </w:rPr>
      </w:pPr>
      <w:r>
        <w:rPr>
          <w:noProof/>
        </w:rPr>
        <w:drawing>
          <wp:inline distT="0" distB="0" distL="0" distR="0" wp14:anchorId="69F07227" wp14:editId="78E28785">
            <wp:extent cx="4629150" cy="2362200"/>
            <wp:effectExtent l="0" t="0" r="0" b="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rotWithShape="1">
                    <a:blip r:embed="rId27"/>
                    <a:srcRect l="22116" t="20809" b="8495"/>
                    <a:stretch/>
                  </pic:blipFill>
                  <pic:spPr bwMode="auto">
                    <a:xfrm>
                      <a:off x="0" y="0"/>
                      <a:ext cx="4629150" cy="2362200"/>
                    </a:xfrm>
                    <a:prstGeom prst="rect">
                      <a:avLst/>
                    </a:prstGeom>
                    <a:ln>
                      <a:noFill/>
                    </a:ln>
                    <a:extLst>
                      <a:ext uri="{53640926-AAD7-44D8-BBD7-CCE9431645EC}">
                        <a14:shadowObscured xmlns:a14="http://schemas.microsoft.com/office/drawing/2010/main"/>
                      </a:ext>
                    </a:extLst>
                  </pic:spPr>
                </pic:pic>
              </a:graphicData>
            </a:graphic>
          </wp:inline>
        </w:drawing>
      </w:r>
    </w:p>
    <w:p w14:paraId="2A61F48A" w14:textId="580CE466" w:rsidR="00CD695A" w:rsidRDefault="00CD695A" w:rsidP="001F0012">
      <w:pPr>
        <w:jc w:val="both"/>
        <w:rPr>
          <w:color w:val="FF00FF"/>
        </w:rPr>
      </w:pPr>
    </w:p>
    <w:p w14:paraId="2ECD8123" w14:textId="77777777" w:rsidR="001F0012" w:rsidRDefault="001F0012" w:rsidP="001F0012">
      <w:pPr>
        <w:jc w:val="both"/>
      </w:pPr>
    </w:p>
    <w:p w14:paraId="1CDFE54C"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FF00FF"/>
          <w:sz w:val="24"/>
          <w:szCs w:val="24"/>
          <w:u w:val="single"/>
        </w:rPr>
        <w:t xml:space="preserve">The for statement: </w:t>
      </w:r>
    </w:p>
    <w:p w14:paraId="546C5652" w14:textId="77777777" w:rsidR="001F0012" w:rsidRDefault="001F0012" w:rsidP="001F0012">
      <w:pPr>
        <w:jc w:val="both"/>
      </w:pPr>
      <w:r>
        <w:rPr>
          <w:b/>
        </w:rPr>
        <w:t xml:space="preserve">The </w:t>
      </w:r>
      <w:proofErr w:type="gramStart"/>
      <w:r>
        <w:rPr>
          <w:b/>
          <w:color w:val="FF00FF"/>
        </w:rPr>
        <w:t>for</w:t>
      </w:r>
      <w:r>
        <w:rPr>
          <w:b/>
        </w:rPr>
        <w:t xml:space="preserve"> loop</w:t>
      </w:r>
      <w:proofErr w:type="gramEnd"/>
      <w:r>
        <w:rPr>
          <w:b/>
        </w:rPr>
        <w:t xml:space="preserve"> notation has the general form: </w:t>
      </w:r>
    </w:p>
    <w:p w14:paraId="5B386D17" w14:textId="77777777" w:rsidR="001F0012" w:rsidRDefault="001F0012" w:rsidP="001F0012">
      <w:pPr>
        <w:jc w:val="both"/>
      </w:pPr>
      <w:r>
        <w:t xml:space="preserve">  </w:t>
      </w:r>
    </w:p>
    <w:p w14:paraId="1EBDFB60" w14:textId="77777777" w:rsidR="001F0012" w:rsidRDefault="001F0012" w:rsidP="001F0012">
      <w:pPr>
        <w:jc w:val="both"/>
      </w:pPr>
      <w:r>
        <w:t xml:space="preserve">   </w:t>
      </w:r>
      <w:r>
        <w:rPr>
          <w:b/>
        </w:rPr>
        <w:t>for</w:t>
      </w:r>
      <w:r>
        <w:t xml:space="preserve"> </w:t>
      </w:r>
      <w:r>
        <w:rPr>
          <w:i/>
        </w:rPr>
        <w:t>var</w:t>
      </w:r>
      <w:r>
        <w:t xml:space="preserve"> </w:t>
      </w:r>
      <w:r>
        <w:rPr>
          <w:b/>
        </w:rPr>
        <w:t>in</w:t>
      </w:r>
      <w:r>
        <w:t xml:space="preserve"> </w:t>
      </w:r>
      <w:r>
        <w:rPr>
          <w:i/>
        </w:rPr>
        <w:t>list-of-words</w:t>
      </w:r>
    </w:p>
    <w:p w14:paraId="79615A8D" w14:textId="77777777" w:rsidR="001F0012" w:rsidRDefault="001F0012" w:rsidP="001F0012">
      <w:pPr>
        <w:jc w:val="both"/>
      </w:pPr>
      <w:r>
        <w:t xml:space="preserve">   </w:t>
      </w:r>
      <w:r>
        <w:rPr>
          <w:b/>
        </w:rPr>
        <w:t xml:space="preserve">do </w:t>
      </w:r>
    </w:p>
    <w:p w14:paraId="26DBDAC5" w14:textId="77777777" w:rsidR="001F0012" w:rsidRDefault="001F0012" w:rsidP="001F0012">
      <w:pPr>
        <w:jc w:val="both"/>
      </w:pPr>
      <w:r>
        <w:t xml:space="preserve">     </w:t>
      </w:r>
      <w:r>
        <w:rPr>
          <w:i/>
        </w:rPr>
        <w:t>commands</w:t>
      </w:r>
    </w:p>
    <w:p w14:paraId="5B6481AB" w14:textId="77777777" w:rsidR="001F0012" w:rsidRDefault="001F0012" w:rsidP="001F0012">
      <w:pPr>
        <w:jc w:val="both"/>
      </w:pPr>
      <w:r>
        <w:t xml:space="preserve">   </w:t>
      </w:r>
      <w:r>
        <w:rPr>
          <w:b/>
        </w:rPr>
        <w:t xml:space="preserve">done </w:t>
      </w:r>
    </w:p>
    <w:p w14:paraId="39CF6F9D" w14:textId="77777777" w:rsidR="001F0012" w:rsidRDefault="001F0012" w:rsidP="001F0012">
      <w:pPr>
        <w:jc w:val="both"/>
      </w:pPr>
      <w:r>
        <w:rPr>
          <w:b/>
        </w:rPr>
        <w:lastRenderedPageBreak/>
        <w:t xml:space="preserve">  </w:t>
      </w:r>
    </w:p>
    <w:p w14:paraId="65F9A27D" w14:textId="77777777" w:rsidR="001F0012" w:rsidRDefault="001F0012" w:rsidP="001F0012">
      <w:pPr>
        <w:jc w:val="both"/>
      </w:pPr>
      <w:r>
        <w:rPr>
          <w:i/>
        </w:rPr>
        <w:t>commands</w:t>
      </w:r>
      <w:r>
        <w:t xml:space="preserve"> is a sequence of one or more commands separated by a newline </w:t>
      </w:r>
      <w:proofErr w:type="gramStart"/>
      <w:r>
        <w:t>or ;</w:t>
      </w:r>
      <w:proofErr w:type="gramEnd"/>
      <w:r>
        <w:t xml:space="preserve"> (semicolon).</w:t>
      </w:r>
    </w:p>
    <w:p w14:paraId="34DB880D" w14:textId="77777777" w:rsidR="001F0012" w:rsidRDefault="001F0012" w:rsidP="001F0012">
      <w:pPr>
        <w:jc w:val="both"/>
      </w:pPr>
      <w:r>
        <w:t xml:space="preserve">The reserved words do and done must be preceded by a newline </w:t>
      </w:r>
      <w:proofErr w:type="gramStart"/>
      <w:r>
        <w:t>or ;</w:t>
      </w:r>
      <w:proofErr w:type="gramEnd"/>
      <w:r>
        <w:t xml:space="preserve"> (semicolon). Small loops can be written on a single line.</w:t>
      </w:r>
    </w:p>
    <w:p w14:paraId="64FF311D" w14:textId="77777777" w:rsidR="001F0012" w:rsidRDefault="001F0012" w:rsidP="001F0012">
      <w:pPr>
        <w:jc w:val="both"/>
      </w:pPr>
      <w:r>
        <w:t xml:space="preserve">  </w:t>
      </w:r>
    </w:p>
    <w:p w14:paraId="2D0C0FEF" w14:textId="77777777" w:rsidR="001F0012" w:rsidRDefault="001F0012" w:rsidP="001F0012">
      <w:pPr>
        <w:jc w:val="both"/>
      </w:pPr>
      <w:r>
        <w:rPr>
          <w:b/>
          <w:color w:val="000080"/>
        </w:rPr>
        <w:t xml:space="preserve">For example: </w:t>
      </w:r>
    </w:p>
    <w:p w14:paraId="42CC1AF7" w14:textId="77777777" w:rsidR="001F0012" w:rsidRDefault="001F0012" w:rsidP="001F0012">
      <w:pPr>
        <w:jc w:val="both"/>
      </w:pPr>
      <w:r>
        <w:t xml:space="preserve">   for </w:t>
      </w:r>
      <w:r>
        <w:rPr>
          <w:i/>
        </w:rPr>
        <w:t xml:space="preserve">var </w:t>
      </w:r>
      <w:r>
        <w:t xml:space="preserve">in </w:t>
      </w:r>
      <w:r>
        <w:rPr>
          <w:i/>
        </w:rPr>
        <w:t>list</w:t>
      </w:r>
      <w:r>
        <w:t xml:space="preserve">; do </w:t>
      </w:r>
      <w:r>
        <w:rPr>
          <w:i/>
        </w:rPr>
        <w:t>commands</w:t>
      </w:r>
      <w:r>
        <w:t>; done</w:t>
      </w:r>
    </w:p>
    <w:p w14:paraId="2B335916" w14:textId="77777777" w:rsidR="001F0012" w:rsidRDefault="001F0012" w:rsidP="001F0012">
      <w:pPr>
        <w:pStyle w:val="Heading1"/>
        <w:spacing w:before="0"/>
        <w:jc w:val="both"/>
        <w:rPr>
          <w:rFonts w:ascii="Times New Roman" w:eastAsia="Times New Roman" w:hAnsi="Times New Roman" w:cs="Times New Roman"/>
          <w:color w:val="000080"/>
          <w:sz w:val="24"/>
          <w:szCs w:val="24"/>
          <w:u w:val="single"/>
        </w:rPr>
      </w:pPr>
    </w:p>
    <w:p w14:paraId="6BED7549" w14:textId="77777777" w:rsidR="001F0012" w:rsidRDefault="001F0012" w:rsidP="001F0012">
      <w:pPr>
        <w:pStyle w:val="Heading1"/>
        <w:spacing w:before="0"/>
        <w:jc w:val="both"/>
        <w:rPr>
          <w:rFonts w:ascii="Times New Roman" w:eastAsia="Times New Roman" w:hAnsi="Times New Roman" w:cs="Times New Roman"/>
          <w:color w:val="000080"/>
          <w:sz w:val="24"/>
          <w:szCs w:val="24"/>
          <w:u w:val="single"/>
        </w:rPr>
      </w:pPr>
    </w:p>
    <w:p w14:paraId="0FB958A0"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000080"/>
          <w:sz w:val="24"/>
          <w:szCs w:val="24"/>
          <w:u w:val="single"/>
        </w:rPr>
        <w:t xml:space="preserve">Examples of using the </w:t>
      </w:r>
      <w:r>
        <w:rPr>
          <w:rFonts w:ascii="Times New Roman" w:eastAsia="Times New Roman" w:hAnsi="Times New Roman" w:cs="Times New Roman"/>
          <w:color w:val="FF00FF"/>
          <w:sz w:val="24"/>
          <w:szCs w:val="24"/>
          <w:u w:val="single"/>
        </w:rPr>
        <w:t>for</w:t>
      </w:r>
      <w:r>
        <w:rPr>
          <w:rFonts w:ascii="Times New Roman" w:eastAsia="Times New Roman" w:hAnsi="Times New Roman" w:cs="Times New Roman"/>
          <w:color w:val="000080"/>
          <w:sz w:val="24"/>
          <w:szCs w:val="24"/>
          <w:u w:val="single"/>
        </w:rPr>
        <w:t xml:space="preserve"> </w:t>
      </w:r>
      <w:proofErr w:type="gramStart"/>
      <w:r>
        <w:rPr>
          <w:rFonts w:ascii="Times New Roman" w:eastAsia="Times New Roman" w:hAnsi="Times New Roman" w:cs="Times New Roman"/>
          <w:color w:val="000080"/>
          <w:sz w:val="24"/>
          <w:szCs w:val="24"/>
          <w:u w:val="single"/>
        </w:rPr>
        <w:t>statement :</w:t>
      </w:r>
      <w:proofErr w:type="gramEnd"/>
      <w:r>
        <w:rPr>
          <w:rFonts w:ascii="Times New Roman" w:eastAsia="Times New Roman" w:hAnsi="Times New Roman" w:cs="Times New Roman"/>
          <w:color w:val="000080"/>
          <w:sz w:val="24"/>
          <w:szCs w:val="24"/>
          <w:u w:val="single"/>
        </w:rPr>
        <w:t xml:space="preserve"> </w:t>
      </w:r>
    </w:p>
    <w:p w14:paraId="5489A334" w14:textId="77777777" w:rsidR="001F0012" w:rsidRDefault="001F0012" w:rsidP="001F0012">
      <w:pPr>
        <w:jc w:val="both"/>
      </w:pPr>
      <w:r>
        <w:t>To take each argument in turn and see if that person is logged onto the system.</w:t>
      </w:r>
    </w:p>
    <w:p w14:paraId="3F46DAC2" w14:textId="77777777" w:rsidR="001F0012" w:rsidRDefault="001F0012" w:rsidP="001F0012">
      <w:pPr>
        <w:jc w:val="both"/>
      </w:pPr>
      <w:r>
        <w:t xml:space="preserve">  </w:t>
      </w:r>
    </w:p>
    <w:p w14:paraId="1C43084A" w14:textId="77777777" w:rsidR="001F0012" w:rsidRDefault="001F0012" w:rsidP="001F0012">
      <w:pPr>
        <w:jc w:val="both"/>
        <w:rPr>
          <w:color w:val="000080"/>
          <w:u w:val="single"/>
        </w:rPr>
      </w:pPr>
      <w:r>
        <w:rPr>
          <w:color w:val="000080"/>
          <w:u w:val="single"/>
        </w:rPr>
        <w:t>Example 7:</w:t>
      </w:r>
    </w:p>
    <w:p w14:paraId="52A1C11E" w14:textId="77777777" w:rsidR="001F0012" w:rsidRDefault="001F0012" w:rsidP="001F0012">
      <w:pPr>
        <w:jc w:val="both"/>
        <w:rPr>
          <w:b/>
          <w:color w:val="FF00FF"/>
        </w:rPr>
      </w:pPr>
      <w:r>
        <w:t xml:space="preserve">   </w:t>
      </w:r>
      <w:r>
        <w:rPr>
          <w:b/>
          <w:color w:val="FF00FF"/>
        </w:rPr>
        <w:t># see if a number of people are logged in</w:t>
      </w:r>
    </w:p>
    <w:p w14:paraId="227A8B9E" w14:textId="77777777" w:rsidR="001F0012" w:rsidRDefault="001F0012" w:rsidP="001F0012">
      <w:pPr>
        <w:jc w:val="both"/>
        <w:rPr>
          <w:b/>
          <w:color w:val="FF00FF"/>
        </w:rPr>
      </w:pPr>
      <w:r>
        <w:rPr>
          <w:b/>
          <w:color w:val="FF00FF"/>
        </w:rPr>
        <w:t xml:space="preserve">   for i in $*</w:t>
      </w:r>
    </w:p>
    <w:p w14:paraId="524AFF91" w14:textId="77777777" w:rsidR="001F0012" w:rsidRDefault="001F0012" w:rsidP="001F0012">
      <w:pPr>
        <w:jc w:val="both"/>
        <w:rPr>
          <w:b/>
          <w:color w:val="FF00FF"/>
        </w:rPr>
      </w:pPr>
      <w:r>
        <w:rPr>
          <w:b/>
          <w:color w:val="FF00FF"/>
        </w:rPr>
        <w:t xml:space="preserve">   do </w:t>
      </w:r>
    </w:p>
    <w:p w14:paraId="223B4F58" w14:textId="77777777" w:rsidR="001F0012" w:rsidRDefault="001F0012" w:rsidP="001F0012">
      <w:pPr>
        <w:jc w:val="both"/>
        <w:rPr>
          <w:b/>
          <w:color w:val="FF00FF"/>
        </w:rPr>
      </w:pPr>
      <w:r>
        <w:rPr>
          <w:b/>
          <w:color w:val="FF00FF"/>
        </w:rPr>
        <w:t xml:space="preserve">     if who | grep -s $i &gt; /dev/null</w:t>
      </w:r>
    </w:p>
    <w:p w14:paraId="585FAB80" w14:textId="77777777" w:rsidR="001F0012" w:rsidRDefault="001F0012" w:rsidP="001F0012">
      <w:pPr>
        <w:jc w:val="both"/>
        <w:rPr>
          <w:b/>
          <w:color w:val="FF00FF"/>
        </w:rPr>
      </w:pPr>
      <w:r>
        <w:rPr>
          <w:b/>
          <w:color w:val="FF00FF"/>
        </w:rPr>
        <w:t xml:space="preserve">     then</w:t>
      </w:r>
    </w:p>
    <w:p w14:paraId="694320BE" w14:textId="77777777" w:rsidR="001F0012" w:rsidRDefault="001F0012" w:rsidP="001F0012">
      <w:pPr>
        <w:jc w:val="both"/>
        <w:rPr>
          <w:b/>
          <w:color w:val="FF00FF"/>
        </w:rPr>
      </w:pPr>
      <w:r>
        <w:rPr>
          <w:b/>
          <w:color w:val="FF00FF"/>
        </w:rPr>
        <w:t xml:space="preserve">       echo $i is logged in</w:t>
      </w:r>
    </w:p>
    <w:p w14:paraId="4F4C11A8" w14:textId="77777777" w:rsidR="001F0012" w:rsidRDefault="001F0012" w:rsidP="001F0012">
      <w:pPr>
        <w:jc w:val="both"/>
        <w:rPr>
          <w:b/>
          <w:color w:val="FF00FF"/>
        </w:rPr>
      </w:pPr>
      <w:r>
        <w:rPr>
          <w:b/>
          <w:color w:val="FF00FF"/>
        </w:rPr>
        <w:t xml:space="preserve">     else</w:t>
      </w:r>
    </w:p>
    <w:p w14:paraId="344E44CE" w14:textId="77777777" w:rsidR="001F0012" w:rsidRDefault="001F0012" w:rsidP="001F0012">
      <w:pPr>
        <w:jc w:val="both"/>
        <w:rPr>
          <w:b/>
          <w:color w:val="FF00FF"/>
        </w:rPr>
      </w:pPr>
      <w:r>
        <w:rPr>
          <w:b/>
          <w:color w:val="FF00FF"/>
        </w:rPr>
        <w:t xml:space="preserve">       echo $i not available</w:t>
      </w:r>
    </w:p>
    <w:p w14:paraId="39B26675" w14:textId="77777777" w:rsidR="001F0012" w:rsidRDefault="001F0012" w:rsidP="001F0012">
      <w:pPr>
        <w:jc w:val="both"/>
        <w:rPr>
          <w:b/>
          <w:color w:val="FF00FF"/>
        </w:rPr>
      </w:pPr>
      <w:r>
        <w:rPr>
          <w:b/>
          <w:color w:val="FF00FF"/>
        </w:rPr>
        <w:t xml:space="preserve">     fi</w:t>
      </w:r>
    </w:p>
    <w:p w14:paraId="0C116542" w14:textId="46EB12D0" w:rsidR="001F0012" w:rsidRDefault="001F0012" w:rsidP="001F0012">
      <w:pPr>
        <w:jc w:val="both"/>
        <w:rPr>
          <w:b/>
          <w:color w:val="FF00FF"/>
        </w:rPr>
      </w:pPr>
      <w:r>
        <w:rPr>
          <w:b/>
          <w:color w:val="FF00FF"/>
        </w:rPr>
        <w:t xml:space="preserve">   done </w:t>
      </w:r>
    </w:p>
    <w:p w14:paraId="433D9EB9" w14:textId="4DAC8592" w:rsidR="009A1AEA" w:rsidRDefault="001124D5" w:rsidP="001F0012">
      <w:pPr>
        <w:jc w:val="both"/>
        <w:rPr>
          <w:b/>
          <w:color w:val="FF00FF"/>
        </w:rPr>
      </w:pPr>
      <w:r>
        <w:rPr>
          <w:noProof/>
        </w:rPr>
        <w:drawing>
          <wp:inline distT="0" distB="0" distL="0" distR="0" wp14:anchorId="7E2A3B64" wp14:editId="7566F188">
            <wp:extent cx="5019675" cy="2667000"/>
            <wp:effectExtent l="0" t="0" r="952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rotWithShape="1">
                    <a:blip r:embed="rId28"/>
                    <a:srcRect l="14583" t="8267" r="961" b="11916"/>
                    <a:stretch/>
                  </pic:blipFill>
                  <pic:spPr bwMode="auto">
                    <a:xfrm>
                      <a:off x="0" y="0"/>
                      <a:ext cx="5019675" cy="2667000"/>
                    </a:xfrm>
                    <a:prstGeom prst="rect">
                      <a:avLst/>
                    </a:prstGeom>
                    <a:ln>
                      <a:noFill/>
                    </a:ln>
                    <a:extLst>
                      <a:ext uri="{53640926-AAD7-44D8-BBD7-CCE9431645EC}">
                        <a14:shadowObscured xmlns:a14="http://schemas.microsoft.com/office/drawing/2010/main"/>
                      </a:ext>
                    </a:extLst>
                  </pic:spPr>
                </pic:pic>
              </a:graphicData>
            </a:graphic>
          </wp:inline>
        </w:drawing>
      </w:r>
    </w:p>
    <w:p w14:paraId="6E8D0E93" w14:textId="2BCAA00E" w:rsidR="00EB7ED7" w:rsidRDefault="00EB7ED7" w:rsidP="001F0012">
      <w:pPr>
        <w:jc w:val="both"/>
        <w:rPr>
          <w:b/>
          <w:color w:val="FF00FF"/>
        </w:rPr>
      </w:pPr>
      <w:r>
        <w:rPr>
          <w:noProof/>
        </w:rPr>
        <w:lastRenderedPageBreak/>
        <w:drawing>
          <wp:inline distT="0" distB="0" distL="0" distR="0" wp14:anchorId="176AFC26" wp14:editId="301625AA">
            <wp:extent cx="4572000" cy="2362200"/>
            <wp:effectExtent l="0" t="0" r="0" b="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rotWithShape="1">
                    <a:blip r:embed="rId29"/>
                    <a:srcRect l="22275" t="20809" r="802" b="8495"/>
                    <a:stretch/>
                  </pic:blipFill>
                  <pic:spPr bwMode="auto">
                    <a:xfrm>
                      <a:off x="0" y="0"/>
                      <a:ext cx="4572000" cy="2362200"/>
                    </a:xfrm>
                    <a:prstGeom prst="rect">
                      <a:avLst/>
                    </a:prstGeom>
                    <a:ln>
                      <a:noFill/>
                    </a:ln>
                    <a:extLst>
                      <a:ext uri="{53640926-AAD7-44D8-BBD7-CCE9431645EC}">
                        <a14:shadowObscured xmlns:a14="http://schemas.microsoft.com/office/drawing/2010/main"/>
                      </a:ext>
                    </a:extLst>
                  </pic:spPr>
                </pic:pic>
              </a:graphicData>
            </a:graphic>
          </wp:inline>
        </w:drawing>
      </w:r>
    </w:p>
    <w:p w14:paraId="2C205674" w14:textId="3265D5A4" w:rsidR="009A1AEA" w:rsidRDefault="009A1AEA" w:rsidP="001F0012">
      <w:pPr>
        <w:jc w:val="both"/>
        <w:rPr>
          <w:b/>
          <w:color w:val="FF00FF"/>
        </w:rPr>
      </w:pPr>
    </w:p>
    <w:p w14:paraId="126644C9" w14:textId="77777777" w:rsidR="001F0012" w:rsidRDefault="001F0012" w:rsidP="001F0012">
      <w:pPr>
        <w:pBdr>
          <w:top w:val="nil"/>
          <w:left w:val="nil"/>
          <w:bottom w:val="nil"/>
          <w:right w:val="nil"/>
          <w:between w:val="nil"/>
        </w:pBdr>
        <w:jc w:val="both"/>
        <w:rPr>
          <w:color w:val="000000"/>
        </w:rPr>
      </w:pPr>
      <w:r>
        <w:rPr>
          <w:color w:val="000000"/>
        </w:rPr>
        <w:t xml:space="preserve">For each username given as an argument an </w:t>
      </w:r>
      <w:hyperlink r:id="rId30">
        <w:r>
          <w:rPr>
            <w:color w:val="0000FF"/>
            <w:u w:val="single"/>
          </w:rPr>
          <w:t>if statement</w:t>
        </w:r>
      </w:hyperlink>
      <w:r>
        <w:rPr>
          <w:color w:val="000000"/>
        </w:rPr>
        <w:t xml:space="preserve"> is used to test if that person is logged on and an appropriate message is then displayed.</w:t>
      </w:r>
    </w:p>
    <w:p w14:paraId="78698225" w14:textId="77777777" w:rsidR="001F0012" w:rsidRDefault="001F0012" w:rsidP="001F0012">
      <w:pPr>
        <w:jc w:val="both"/>
      </w:pPr>
      <w:r>
        <w:t xml:space="preserve">  </w:t>
      </w:r>
    </w:p>
    <w:p w14:paraId="02B2CF50"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FF00FF"/>
          <w:sz w:val="24"/>
          <w:szCs w:val="24"/>
          <w:u w:val="single"/>
        </w:rPr>
        <w:t xml:space="preserve">The </w:t>
      </w:r>
      <w:r>
        <w:rPr>
          <w:rFonts w:ascii="Times New Roman" w:eastAsia="Times New Roman" w:hAnsi="Times New Roman" w:cs="Times New Roman"/>
          <w:color w:val="008080"/>
          <w:sz w:val="24"/>
          <w:szCs w:val="24"/>
          <w:u w:val="single"/>
        </w:rPr>
        <w:t>while</w:t>
      </w:r>
      <w:r>
        <w:rPr>
          <w:rFonts w:ascii="Times New Roman" w:eastAsia="Times New Roman" w:hAnsi="Times New Roman" w:cs="Times New Roman"/>
          <w:color w:val="FF00FF"/>
          <w:sz w:val="24"/>
          <w:szCs w:val="24"/>
          <w:u w:val="single"/>
        </w:rPr>
        <w:t xml:space="preserve"> and </w:t>
      </w:r>
      <w:r>
        <w:rPr>
          <w:rFonts w:ascii="Times New Roman" w:eastAsia="Times New Roman" w:hAnsi="Times New Roman" w:cs="Times New Roman"/>
          <w:color w:val="008080"/>
          <w:sz w:val="24"/>
          <w:szCs w:val="24"/>
          <w:u w:val="single"/>
        </w:rPr>
        <w:t>until</w:t>
      </w:r>
      <w:r>
        <w:rPr>
          <w:rFonts w:ascii="Times New Roman" w:eastAsia="Times New Roman" w:hAnsi="Times New Roman" w:cs="Times New Roman"/>
          <w:color w:val="FF00FF"/>
          <w:sz w:val="24"/>
          <w:szCs w:val="24"/>
          <w:u w:val="single"/>
        </w:rPr>
        <w:t xml:space="preserve"> statements: </w:t>
      </w:r>
    </w:p>
    <w:p w14:paraId="20C7EBEF" w14:textId="77777777" w:rsidR="001F0012" w:rsidRDefault="001F0012" w:rsidP="001F0012">
      <w:pPr>
        <w:pBdr>
          <w:top w:val="nil"/>
          <w:left w:val="nil"/>
          <w:bottom w:val="nil"/>
          <w:right w:val="nil"/>
          <w:between w:val="nil"/>
        </w:pBdr>
        <w:jc w:val="both"/>
        <w:rPr>
          <w:color w:val="000000"/>
        </w:rPr>
      </w:pPr>
      <w:r>
        <w:rPr>
          <w:b/>
          <w:color w:val="FF00FF"/>
        </w:rPr>
        <w:t xml:space="preserve">The while statement has the general form: </w:t>
      </w:r>
    </w:p>
    <w:p w14:paraId="30B2E853"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   </w:t>
      </w:r>
      <w:r>
        <w:rPr>
          <w:b/>
          <w:color w:val="000000"/>
        </w:rPr>
        <w:t>while</w:t>
      </w:r>
      <w:r>
        <w:rPr>
          <w:color w:val="000000"/>
        </w:rPr>
        <w:t xml:space="preserve"> </w:t>
      </w:r>
      <w:r>
        <w:rPr>
          <w:i/>
          <w:color w:val="000000"/>
        </w:rPr>
        <w:t>command-list1</w:t>
      </w:r>
    </w:p>
    <w:p w14:paraId="5A8780FB"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color w:val="000000"/>
        </w:rPr>
        <w:t xml:space="preserve">   </w:t>
      </w:r>
      <w:r>
        <w:rPr>
          <w:b/>
          <w:color w:val="000000"/>
        </w:rPr>
        <w:t>do</w:t>
      </w:r>
    </w:p>
    <w:p w14:paraId="1B6C0C4E"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     </w:t>
      </w:r>
      <w:r>
        <w:rPr>
          <w:i/>
          <w:color w:val="000000"/>
        </w:rPr>
        <w:t>command-list2</w:t>
      </w:r>
    </w:p>
    <w:p w14:paraId="1B20CE20"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color w:val="000000"/>
        </w:rPr>
        <w:t xml:space="preserve">   </w:t>
      </w:r>
      <w:r>
        <w:rPr>
          <w:b/>
          <w:color w:val="000000"/>
        </w:rPr>
        <w:t xml:space="preserve">done </w:t>
      </w:r>
    </w:p>
    <w:p w14:paraId="54906788" w14:textId="77777777" w:rsidR="001F0012" w:rsidRDefault="001F0012" w:rsidP="001F0012">
      <w:pPr>
        <w:pBdr>
          <w:top w:val="nil"/>
          <w:left w:val="nil"/>
          <w:bottom w:val="nil"/>
          <w:right w:val="nil"/>
          <w:between w:val="nil"/>
        </w:pBdr>
        <w:jc w:val="both"/>
        <w:rPr>
          <w:color w:val="000000"/>
        </w:rPr>
      </w:pPr>
    </w:p>
    <w:p w14:paraId="42E0B84E" w14:textId="77777777" w:rsidR="001F0012" w:rsidRDefault="001F0012" w:rsidP="001F0012">
      <w:pPr>
        <w:pBdr>
          <w:top w:val="nil"/>
          <w:left w:val="nil"/>
          <w:bottom w:val="nil"/>
          <w:right w:val="nil"/>
          <w:between w:val="nil"/>
        </w:pBdr>
        <w:jc w:val="both"/>
        <w:rPr>
          <w:color w:val="000000"/>
        </w:rPr>
      </w:pPr>
      <w:r>
        <w:rPr>
          <w:color w:val="000000"/>
        </w:rPr>
        <w:t xml:space="preserve">The commands in </w:t>
      </w:r>
      <w:r>
        <w:rPr>
          <w:i/>
          <w:color w:val="000000"/>
        </w:rPr>
        <w:t>command-list1</w:t>
      </w:r>
      <w:r>
        <w:rPr>
          <w:color w:val="000000"/>
        </w:rPr>
        <w:t xml:space="preserve"> are executed; and if the exit status of the last command in that list is 0 (zero),</w:t>
      </w:r>
    </w:p>
    <w:p w14:paraId="420B5164" w14:textId="77777777" w:rsidR="001F0012" w:rsidRDefault="001F0012" w:rsidP="001F0012">
      <w:pPr>
        <w:pBdr>
          <w:top w:val="nil"/>
          <w:left w:val="nil"/>
          <w:bottom w:val="nil"/>
          <w:right w:val="nil"/>
          <w:between w:val="nil"/>
        </w:pBdr>
        <w:jc w:val="both"/>
        <w:rPr>
          <w:color w:val="000000"/>
        </w:rPr>
      </w:pPr>
      <w:r>
        <w:rPr>
          <w:color w:val="000000"/>
        </w:rPr>
        <w:t xml:space="preserve">the commands in </w:t>
      </w:r>
      <w:r>
        <w:rPr>
          <w:i/>
          <w:color w:val="000000"/>
        </w:rPr>
        <w:t>command-list2</w:t>
      </w:r>
      <w:r>
        <w:rPr>
          <w:color w:val="000000"/>
        </w:rPr>
        <w:t xml:space="preserve"> are executed.</w:t>
      </w:r>
    </w:p>
    <w:p w14:paraId="473E46FD" w14:textId="77777777" w:rsidR="001F0012" w:rsidRDefault="001F0012" w:rsidP="001F0012">
      <w:pPr>
        <w:pBdr>
          <w:top w:val="nil"/>
          <w:left w:val="nil"/>
          <w:bottom w:val="nil"/>
          <w:right w:val="nil"/>
          <w:between w:val="nil"/>
        </w:pBdr>
        <w:jc w:val="both"/>
        <w:rPr>
          <w:color w:val="000000"/>
        </w:rPr>
      </w:pPr>
      <w:r>
        <w:rPr>
          <w:color w:val="000000"/>
        </w:rPr>
        <w:t xml:space="preserve">The sequence is repeated as long as the exit status of </w:t>
      </w:r>
      <w:r>
        <w:rPr>
          <w:i/>
          <w:color w:val="000000"/>
        </w:rPr>
        <w:t>command-list1</w:t>
      </w:r>
      <w:r>
        <w:rPr>
          <w:color w:val="000000"/>
        </w:rPr>
        <w:t xml:space="preserve"> is 0 (zero).</w:t>
      </w:r>
    </w:p>
    <w:p w14:paraId="3B3633B3" w14:textId="77777777" w:rsidR="001F0012" w:rsidRDefault="001F0012" w:rsidP="001F0012">
      <w:pPr>
        <w:pBdr>
          <w:top w:val="nil"/>
          <w:left w:val="nil"/>
          <w:bottom w:val="nil"/>
          <w:right w:val="nil"/>
          <w:between w:val="nil"/>
        </w:pBdr>
        <w:jc w:val="both"/>
        <w:rPr>
          <w:color w:val="000000"/>
        </w:rPr>
      </w:pPr>
    </w:p>
    <w:p w14:paraId="296A2110" w14:textId="77777777" w:rsidR="001F0012" w:rsidRDefault="001F0012" w:rsidP="001F0012">
      <w:pPr>
        <w:jc w:val="both"/>
      </w:pPr>
      <w:r>
        <w:rPr>
          <w:b/>
          <w:color w:val="FF00FF"/>
        </w:rPr>
        <w:t xml:space="preserve">The </w:t>
      </w:r>
      <w:r>
        <w:rPr>
          <w:b/>
          <w:color w:val="008000"/>
        </w:rPr>
        <w:t>until</w:t>
      </w:r>
      <w:r>
        <w:rPr>
          <w:b/>
          <w:color w:val="000080"/>
        </w:rPr>
        <w:t xml:space="preserve"> </w:t>
      </w:r>
      <w:r>
        <w:rPr>
          <w:b/>
          <w:color w:val="FF00FF"/>
        </w:rPr>
        <w:t xml:space="preserve">statement has the general form: </w:t>
      </w:r>
    </w:p>
    <w:p w14:paraId="67831DC7"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   </w:t>
      </w:r>
      <w:r>
        <w:rPr>
          <w:b/>
          <w:color w:val="000000"/>
        </w:rPr>
        <w:t>until</w:t>
      </w:r>
      <w:r>
        <w:rPr>
          <w:color w:val="000000"/>
        </w:rPr>
        <w:t xml:space="preserve"> </w:t>
      </w:r>
      <w:r>
        <w:rPr>
          <w:i/>
          <w:color w:val="000000"/>
        </w:rPr>
        <w:t>command-list1</w:t>
      </w:r>
    </w:p>
    <w:p w14:paraId="2C1A59A0"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color w:val="000000"/>
        </w:rPr>
        <w:t xml:space="preserve">   </w:t>
      </w:r>
      <w:r>
        <w:rPr>
          <w:b/>
          <w:color w:val="000000"/>
        </w:rPr>
        <w:t>do</w:t>
      </w:r>
    </w:p>
    <w:p w14:paraId="09ED0C0C"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     </w:t>
      </w:r>
      <w:r>
        <w:rPr>
          <w:i/>
          <w:color w:val="000000"/>
        </w:rPr>
        <w:t>command-list2</w:t>
      </w:r>
    </w:p>
    <w:p w14:paraId="65F3CF52"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rPr>
      </w:pPr>
      <w:r>
        <w:rPr>
          <w:color w:val="000000"/>
        </w:rPr>
        <w:t xml:space="preserve">   </w:t>
      </w:r>
      <w:r>
        <w:rPr>
          <w:b/>
          <w:color w:val="000000"/>
        </w:rPr>
        <w:t>done</w:t>
      </w:r>
    </w:p>
    <w:p w14:paraId="55656803"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This is identical in function to the </w:t>
      </w:r>
      <w:r>
        <w:rPr>
          <w:b/>
          <w:color w:val="000000"/>
        </w:rPr>
        <w:t>while</w:t>
      </w:r>
      <w:r>
        <w:rPr>
          <w:color w:val="000000"/>
        </w:rPr>
        <w:t xml:space="preserve"> command except that the loop is executed as long as the exit status of </w:t>
      </w:r>
    </w:p>
    <w:p w14:paraId="2E541228" w14:textId="77777777" w:rsidR="001F0012" w:rsidRDefault="001F0012" w:rsidP="001F001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i/>
          <w:color w:val="000000"/>
        </w:rPr>
        <w:t>command-list1</w:t>
      </w:r>
      <w:r>
        <w:rPr>
          <w:color w:val="000000"/>
        </w:rPr>
        <w:t xml:space="preserve"> is non-zero.</w:t>
      </w:r>
    </w:p>
    <w:p w14:paraId="6A4964EA" w14:textId="77777777" w:rsidR="001F0012" w:rsidRDefault="001F0012" w:rsidP="001F0012">
      <w:pPr>
        <w:jc w:val="both"/>
      </w:pPr>
      <w:r>
        <w:t xml:space="preserve">  </w:t>
      </w:r>
    </w:p>
    <w:p w14:paraId="1CB163CA" w14:textId="77777777" w:rsidR="001F0012" w:rsidRDefault="001F0012" w:rsidP="001F0012">
      <w:pPr>
        <w:jc w:val="both"/>
      </w:pPr>
      <w:r>
        <w:t xml:space="preserve">The exit status of a while/until command is the exit status of the last command executed in </w:t>
      </w:r>
      <w:r>
        <w:rPr>
          <w:i/>
        </w:rPr>
        <w:t>command-list2</w:t>
      </w:r>
      <w:r>
        <w:t>. If no such command list is executed, a while/until has an exit status of 0 (zero).</w:t>
      </w:r>
    </w:p>
    <w:p w14:paraId="5C4DFCBF" w14:textId="77777777" w:rsidR="001F0012" w:rsidRDefault="001F0012" w:rsidP="001F0012">
      <w:pPr>
        <w:pStyle w:val="Heading1"/>
        <w:spacing w:before="0"/>
        <w:jc w:val="both"/>
        <w:rPr>
          <w:rFonts w:ascii="Times New Roman" w:eastAsia="Times New Roman" w:hAnsi="Times New Roman" w:cs="Times New Roman"/>
          <w:color w:val="FF00FF"/>
          <w:sz w:val="24"/>
          <w:szCs w:val="24"/>
          <w:u w:val="single"/>
        </w:rPr>
      </w:pPr>
    </w:p>
    <w:p w14:paraId="36E6065A"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FF00FF"/>
          <w:sz w:val="24"/>
          <w:szCs w:val="24"/>
          <w:u w:val="single"/>
        </w:rPr>
        <w:t xml:space="preserve">The </w:t>
      </w:r>
      <w:r>
        <w:rPr>
          <w:rFonts w:ascii="Times New Roman" w:eastAsia="Times New Roman" w:hAnsi="Times New Roman" w:cs="Times New Roman"/>
          <w:color w:val="008000"/>
          <w:sz w:val="24"/>
          <w:szCs w:val="24"/>
          <w:u w:val="single"/>
        </w:rPr>
        <w:t>break</w:t>
      </w:r>
      <w:r>
        <w:rPr>
          <w:rFonts w:ascii="Times New Roman" w:eastAsia="Times New Roman" w:hAnsi="Times New Roman" w:cs="Times New Roman"/>
          <w:color w:val="FF00FF"/>
          <w:sz w:val="24"/>
          <w:szCs w:val="24"/>
          <w:u w:val="single"/>
        </w:rPr>
        <w:t xml:space="preserve"> and </w:t>
      </w:r>
      <w:r>
        <w:rPr>
          <w:rFonts w:ascii="Times New Roman" w:eastAsia="Times New Roman" w:hAnsi="Times New Roman" w:cs="Times New Roman"/>
          <w:color w:val="008000"/>
          <w:sz w:val="24"/>
          <w:szCs w:val="24"/>
          <w:u w:val="single"/>
        </w:rPr>
        <w:t>continue</w:t>
      </w:r>
      <w:r>
        <w:rPr>
          <w:rFonts w:ascii="Times New Roman" w:eastAsia="Times New Roman" w:hAnsi="Times New Roman" w:cs="Times New Roman"/>
          <w:color w:val="FF00FF"/>
          <w:sz w:val="24"/>
          <w:szCs w:val="24"/>
          <w:u w:val="single"/>
        </w:rPr>
        <w:t xml:space="preserve"> statements: </w:t>
      </w:r>
    </w:p>
    <w:p w14:paraId="318E71CE" w14:textId="77777777" w:rsidR="001F0012" w:rsidRDefault="001F0012" w:rsidP="001F0012">
      <w:pPr>
        <w:jc w:val="both"/>
      </w:pPr>
      <w:r>
        <w:t>It is often necessary to handle exception conditions within loops. The statements break and continue are used for this.</w:t>
      </w:r>
    </w:p>
    <w:p w14:paraId="40B0ADC6" w14:textId="77777777" w:rsidR="001F0012" w:rsidRDefault="001F0012" w:rsidP="001F0012">
      <w:pPr>
        <w:jc w:val="both"/>
      </w:pPr>
      <w:r>
        <w:t xml:space="preserve">  </w:t>
      </w:r>
    </w:p>
    <w:p w14:paraId="550758C6" w14:textId="77777777" w:rsidR="001F0012" w:rsidRDefault="001F0012" w:rsidP="001F0012">
      <w:pPr>
        <w:jc w:val="both"/>
      </w:pPr>
      <w:r>
        <w:lastRenderedPageBreak/>
        <w:t>The break command terminates the execution of the innermost enclosing loop, causing execution to resume after the nearest done statement.</w:t>
      </w:r>
    </w:p>
    <w:p w14:paraId="15E58796" w14:textId="77777777" w:rsidR="001F0012" w:rsidRDefault="001F0012" w:rsidP="001F0012">
      <w:pPr>
        <w:jc w:val="both"/>
      </w:pPr>
      <w:r>
        <w:t xml:space="preserve">  </w:t>
      </w:r>
    </w:p>
    <w:p w14:paraId="218F4F4C" w14:textId="77777777" w:rsidR="001F0012" w:rsidRDefault="001F0012" w:rsidP="001F0012">
      <w:pPr>
        <w:jc w:val="both"/>
      </w:pPr>
      <w:r>
        <w:t xml:space="preserve">To exit from </w:t>
      </w:r>
      <w:r>
        <w:rPr>
          <w:i/>
        </w:rPr>
        <w:t>n</w:t>
      </w:r>
      <w:r>
        <w:t xml:space="preserve"> levels, use the command:</w:t>
      </w:r>
    </w:p>
    <w:p w14:paraId="11E1ED3B" w14:textId="77777777" w:rsidR="001F0012" w:rsidRDefault="001F0012" w:rsidP="001F0012">
      <w:pPr>
        <w:jc w:val="both"/>
      </w:pPr>
      <w:r>
        <w:t xml:space="preserve">   </w:t>
      </w:r>
      <w:r>
        <w:rPr>
          <w:b/>
          <w:color w:val="008000"/>
        </w:rPr>
        <w:t xml:space="preserve">break </w:t>
      </w:r>
      <w:r>
        <w:rPr>
          <w:b/>
          <w:i/>
          <w:color w:val="008000"/>
        </w:rPr>
        <w:t xml:space="preserve">n </w:t>
      </w:r>
    </w:p>
    <w:p w14:paraId="2356A303" w14:textId="77777777" w:rsidR="001F0012" w:rsidRDefault="001F0012" w:rsidP="001F0012">
      <w:pPr>
        <w:jc w:val="both"/>
      </w:pPr>
      <w:r>
        <w:t xml:space="preserve">  </w:t>
      </w:r>
    </w:p>
    <w:p w14:paraId="4DB874DE" w14:textId="77777777" w:rsidR="001F0012" w:rsidRDefault="001F0012" w:rsidP="001F0012">
      <w:pPr>
        <w:jc w:val="both"/>
      </w:pPr>
      <w:r>
        <w:t xml:space="preserve">This will cause execution to resume after the done </w:t>
      </w:r>
      <w:r>
        <w:rPr>
          <w:i/>
        </w:rPr>
        <w:t>n</w:t>
      </w:r>
      <w:r>
        <w:t xml:space="preserve"> levels up.</w:t>
      </w:r>
    </w:p>
    <w:p w14:paraId="38684D21" w14:textId="77777777" w:rsidR="001F0012" w:rsidRDefault="001F0012" w:rsidP="001F0012">
      <w:pPr>
        <w:jc w:val="both"/>
      </w:pPr>
      <w:r>
        <w:t xml:space="preserve">  </w:t>
      </w:r>
    </w:p>
    <w:p w14:paraId="1463B4B9" w14:textId="77777777" w:rsidR="001F0012" w:rsidRDefault="001F0012" w:rsidP="001F0012">
      <w:pPr>
        <w:jc w:val="both"/>
      </w:pPr>
      <w:r>
        <w:t xml:space="preserve">The </w:t>
      </w:r>
      <w:r>
        <w:rPr>
          <w:b/>
          <w:color w:val="008000"/>
        </w:rPr>
        <w:t>continue</w:t>
      </w:r>
      <w:r>
        <w:t xml:space="preserve"> command causes execution to resume at the while, until or for statement which begins the loop containing the continue command.</w:t>
      </w:r>
    </w:p>
    <w:p w14:paraId="5018C67E" w14:textId="77777777" w:rsidR="001F0012" w:rsidRDefault="001F0012" w:rsidP="001F0012">
      <w:pPr>
        <w:jc w:val="both"/>
      </w:pPr>
      <w:r>
        <w:t xml:space="preserve">  </w:t>
      </w:r>
    </w:p>
    <w:p w14:paraId="6183ACD5" w14:textId="77777777" w:rsidR="001F0012" w:rsidRDefault="001F0012" w:rsidP="001F0012">
      <w:pPr>
        <w:jc w:val="both"/>
      </w:pPr>
      <w:r>
        <w:t xml:space="preserve">You can also specify an argument </w:t>
      </w:r>
      <w:r>
        <w:rPr>
          <w:i/>
        </w:rPr>
        <w:t>n|FR</w:t>
      </w:r>
      <w:r>
        <w:t xml:space="preserve"> to continue which will cause execution to continue at the </w:t>
      </w:r>
      <w:r>
        <w:rPr>
          <w:i/>
        </w:rPr>
        <w:t>n|FR</w:t>
      </w:r>
      <w:r>
        <w:t>th enclosing loop up.</w:t>
      </w:r>
    </w:p>
    <w:p w14:paraId="138A5826" w14:textId="77777777" w:rsidR="001F0012" w:rsidRDefault="001F0012" w:rsidP="001F0012">
      <w:pPr>
        <w:jc w:val="both"/>
      </w:pPr>
    </w:p>
    <w:p w14:paraId="3D646B71"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000080"/>
          <w:sz w:val="24"/>
          <w:szCs w:val="24"/>
          <w:u w:val="single"/>
        </w:rPr>
        <w:t xml:space="preserve">Example of using the </w:t>
      </w:r>
      <w:r>
        <w:rPr>
          <w:rFonts w:ascii="Times New Roman" w:eastAsia="Times New Roman" w:hAnsi="Times New Roman" w:cs="Times New Roman"/>
          <w:color w:val="FF00FF"/>
          <w:sz w:val="24"/>
          <w:szCs w:val="24"/>
          <w:u w:val="single"/>
        </w:rPr>
        <w:t>break</w:t>
      </w:r>
      <w:r>
        <w:rPr>
          <w:rFonts w:ascii="Times New Roman" w:eastAsia="Times New Roman" w:hAnsi="Times New Roman" w:cs="Times New Roman"/>
          <w:color w:val="000080"/>
          <w:sz w:val="24"/>
          <w:szCs w:val="24"/>
          <w:u w:val="single"/>
        </w:rPr>
        <w:t xml:space="preserve"> and </w:t>
      </w:r>
      <w:r>
        <w:rPr>
          <w:rFonts w:ascii="Times New Roman" w:eastAsia="Times New Roman" w:hAnsi="Times New Roman" w:cs="Times New Roman"/>
          <w:color w:val="FF00FF"/>
          <w:sz w:val="24"/>
          <w:szCs w:val="24"/>
          <w:u w:val="single"/>
        </w:rPr>
        <w:t>continue</w:t>
      </w:r>
      <w:r>
        <w:rPr>
          <w:rFonts w:ascii="Times New Roman" w:eastAsia="Times New Roman" w:hAnsi="Times New Roman" w:cs="Times New Roman"/>
          <w:color w:val="000080"/>
          <w:sz w:val="24"/>
          <w:szCs w:val="24"/>
          <w:u w:val="single"/>
        </w:rPr>
        <w:t xml:space="preserve"> statements </w:t>
      </w:r>
    </w:p>
    <w:p w14:paraId="507AAC63" w14:textId="77777777" w:rsidR="001F0012" w:rsidRDefault="001F0012" w:rsidP="001F0012">
      <w:pPr>
        <w:jc w:val="both"/>
        <w:rPr>
          <w:color w:val="000080"/>
          <w:u w:val="single"/>
        </w:rPr>
      </w:pPr>
    </w:p>
    <w:p w14:paraId="0D341FBE" w14:textId="77777777" w:rsidR="001F0012" w:rsidRDefault="001F0012" w:rsidP="001F0012">
      <w:pPr>
        <w:jc w:val="both"/>
      </w:pPr>
      <w:r>
        <w:rPr>
          <w:color w:val="000080"/>
          <w:u w:val="single"/>
        </w:rPr>
        <w:t>Example 8:</w:t>
      </w:r>
    </w:p>
    <w:p w14:paraId="23B28455" w14:textId="77777777" w:rsidR="001F0012" w:rsidRDefault="001F0012" w:rsidP="001F0012">
      <w:pPr>
        <w:jc w:val="both"/>
      </w:pPr>
    </w:p>
    <w:p w14:paraId="128B6F39" w14:textId="77777777" w:rsidR="001F0012" w:rsidRDefault="001F0012" w:rsidP="001F0012">
      <w:pPr>
        <w:jc w:val="both"/>
        <w:rPr>
          <w:color w:val="FF00FF"/>
        </w:rPr>
      </w:pPr>
      <w:r>
        <w:t xml:space="preserve">   </w:t>
      </w:r>
      <w:r>
        <w:rPr>
          <w:color w:val="FF00FF"/>
        </w:rPr>
        <w:t>while echo "Please enter command"</w:t>
      </w:r>
    </w:p>
    <w:p w14:paraId="0A3695FB" w14:textId="77777777" w:rsidR="001F0012" w:rsidRDefault="001F0012" w:rsidP="001F0012">
      <w:pPr>
        <w:jc w:val="both"/>
        <w:rPr>
          <w:color w:val="FF00FF"/>
        </w:rPr>
      </w:pPr>
      <w:r>
        <w:rPr>
          <w:color w:val="FF00FF"/>
        </w:rPr>
        <w:t xml:space="preserve">   read response</w:t>
      </w:r>
    </w:p>
    <w:p w14:paraId="6B248178" w14:textId="77777777" w:rsidR="001F0012" w:rsidRDefault="001F0012" w:rsidP="001F0012">
      <w:pPr>
        <w:jc w:val="both"/>
        <w:rPr>
          <w:color w:val="FF00FF"/>
        </w:rPr>
      </w:pPr>
      <w:r>
        <w:rPr>
          <w:color w:val="FF00FF"/>
        </w:rPr>
        <w:t xml:space="preserve">   do </w:t>
      </w:r>
    </w:p>
    <w:p w14:paraId="7287B6C7" w14:textId="77777777" w:rsidR="001F0012" w:rsidRDefault="001F0012" w:rsidP="001F0012">
      <w:pPr>
        <w:jc w:val="both"/>
        <w:rPr>
          <w:color w:val="FF00FF"/>
        </w:rPr>
      </w:pPr>
      <w:r>
        <w:rPr>
          <w:color w:val="FF00FF"/>
        </w:rPr>
        <w:t xml:space="preserve">     case "$response" in</w:t>
      </w:r>
    </w:p>
    <w:p w14:paraId="5B7BD692" w14:textId="77777777" w:rsidR="001F0012" w:rsidRDefault="001F0012" w:rsidP="001F0012">
      <w:pPr>
        <w:jc w:val="both"/>
        <w:rPr>
          <w:color w:val="FF00FF"/>
        </w:rPr>
      </w:pPr>
      <w:r>
        <w:rPr>
          <w:color w:val="FF00FF"/>
        </w:rPr>
        <w:t xml:space="preserve">     'done') break           # no more commands</w:t>
      </w:r>
    </w:p>
    <w:p w14:paraId="38E376A2" w14:textId="77777777" w:rsidR="001F0012" w:rsidRDefault="001F0012" w:rsidP="001F0012">
      <w:pPr>
        <w:jc w:val="both"/>
        <w:rPr>
          <w:color w:val="FF00FF"/>
        </w:rPr>
      </w:pPr>
      <w:r>
        <w:rPr>
          <w:color w:val="FF00FF"/>
        </w:rPr>
        <w:t xml:space="preserve">                       ;;</w:t>
      </w:r>
    </w:p>
    <w:p w14:paraId="094AE54B" w14:textId="77777777" w:rsidR="001F0012" w:rsidRDefault="001F0012" w:rsidP="001F0012">
      <w:pPr>
        <w:jc w:val="both"/>
        <w:rPr>
          <w:color w:val="FF00FF"/>
        </w:rPr>
      </w:pPr>
      <w:r>
        <w:rPr>
          <w:color w:val="FF00FF"/>
        </w:rPr>
        <w:t xml:space="preserve">     "")     continue        # null command</w:t>
      </w:r>
    </w:p>
    <w:p w14:paraId="194B29D1" w14:textId="77777777" w:rsidR="001F0012" w:rsidRDefault="001F0012" w:rsidP="001F0012">
      <w:pPr>
        <w:jc w:val="both"/>
        <w:rPr>
          <w:color w:val="FF00FF"/>
        </w:rPr>
      </w:pPr>
      <w:r>
        <w:rPr>
          <w:color w:val="FF00FF"/>
        </w:rPr>
        <w:t xml:space="preserve">                       ;;</w:t>
      </w:r>
    </w:p>
    <w:p w14:paraId="738FF9E9" w14:textId="77777777" w:rsidR="001F0012" w:rsidRDefault="001F0012" w:rsidP="001F0012">
      <w:pPr>
        <w:jc w:val="both"/>
        <w:rPr>
          <w:color w:val="FF00FF"/>
        </w:rPr>
      </w:pPr>
      <w:r>
        <w:rPr>
          <w:color w:val="FF00FF"/>
        </w:rPr>
        <w:t xml:space="preserve">     *)      eval $</w:t>
      </w:r>
      <w:proofErr w:type="gramStart"/>
      <w:r>
        <w:rPr>
          <w:color w:val="FF00FF"/>
        </w:rPr>
        <w:t>response  #</w:t>
      </w:r>
      <w:proofErr w:type="gramEnd"/>
      <w:r>
        <w:rPr>
          <w:color w:val="FF00FF"/>
        </w:rPr>
        <w:t xml:space="preserve"> do the command</w:t>
      </w:r>
    </w:p>
    <w:p w14:paraId="75734851" w14:textId="77777777" w:rsidR="001F0012" w:rsidRDefault="001F0012" w:rsidP="001F0012">
      <w:pPr>
        <w:jc w:val="both"/>
        <w:rPr>
          <w:color w:val="FF00FF"/>
        </w:rPr>
      </w:pPr>
      <w:r>
        <w:rPr>
          <w:color w:val="FF00FF"/>
        </w:rPr>
        <w:t xml:space="preserve">                       ;;</w:t>
      </w:r>
    </w:p>
    <w:p w14:paraId="62AA422F" w14:textId="77777777" w:rsidR="001F0012" w:rsidRDefault="001F0012" w:rsidP="001F0012">
      <w:pPr>
        <w:jc w:val="both"/>
        <w:rPr>
          <w:color w:val="FF00FF"/>
        </w:rPr>
      </w:pPr>
      <w:r>
        <w:rPr>
          <w:color w:val="FF00FF"/>
        </w:rPr>
        <w:t xml:space="preserve">     esac </w:t>
      </w:r>
    </w:p>
    <w:p w14:paraId="38BA0188" w14:textId="77777777" w:rsidR="001F0012" w:rsidRDefault="001F0012" w:rsidP="001F0012">
      <w:pPr>
        <w:jc w:val="both"/>
        <w:rPr>
          <w:color w:val="FF00FF"/>
        </w:rPr>
      </w:pPr>
      <w:r>
        <w:rPr>
          <w:color w:val="FF00FF"/>
        </w:rPr>
        <w:t xml:space="preserve">   done </w:t>
      </w:r>
    </w:p>
    <w:p w14:paraId="52D98CEE" w14:textId="3924AB58" w:rsidR="001F0012" w:rsidRDefault="001F0012" w:rsidP="001F0012">
      <w:pPr>
        <w:jc w:val="both"/>
      </w:pPr>
      <w:r>
        <w:t xml:space="preserve">  </w:t>
      </w:r>
      <w:r w:rsidR="008B5479">
        <w:rPr>
          <w:noProof/>
        </w:rPr>
        <w:drawing>
          <wp:inline distT="0" distB="0" distL="0" distR="0" wp14:anchorId="392C1EFD" wp14:editId="60C0E167">
            <wp:extent cx="5038725" cy="2714625"/>
            <wp:effectExtent l="0" t="0" r="9525" b="952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rotWithShape="1">
                    <a:blip r:embed="rId31"/>
                    <a:srcRect l="14583" t="7982" r="641" b="10775"/>
                    <a:stretch/>
                  </pic:blipFill>
                  <pic:spPr bwMode="auto">
                    <a:xfrm>
                      <a:off x="0" y="0"/>
                      <a:ext cx="5038725" cy="2714625"/>
                    </a:xfrm>
                    <a:prstGeom prst="rect">
                      <a:avLst/>
                    </a:prstGeom>
                    <a:ln>
                      <a:noFill/>
                    </a:ln>
                    <a:extLst>
                      <a:ext uri="{53640926-AAD7-44D8-BBD7-CCE9431645EC}">
                        <a14:shadowObscured xmlns:a14="http://schemas.microsoft.com/office/drawing/2010/main"/>
                      </a:ext>
                    </a:extLst>
                  </pic:spPr>
                </pic:pic>
              </a:graphicData>
            </a:graphic>
          </wp:inline>
        </w:drawing>
      </w:r>
    </w:p>
    <w:p w14:paraId="4ECE0F7B" w14:textId="2C7E18DE" w:rsidR="00FA5D83" w:rsidRDefault="00951D25" w:rsidP="001F0012">
      <w:pPr>
        <w:jc w:val="both"/>
      </w:pPr>
      <w:r>
        <w:rPr>
          <w:noProof/>
        </w:rPr>
        <w:lastRenderedPageBreak/>
        <w:drawing>
          <wp:inline distT="0" distB="0" distL="0" distR="0" wp14:anchorId="7C8CC015" wp14:editId="0CFB56E0">
            <wp:extent cx="4610100" cy="2314575"/>
            <wp:effectExtent l="0" t="0" r="0" b="9525"/>
            <wp:docPr id="42"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pic:cNvPicPr/>
                  </pic:nvPicPr>
                  <pic:blipFill rotWithShape="1">
                    <a:blip r:embed="rId32"/>
                    <a:srcRect l="21955" t="21379" r="481" b="9351"/>
                    <a:stretch/>
                  </pic:blipFill>
                  <pic:spPr bwMode="auto">
                    <a:xfrm>
                      <a:off x="0" y="0"/>
                      <a:ext cx="4610100" cy="2314575"/>
                    </a:xfrm>
                    <a:prstGeom prst="rect">
                      <a:avLst/>
                    </a:prstGeom>
                    <a:ln>
                      <a:noFill/>
                    </a:ln>
                    <a:extLst>
                      <a:ext uri="{53640926-AAD7-44D8-BBD7-CCE9431645EC}">
                        <a14:shadowObscured xmlns:a14="http://schemas.microsoft.com/office/drawing/2010/main"/>
                      </a:ext>
                    </a:extLst>
                  </pic:spPr>
                </pic:pic>
              </a:graphicData>
            </a:graphic>
          </wp:inline>
        </w:drawing>
      </w:r>
    </w:p>
    <w:p w14:paraId="5EBC505A" w14:textId="3100185A" w:rsidR="00356768" w:rsidRDefault="00356768" w:rsidP="001F0012">
      <w:pPr>
        <w:jc w:val="both"/>
      </w:pPr>
    </w:p>
    <w:p w14:paraId="7F006E15" w14:textId="77777777" w:rsidR="001F0012" w:rsidRDefault="001F0012" w:rsidP="001F0012">
      <w:pPr>
        <w:jc w:val="both"/>
      </w:pPr>
      <w:r>
        <w:t xml:space="preserve">This prompts the user to enter a command. While they enter a command or null string the script continues to run. To stop the command the user enters </w:t>
      </w:r>
      <w:r>
        <w:rPr>
          <w:b/>
        </w:rPr>
        <w:t>done</w:t>
      </w:r>
      <w:r>
        <w:t xml:space="preserve"> at the prompt.</w:t>
      </w:r>
    </w:p>
    <w:p w14:paraId="4E8C23D9" w14:textId="4E12E8EB" w:rsidR="001F0012" w:rsidRDefault="001F0012" w:rsidP="001F0012">
      <w:pPr>
        <w:jc w:val="both"/>
      </w:pPr>
      <w:r>
        <w:t xml:space="preserve">  </w:t>
      </w:r>
    </w:p>
    <w:p w14:paraId="467E5CA8" w14:textId="78B57856" w:rsidR="0037739E" w:rsidRDefault="0037739E" w:rsidP="001F0012">
      <w:pPr>
        <w:jc w:val="both"/>
      </w:pPr>
    </w:p>
    <w:p w14:paraId="64D67D3E" w14:textId="77777777" w:rsidR="0037739E" w:rsidRDefault="0037739E" w:rsidP="001F0012">
      <w:pPr>
        <w:jc w:val="both"/>
      </w:pPr>
    </w:p>
    <w:p w14:paraId="71481E5C" w14:textId="77777777" w:rsidR="001F0012" w:rsidRDefault="001F0012" w:rsidP="001F0012">
      <w:pPr>
        <w:pStyle w:val="Heading1"/>
        <w:spacing w:before="0"/>
        <w:jc w:val="both"/>
        <w:rPr>
          <w:rFonts w:ascii="Times New Roman" w:eastAsia="Times New Roman" w:hAnsi="Times New Roman" w:cs="Times New Roman"/>
          <w:sz w:val="24"/>
          <w:szCs w:val="24"/>
        </w:rPr>
      </w:pPr>
      <w:r>
        <w:rPr>
          <w:rFonts w:ascii="Times New Roman" w:eastAsia="Times New Roman" w:hAnsi="Times New Roman" w:cs="Times New Roman"/>
          <w:color w:val="000080"/>
          <w:sz w:val="24"/>
          <w:szCs w:val="24"/>
        </w:rPr>
        <w:t xml:space="preserve">Some more examples for writing shell </w:t>
      </w:r>
      <w:proofErr w:type="gramStart"/>
      <w:r>
        <w:rPr>
          <w:rFonts w:ascii="Times New Roman" w:eastAsia="Times New Roman" w:hAnsi="Times New Roman" w:cs="Times New Roman"/>
          <w:color w:val="000080"/>
          <w:sz w:val="24"/>
          <w:szCs w:val="24"/>
        </w:rPr>
        <w:t>scripts  :</w:t>
      </w:r>
      <w:proofErr w:type="gramEnd"/>
      <w:r>
        <w:rPr>
          <w:rFonts w:ascii="Times New Roman" w:eastAsia="Times New Roman" w:hAnsi="Times New Roman" w:cs="Times New Roman"/>
          <w:color w:val="000080"/>
          <w:sz w:val="24"/>
          <w:szCs w:val="24"/>
        </w:rPr>
        <w:t xml:space="preserve"> </w:t>
      </w:r>
    </w:p>
    <w:p w14:paraId="76C1AA27" w14:textId="77777777" w:rsidR="001F0012" w:rsidRDefault="001F0012" w:rsidP="001F0012">
      <w:pPr>
        <w:jc w:val="both"/>
      </w:pPr>
      <w:r>
        <w:rPr>
          <w:b/>
        </w:rPr>
        <w:t xml:space="preserve">  </w:t>
      </w:r>
    </w:p>
    <w:p w14:paraId="7EA98862" w14:textId="77777777" w:rsidR="001F0012" w:rsidRDefault="001F0012" w:rsidP="001F0012">
      <w:pPr>
        <w:jc w:val="both"/>
      </w:pPr>
      <w:r>
        <w:rPr>
          <w:b/>
          <w:color w:val="FF00FF"/>
        </w:rPr>
        <w:t xml:space="preserve">#SS9 </w:t>
      </w:r>
    </w:p>
    <w:p w14:paraId="48E21F4C" w14:textId="77777777" w:rsidR="001F0012" w:rsidRDefault="001F0012" w:rsidP="001F0012">
      <w:pPr>
        <w:jc w:val="both"/>
      </w:pPr>
      <w:r>
        <w:rPr>
          <w:color w:val="FF00FF"/>
        </w:rPr>
        <w:t># To show use of</w:t>
      </w:r>
      <w:r>
        <w:rPr>
          <w:b/>
          <w:color w:val="FF00FF"/>
        </w:rPr>
        <w:t xml:space="preserve"> case </w:t>
      </w:r>
      <w:proofErr w:type="gramStart"/>
      <w:r>
        <w:rPr>
          <w:color w:val="FF00FF"/>
        </w:rPr>
        <w:t>statement .</w:t>
      </w:r>
      <w:proofErr w:type="gramEnd"/>
    </w:p>
    <w:p w14:paraId="25D77EA7" w14:textId="77777777" w:rsidR="001F0012" w:rsidRDefault="001F0012" w:rsidP="001F0012">
      <w:pPr>
        <w:jc w:val="both"/>
      </w:pPr>
      <w:r>
        <w:rPr>
          <w:b/>
          <w:color w:val="FF00FF"/>
        </w:rPr>
        <w:t xml:space="preserve">echo </w:t>
      </w:r>
      <w:r>
        <w:rPr>
          <w:color w:val="FF00FF"/>
        </w:rPr>
        <w:t>What kind of tree bears acorns</w:t>
      </w:r>
      <w:proofErr w:type="gramStart"/>
      <w:r>
        <w:rPr>
          <w:color w:val="FF00FF"/>
        </w:rPr>
        <w:t>\ ?</w:t>
      </w:r>
      <w:proofErr w:type="gramEnd"/>
    </w:p>
    <w:p w14:paraId="5722908D" w14:textId="77777777" w:rsidR="001F0012" w:rsidRDefault="001F0012" w:rsidP="001F0012">
      <w:pPr>
        <w:jc w:val="both"/>
      </w:pPr>
      <w:r>
        <w:rPr>
          <w:b/>
          <w:color w:val="FF00FF"/>
        </w:rPr>
        <w:t>read</w:t>
      </w:r>
      <w:r>
        <w:rPr>
          <w:color w:val="FF00FF"/>
        </w:rPr>
        <w:t xml:space="preserve"> responce</w:t>
      </w:r>
    </w:p>
    <w:p w14:paraId="641060CA" w14:textId="77777777" w:rsidR="001F0012" w:rsidRDefault="001F0012" w:rsidP="001F0012">
      <w:pPr>
        <w:jc w:val="both"/>
      </w:pPr>
      <w:r>
        <w:rPr>
          <w:b/>
          <w:color w:val="FF00FF"/>
        </w:rPr>
        <w:t>case</w:t>
      </w:r>
      <w:r>
        <w:rPr>
          <w:color w:val="FF00FF"/>
        </w:rPr>
        <w:t xml:space="preserve"> $responce </w:t>
      </w:r>
      <w:r>
        <w:rPr>
          <w:b/>
          <w:color w:val="FF00FF"/>
        </w:rPr>
        <w:t>in</w:t>
      </w:r>
    </w:p>
    <w:p w14:paraId="635E10FA" w14:textId="77777777" w:rsidR="001F0012" w:rsidRDefault="001F0012" w:rsidP="001F0012">
      <w:pPr>
        <w:jc w:val="both"/>
      </w:pPr>
      <w:r>
        <w:rPr>
          <w:color w:val="FF00FF"/>
        </w:rPr>
        <w:t xml:space="preserve">[Oo][Aa][Kk]) echo $responce is </w:t>
      </w:r>
      <w:proofErr w:type="gramStart"/>
      <w:r>
        <w:rPr>
          <w:color w:val="FF00FF"/>
        </w:rPr>
        <w:t>correct ;</w:t>
      </w:r>
      <w:proofErr w:type="gramEnd"/>
      <w:r>
        <w:rPr>
          <w:color w:val="FF00FF"/>
        </w:rPr>
        <w:t>;</w:t>
      </w:r>
    </w:p>
    <w:p w14:paraId="2ABE40BB" w14:textId="77777777" w:rsidR="001F0012" w:rsidRDefault="001F0012" w:rsidP="001F0012">
      <w:pPr>
        <w:jc w:val="both"/>
      </w:pPr>
      <w:r>
        <w:rPr>
          <w:color w:val="FF00FF"/>
        </w:rPr>
        <w:t xml:space="preserve">*) echo Sorry, </w:t>
      </w:r>
      <w:proofErr w:type="gramStart"/>
      <w:r>
        <w:rPr>
          <w:color w:val="FF00FF"/>
        </w:rPr>
        <w:t>responce  is</w:t>
      </w:r>
      <w:proofErr w:type="gramEnd"/>
      <w:r>
        <w:rPr>
          <w:color w:val="FF00FF"/>
        </w:rPr>
        <w:t xml:space="preserve"> wrong</w:t>
      </w:r>
    </w:p>
    <w:p w14:paraId="5FC60DB7" w14:textId="77777777" w:rsidR="001F0012" w:rsidRDefault="001F0012" w:rsidP="001F0012">
      <w:pPr>
        <w:jc w:val="both"/>
      </w:pPr>
      <w:r>
        <w:rPr>
          <w:b/>
          <w:color w:val="FF00FF"/>
        </w:rPr>
        <w:t xml:space="preserve">esac </w:t>
      </w:r>
    </w:p>
    <w:p w14:paraId="4C08FFC5" w14:textId="14586C08" w:rsidR="001F0012" w:rsidRDefault="002613E9" w:rsidP="001F0012">
      <w:pPr>
        <w:jc w:val="both"/>
      </w:pPr>
      <w:r>
        <w:rPr>
          <w:noProof/>
        </w:rPr>
        <w:drawing>
          <wp:inline distT="0" distB="0" distL="0" distR="0" wp14:anchorId="20F57BF3" wp14:editId="058DECA1">
            <wp:extent cx="5067300" cy="2724150"/>
            <wp:effectExtent l="0" t="0" r="0" b="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rotWithShape="1">
                    <a:blip r:embed="rId33"/>
                    <a:srcRect l="15064" t="7697" r="-321" b="10775"/>
                    <a:stretch/>
                  </pic:blipFill>
                  <pic:spPr bwMode="auto">
                    <a:xfrm>
                      <a:off x="0" y="0"/>
                      <a:ext cx="5067300" cy="2724150"/>
                    </a:xfrm>
                    <a:prstGeom prst="rect">
                      <a:avLst/>
                    </a:prstGeom>
                    <a:ln>
                      <a:noFill/>
                    </a:ln>
                    <a:extLst>
                      <a:ext uri="{53640926-AAD7-44D8-BBD7-CCE9431645EC}">
                        <a14:shadowObscured xmlns:a14="http://schemas.microsoft.com/office/drawing/2010/main"/>
                      </a:ext>
                    </a:extLst>
                  </pic:spPr>
                </pic:pic>
              </a:graphicData>
            </a:graphic>
          </wp:inline>
        </w:drawing>
      </w:r>
    </w:p>
    <w:p w14:paraId="1F353BB6" w14:textId="3FA50E63" w:rsidR="00B944F1" w:rsidRDefault="0034020C" w:rsidP="001F0012">
      <w:pPr>
        <w:jc w:val="both"/>
      </w:pPr>
      <w:r>
        <w:rPr>
          <w:noProof/>
        </w:rPr>
        <w:lastRenderedPageBreak/>
        <w:drawing>
          <wp:inline distT="0" distB="0" distL="0" distR="0" wp14:anchorId="3A25CFEC" wp14:editId="3E0518CF">
            <wp:extent cx="4610100" cy="2390775"/>
            <wp:effectExtent l="0" t="0" r="0" b="9525"/>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rotWithShape="1">
                    <a:blip r:embed="rId34"/>
                    <a:srcRect l="22116" t="20810" r="320" b="7639"/>
                    <a:stretch/>
                  </pic:blipFill>
                  <pic:spPr bwMode="auto">
                    <a:xfrm>
                      <a:off x="0" y="0"/>
                      <a:ext cx="4610100" cy="2390775"/>
                    </a:xfrm>
                    <a:prstGeom prst="rect">
                      <a:avLst/>
                    </a:prstGeom>
                    <a:ln>
                      <a:noFill/>
                    </a:ln>
                    <a:extLst>
                      <a:ext uri="{53640926-AAD7-44D8-BBD7-CCE9431645EC}">
                        <a14:shadowObscured xmlns:a14="http://schemas.microsoft.com/office/drawing/2010/main"/>
                      </a:ext>
                    </a:extLst>
                  </pic:spPr>
                </pic:pic>
              </a:graphicData>
            </a:graphic>
          </wp:inline>
        </w:drawing>
      </w:r>
    </w:p>
    <w:p w14:paraId="7972B5FD" w14:textId="4F2DA4AB" w:rsidR="007E230A" w:rsidRDefault="007E230A" w:rsidP="001F0012">
      <w:pPr>
        <w:jc w:val="both"/>
      </w:pPr>
    </w:p>
    <w:p w14:paraId="1048FDB0" w14:textId="77777777" w:rsidR="001F0012" w:rsidRDefault="001F0012" w:rsidP="001F0012">
      <w:pPr>
        <w:jc w:val="both"/>
      </w:pPr>
      <w:r>
        <w:rPr>
          <w:b/>
          <w:color w:val="FF00FF"/>
        </w:rPr>
        <w:t xml:space="preserve">  </w:t>
      </w:r>
    </w:p>
    <w:p w14:paraId="5B390999" w14:textId="77777777" w:rsidR="001F0012" w:rsidRDefault="001F0012" w:rsidP="001F0012">
      <w:pPr>
        <w:jc w:val="both"/>
      </w:pPr>
      <w:r>
        <w:rPr>
          <w:b/>
          <w:color w:val="FF00FF"/>
        </w:rPr>
        <w:t>#SS</w:t>
      </w:r>
      <w:r>
        <w:rPr>
          <w:color w:val="FF00FF"/>
        </w:rPr>
        <w:t xml:space="preserve">10  </w:t>
      </w:r>
    </w:p>
    <w:p w14:paraId="3632296B" w14:textId="77777777" w:rsidR="001F0012" w:rsidRDefault="001F0012" w:rsidP="001F0012">
      <w:pPr>
        <w:jc w:val="both"/>
      </w:pPr>
      <w:r>
        <w:rPr>
          <w:color w:val="FF00FF"/>
        </w:rPr>
        <w:t xml:space="preserve"># To show use of </w:t>
      </w:r>
      <w:r>
        <w:rPr>
          <w:b/>
          <w:color w:val="FF00FF"/>
        </w:rPr>
        <w:t xml:space="preserve">while </w:t>
      </w:r>
      <w:r>
        <w:rPr>
          <w:color w:val="FF00FF"/>
        </w:rPr>
        <w:t>statement</w:t>
      </w:r>
    </w:p>
    <w:p w14:paraId="3D6BCADC" w14:textId="77777777" w:rsidR="001F0012" w:rsidRDefault="001F0012" w:rsidP="001F0012">
      <w:pPr>
        <w:jc w:val="both"/>
      </w:pPr>
      <w:r>
        <w:rPr>
          <w:color w:val="FF00FF"/>
        </w:rPr>
        <w:t>clear</w:t>
      </w:r>
    </w:p>
    <w:p w14:paraId="6B521D5B" w14:textId="77777777" w:rsidR="001F0012" w:rsidRDefault="001F0012" w:rsidP="001F0012">
      <w:pPr>
        <w:jc w:val="both"/>
      </w:pPr>
      <w:r>
        <w:rPr>
          <w:color w:val="FF00FF"/>
        </w:rPr>
        <w:t>echo What is the Capital of Saudi Arabia \?</w:t>
      </w:r>
    </w:p>
    <w:p w14:paraId="483D182E" w14:textId="77777777" w:rsidR="001F0012" w:rsidRDefault="001F0012" w:rsidP="001F0012">
      <w:pPr>
        <w:jc w:val="both"/>
      </w:pPr>
      <w:r>
        <w:rPr>
          <w:color w:val="FF00FF"/>
        </w:rPr>
        <w:t>read answer</w:t>
      </w:r>
    </w:p>
    <w:p w14:paraId="6AD57ABE" w14:textId="77777777" w:rsidR="001F0012" w:rsidRDefault="001F0012" w:rsidP="001F0012">
      <w:pPr>
        <w:jc w:val="both"/>
      </w:pPr>
      <w:r>
        <w:rPr>
          <w:b/>
          <w:color w:val="FF00FF"/>
        </w:rPr>
        <w:t>while</w:t>
      </w:r>
      <w:r>
        <w:rPr>
          <w:color w:val="FF00FF"/>
        </w:rPr>
        <w:t xml:space="preserve"> test $</w:t>
      </w:r>
      <w:proofErr w:type="gramStart"/>
      <w:r>
        <w:rPr>
          <w:color w:val="FF00FF"/>
        </w:rPr>
        <w:t>answer !</w:t>
      </w:r>
      <w:proofErr w:type="gramEnd"/>
      <w:r>
        <w:rPr>
          <w:color w:val="FF00FF"/>
        </w:rPr>
        <w:t>= Riyadh</w:t>
      </w:r>
    </w:p>
    <w:p w14:paraId="1AD2C9A8" w14:textId="77777777" w:rsidR="001F0012" w:rsidRDefault="001F0012" w:rsidP="001F0012">
      <w:pPr>
        <w:jc w:val="both"/>
      </w:pPr>
      <w:r>
        <w:rPr>
          <w:b/>
          <w:color w:val="FF00FF"/>
        </w:rPr>
        <w:t xml:space="preserve">do </w:t>
      </w:r>
    </w:p>
    <w:p w14:paraId="238EE49C" w14:textId="77777777" w:rsidR="001F0012" w:rsidRDefault="001F0012" w:rsidP="001F0012">
      <w:pPr>
        <w:jc w:val="both"/>
      </w:pPr>
      <w:r>
        <w:rPr>
          <w:color w:val="FF00FF"/>
        </w:rPr>
        <w:t>echo No, Wrong please try again.</w:t>
      </w:r>
    </w:p>
    <w:p w14:paraId="3BE4FF73" w14:textId="77777777" w:rsidR="001F0012" w:rsidRDefault="001F0012" w:rsidP="001F0012">
      <w:pPr>
        <w:jc w:val="both"/>
      </w:pPr>
      <w:r>
        <w:rPr>
          <w:color w:val="FF00FF"/>
        </w:rPr>
        <w:t>read answer</w:t>
      </w:r>
    </w:p>
    <w:p w14:paraId="5B28C341" w14:textId="77777777" w:rsidR="001F0012" w:rsidRDefault="001F0012" w:rsidP="001F0012">
      <w:pPr>
        <w:jc w:val="both"/>
      </w:pPr>
      <w:r>
        <w:rPr>
          <w:color w:val="FF00FF"/>
        </w:rPr>
        <w:t>done</w:t>
      </w:r>
    </w:p>
    <w:p w14:paraId="780AE366" w14:textId="2A1DAA74" w:rsidR="001F0012" w:rsidRDefault="001F0012" w:rsidP="001F0012">
      <w:pPr>
        <w:jc w:val="both"/>
        <w:rPr>
          <w:color w:val="FF00FF"/>
        </w:rPr>
      </w:pPr>
      <w:r>
        <w:rPr>
          <w:color w:val="FF00FF"/>
        </w:rPr>
        <w:t>echo This is correct.</w:t>
      </w:r>
    </w:p>
    <w:p w14:paraId="4F20FA75" w14:textId="20948F12" w:rsidR="000F5247" w:rsidRDefault="00FE7BB7" w:rsidP="001F0012">
      <w:pPr>
        <w:jc w:val="both"/>
      </w:pPr>
      <w:r>
        <w:rPr>
          <w:noProof/>
        </w:rPr>
        <w:drawing>
          <wp:inline distT="0" distB="0" distL="0" distR="0" wp14:anchorId="532A8039" wp14:editId="5BB1AB9E">
            <wp:extent cx="5038725" cy="2714625"/>
            <wp:effectExtent l="0" t="0" r="9525"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rotWithShape="1">
                    <a:blip r:embed="rId35"/>
                    <a:srcRect l="14583" t="7697" r="641" b="11060"/>
                    <a:stretch/>
                  </pic:blipFill>
                  <pic:spPr bwMode="auto">
                    <a:xfrm>
                      <a:off x="0" y="0"/>
                      <a:ext cx="5038725" cy="2714625"/>
                    </a:xfrm>
                    <a:prstGeom prst="rect">
                      <a:avLst/>
                    </a:prstGeom>
                    <a:ln>
                      <a:noFill/>
                    </a:ln>
                    <a:extLst>
                      <a:ext uri="{53640926-AAD7-44D8-BBD7-CCE9431645EC}">
                        <a14:shadowObscured xmlns:a14="http://schemas.microsoft.com/office/drawing/2010/main"/>
                      </a:ext>
                    </a:extLst>
                  </pic:spPr>
                </pic:pic>
              </a:graphicData>
            </a:graphic>
          </wp:inline>
        </w:drawing>
      </w:r>
    </w:p>
    <w:p w14:paraId="7E4156D7" w14:textId="2D3D15C5" w:rsidR="00BF0568" w:rsidRDefault="00C210B9" w:rsidP="001F0012">
      <w:pPr>
        <w:jc w:val="both"/>
      </w:pPr>
      <w:r>
        <w:rPr>
          <w:noProof/>
        </w:rPr>
        <w:lastRenderedPageBreak/>
        <w:drawing>
          <wp:inline distT="0" distB="0" distL="0" distR="0" wp14:anchorId="1B78E728" wp14:editId="1FAF564A">
            <wp:extent cx="4638675" cy="2324100"/>
            <wp:effectExtent l="0" t="0" r="9525" b="0"/>
            <wp:docPr id="44"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pic:cNvPicPr/>
                  </pic:nvPicPr>
                  <pic:blipFill rotWithShape="1">
                    <a:blip r:embed="rId36"/>
                    <a:srcRect l="21635" t="21095" r="320" b="9350"/>
                    <a:stretch/>
                  </pic:blipFill>
                  <pic:spPr bwMode="auto">
                    <a:xfrm>
                      <a:off x="0" y="0"/>
                      <a:ext cx="4638675" cy="2324100"/>
                    </a:xfrm>
                    <a:prstGeom prst="rect">
                      <a:avLst/>
                    </a:prstGeom>
                    <a:ln>
                      <a:noFill/>
                    </a:ln>
                    <a:extLst>
                      <a:ext uri="{53640926-AAD7-44D8-BBD7-CCE9431645EC}">
                        <a14:shadowObscured xmlns:a14="http://schemas.microsoft.com/office/drawing/2010/main"/>
                      </a:ext>
                    </a:extLst>
                  </pic:spPr>
                </pic:pic>
              </a:graphicData>
            </a:graphic>
          </wp:inline>
        </w:drawing>
      </w:r>
    </w:p>
    <w:p w14:paraId="5D80FB69" w14:textId="0373E4C8" w:rsidR="00653E27" w:rsidRDefault="00A3120C" w:rsidP="001F0012">
      <w:pPr>
        <w:jc w:val="both"/>
      </w:pPr>
      <w:r>
        <w:rPr>
          <w:noProof/>
        </w:rPr>
        <w:t xml:space="preserve"> </w:t>
      </w:r>
    </w:p>
    <w:p w14:paraId="54C2C37A" w14:textId="77777777" w:rsidR="001F0012" w:rsidRDefault="001F0012" w:rsidP="001F0012">
      <w:pPr>
        <w:jc w:val="both"/>
        <w:rPr>
          <w:b/>
          <w:color w:val="FF00FF"/>
        </w:rPr>
      </w:pPr>
    </w:p>
    <w:p w14:paraId="4ED2103D" w14:textId="77777777" w:rsidR="001F0012" w:rsidRDefault="001F0012" w:rsidP="001F0012">
      <w:pPr>
        <w:jc w:val="both"/>
        <w:rPr>
          <w:b/>
          <w:color w:val="FF00FF"/>
        </w:rPr>
      </w:pPr>
    </w:p>
    <w:p w14:paraId="6BC5C3BB" w14:textId="77777777" w:rsidR="001F0012" w:rsidRDefault="001F0012" w:rsidP="001F0012">
      <w:pPr>
        <w:jc w:val="both"/>
      </w:pPr>
      <w:r>
        <w:rPr>
          <w:b/>
          <w:color w:val="FF00FF"/>
        </w:rPr>
        <w:t>#SS11</w:t>
      </w:r>
      <w:r>
        <w:t xml:space="preserve">  </w:t>
      </w:r>
    </w:p>
    <w:p w14:paraId="1CF2D964" w14:textId="77777777" w:rsidR="001F0012" w:rsidRDefault="001F0012" w:rsidP="001F0012">
      <w:pPr>
        <w:jc w:val="both"/>
      </w:pPr>
      <w:r>
        <w:rPr>
          <w:color w:val="FF00FF"/>
        </w:rPr>
        <w:t xml:space="preserve"># Example to show use of </w:t>
      </w:r>
      <w:r>
        <w:rPr>
          <w:b/>
          <w:color w:val="FF00FF"/>
        </w:rPr>
        <w:t>until</w:t>
      </w:r>
      <w:r>
        <w:rPr>
          <w:color w:val="FF00FF"/>
        </w:rPr>
        <w:t xml:space="preserve"> statement </w:t>
      </w:r>
    </w:p>
    <w:p w14:paraId="2B8A9FEE" w14:textId="77777777" w:rsidR="001F0012" w:rsidRDefault="001F0012" w:rsidP="001F0012">
      <w:pPr>
        <w:jc w:val="both"/>
      </w:pPr>
      <w:r>
        <w:rPr>
          <w:color w:val="FF00FF"/>
        </w:rPr>
        <w:t># Accept the login name from the user</w:t>
      </w:r>
    </w:p>
    <w:p w14:paraId="002635B2" w14:textId="77777777" w:rsidR="001F0012" w:rsidRDefault="001F0012" w:rsidP="001F0012">
      <w:pPr>
        <w:jc w:val="both"/>
      </w:pPr>
      <w:r>
        <w:rPr>
          <w:color w:val="FF00FF"/>
        </w:rPr>
        <w:t>clear</w:t>
      </w:r>
    </w:p>
    <w:p w14:paraId="54E6A509" w14:textId="77777777" w:rsidR="001F0012" w:rsidRDefault="001F0012" w:rsidP="001F0012">
      <w:pPr>
        <w:jc w:val="both"/>
      </w:pPr>
      <w:r>
        <w:rPr>
          <w:color w:val="FF00FF"/>
        </w:rPr>
        <w:t>echo "Please Enter the user login name: \c"</w:t>
      </w:r>
    </w:p>
    <w:p w14:paraId="2F562D07" w14:textId="77777777" w:rsidR="001F0012" w:rsidRDefault="001F0012" w:rsidP="001F0012">
      <w:pPr>
        <w:jc w:val="both"/>
      </w:pPr>
      <w:r>
        <w:rPr>
          <w:color w:val="FF00FF"/>
        </w:rPr>
        <w:t>read login_name</w:t>
      </w:r>
    </w:p>
    <w:p w14:paraId="180A36D8" w14:textId="77777777" w:rsidR="001F0012" w:rsidRDefault="001F0012" w:rsidP="001F0012">
      <w:pPr>
        <w:jc w:val="both"/>
      </w:pPr>
      <w:r>
        <w:rPr>
          <w:color w:val="FF00FF"/>
        </w:rPr>
        <w:t>until who | grep $login_name</w:t>
      </w:r>
    </w:p>
    <w:p w14:paraId="5AE6B304" w14:textId="77777777" w:rsidR="001F0012" w:rsidRDefault="001F0012" w:rsidP="001F0012">
      <w:pPr>
        <w:jc w:val="both"/>
      </w:pPr>
      <w:r>
        <w:rPr>
          <w:color w:val="FF00FF"/>
        </w:rPr>
        <w:t>do</w:t>
      </w:r>
    </w:p>
    <w:p w14:paraId="5F6E8348" w14:textId="77777777" w:rsidR="001F0012" w:rsidRDefault="001F0012" w:rsidP="001F0012">
      <w:pPr>
        <w:jc w:val="both"/>
      </w:pPr>
      <w:r>
        <w:rPr>
          <w:color w:val="FF00FF"/>
        </w:rPr>
        <w:t xml:space="preserve">   sleep 30</w:t>
      </w:r>
    </w:p>
    <w:p w14:paraId="2DAF5166" w14:textId="77777777" w:rsidR="001F0012" w:rsidRDefault="001F0012" w:rsidP="001F0012">
      <w:pPr>
        <w:jc w:val="both"/>
      </w:pPr>
      <w:r>
        <w:rPr>
          <w:color w:val="FF00FF"/>
        </w:rPr>
        <w:t xml:space="preserve">done </w:t>
      </w:r>
    </w:p>
    <w:p w14:paraId="39D293A4" w14:textId="77777777" w:rsidR="001F0012" w:rsidRDefault="001F0012" w:rsidP="001F0012">
      <w:pPr>
        <w:jc w:val="both"/>
      </w:pPr>
      <w:r>
        <w:rPr>
          <w:color w:val="FF00FF"/>
        </w:rPr>
        <w:t xml:space="preserve">echo </w:t>
      </w:r>
      <w:proofErr w:type="gramStart"/>
      <w:r>
        <w:rPr>
          <w:color w:val="FF00FF"/>
        </w:rPr>
        <w:t>The</w:t>
      </w:r>
      <w:proofErr w:type="gramEnd"/>
      <w:r>
        <w:rPr>
          <w:color w:val="FF00FF"/>
        </w:rPr>
        <w:t xml:space="preserve"> user $login_name has logged in </w:t>
      </w:r>
    </w:p>
    <w:p w14:paraId="5E76CF65" w14:textId="3A0DEF5C" w:rsidR="001F0012" w:rsidRDefault="001F0012" w:rsidP="001F0012">
      <w:pPr>
        <w:jc w:val="both"/>
      </w:pPr>
      <w:r>
        <w:t xml:space="preserve">  </w:t>
      </w:r>
      <w:r w:rsidR="00FB28A7">
        <w:rPr>
          <w:noProof/>
        </w:rPr>
        <w:drawing>
          <wp:inline distT="0" distB="0" distL="0" distR="0" wp14:anchorId="51C9B74F" wp14:editId="77CE1EDC">
            <wp:extent cx="4991100" cy="2676525"/>
            <wp:effectExtent l="0" t="0" r="0" b="9525"/>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rotWithShape="1">
                    <a:blip r:embed="rId37"/>
                    <a:srcRect l="15064" t="8552" r="962" b="11346"/>
                    <a:stretch/>
                  </pic:blipFill>
                  <pic:spPr bwMode="auto">
                    <a:xfrm>
                      <a:off x="0" y="0"/>
                      <a:ext cx="4991100" cy="2676525"/>
                    </a:xfrm>
                    <a:prstGeom prst="rect">
                      <a:avLst/>
                    </a:prstGeom>
                    <a:ln>
                      <a:noFill/>
                    </a:ln>
                    <a:extLst>
                      <a:ext uri="{53640926-AAD7-44D8-BBD7-CCE9431645EC}">
                        <a14:shadowObscured xmlns:a14="http://schemas.microsoft.com/office/drawing/2010/main"/>
                      </a:ext>
                    </a:extLst>
                  </pic:spPr>
                </pic:pic>
              </a:graphicData>
            </a:graphic>
          </wp:inline>
        </w:drawing>
      </w:r>
    </w:p>
    <w:p w14:paraId="43A47C08" w14:textId="0335D14C" w:rsidR="00B930FB" w:rsidRDefault="00F7012B" w:rsidP="001F0012">
      <w:pPr>
        <w:jc w:val="both"/>
      </w:pPr>
      <w:r>
        <w:rPr>
          <w:noProof/>
        </w:rPr>
        <w:lastRenderedPageBreak/>
        <w:drawing>
          <wp:inline distT="0" distB="0" distL="0" distR="0" wp14:anchorId="42AAFED7" wp14:editId="25C671AF">
            <wp:extent cx="4610100" cy="2295525"/>
            <wp:effectExtent l="0" t="0" r="0" b="9525"/>
            <wp:docPr id="45"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pic:cNvPicPr/>
                  </pic:nvPicPr>
                  <pic:blipFill rotWithShape="1">
                    <a:blip r:embed="rId38"/>
                    <a:srcRect l="21955" t="21095" r="481" b="10206"/>
                    <a:stretch/>
                  </pic:blipFill>
                  <pic:spPr bwMode="auto">
                    <a:xfrm>
                      <a:off x="0" y="0"/>
                      <a:ext cx="4610100" cy="2295525"/>
                    </a:xfrm>
                    <a:prstGeom prst="rect">
                      <a:avLst/>
                    </a:prstGeom>
                    <a:ln>
                      <a:noFill/>
                    </a:ln>
                    <a:extLst>
                      <a:ext uri="{53640926-AAD7-44D8-BBD7-CCE9431645EC}">
                        <a14:shadowObscured xmlns:a14="http://schemas.microsoft.com/office/drawing/2010/main"/>
                      </a:ext>
                    </a:extLst>
                  </pic:spPr>
                </pic:pic>
              </a:graphicData>
            </a:graphic>
          </wp:inline>
        </w:drawing>
      </w:r>
    </w:p>
    <w:p w14:paraId="39C76E80" w14:textId="652B1A75" w:rsidR="00FE76C5" w:rsidRDefault="00FE76C5" w:rsidP="001F0012">
      <w:pPr>
        <w:jc w:val="both"/>
      </w:pPr>
    </w:p>
    <w:p w14:paraId="0EFF4736" w14:textId="77777777" w:rsidR="001F0012" w:rsidRDefault="001F0012" w:rsidP="001F0012">
      <w:pPr>
        <w:jc w:val="both"/>
      </w:pPr>
      <w:r>
        <w:rPr>
          <w:b/>
          <w:color w:val="FF00FF"/>
        </w:rPr>
        <w:t>#SS12</w:t>
      </w:r>
    </w:p>
    <w:p w14:paraId="725B9D35" w14:textId="77777777" w:rsidR="001F0012" w:rsidRDefault="001F0012" w:rsidP="001F0012">
      <w:pPr>
        <w:jc w:val="both"/>
      </w:pPr>
      <w:r>
        <w:rPr>
          <w:color w:val="FF00FF"/>
        </w:rPr>
        <w:t xml:space="preserve">#To show use </w:t>
      </w:r>
      <w:proofErr w:type="gramStart"/>
      <w:r>
        <w:rPr>
          <w:color w:val="FF00FF"/>
        </w:rPr>
        <w:t xml:space="preserve">of  </w:t>
      </w:r>
      <w:r>
        <w:rPr>
          <w:b/>
          <w:color w:val="FF00FF"/>
        </w:rPr>
        <w:t>if</w:t>
      </w:r>
      <w:proofErr w:type="gramEnd"/>
      <w:r>
        <w:rPr>
          <w:b/>
          <w:color w:val="FF00FF"/>
        </w:rPr>
        <w:t xml:space="preserve"> </w:t>
      </w:r>
      <w:r>
        <w:rPr>
          <w:color w:val="FF00FF"/>
        </w:rPr>
        <w:t xml:space="preserve"> statement</w:t>
      </w:r>
    </w:p>
    <w:p w14:paraId="3FAAFC1B" w14:textId="77777777" w:rsidR="001F0012" w:rsidRDefault="001F0012" w:rsidP="001F0012">
      <w:pPr>
        <w:jc w:val="both"/>
      </w:pPr>
      <w:r>
        <w:rPr>
          <w:color w:val="FF00FF"/>
        </w:rPr>
        <w:t># Read three numbers and display largest</w:t>
      </w:r>
    </w:p>
    <w:p w14:paraId="1D966968" w14:textId="77777777" w:rsidR="001F0012" w:rsidRDefault="001F0012" w:rsidP="001F0012">
      <w:pPr>
        <w:jc w:val="both"/>
      </w:pPr>
      <w:r>
        <w:rPr>
          <w:color w:val="FF00FF"/>
        </w:rPr>
        <w:t>clear</w:t>
      </w:r>
    </w:p>
    <w:p w14:paraId="2E568D34" w14:textId="77777777" w:rsidR="001F0012" w:rsidRDefault="001F0012" w:rsidP="001F0012">
      <w:pPr>
        <w:jc w:val="both"/>
      </w:pPr>
      <w:r>
        <w:rPr>
          <w:color w:val="FF00FF"/>
        </w:rPr>
        <w:t xml:space="preserve">echo "Enter the first </w:t>
      </w:r>
      <w:proofErr w:type="gramStart"/>
      <w:r>
        <w:rPr>
          <w:color w:val="FF00FF"/>
        </w:rPr>
        <w:t>number :</w:t>
      </w:r>
      <w:proofErr w:type="gramEnd"/>
      <w:r>
        <w:rPr>
          <w:color w:val="FF00FF"/>
        </w:rPr>
        <w:t>\c"</w:t>
      </w:r>
    </w:p>
    <w:p w14:paraId="4973D63D" w14:textId="77777777" w:rsidR="001F0012" w:rsidRDefault="001F0012" w:rsidP="001F0012">
      <w:pPr>
        <w:jc w:val="both"/>
      </w:pPr>
      <w:r>
        <w:rPr>
          <w:color w:val="FF00FF"/>
        </w:rPr>
        <w:t>read num1</w:t>
      </w:r>
    </w:p>
    <w:p w14:paraId="7BEEAD89" w14:textId="77777777" w:rsidR="001F0012" w:rsidRDefault="001F0012" w:rsidP="001F0012">
      <w:pPr>
        <w:jc w:val="both"/>
      </w:pPr>
      <w:r>
        <w:rPr>
          <w:color w:val="FF00FF"/>
        </w:rPr>
        <w:t xml:space="preserve">  </w:t>
      </w:r>
    </w:p>
    <w:p w14:paraId="0E8456A3" w14:textId="77777777" w:rsidR="001F0012" w:rsidRDefault="001F0012" w:rsidP="001F0012">
      <w:pPr>
        <w:jc w:val="both"/>
      </w:pPr>
      <w:r>
        <w:rPr>
          <w:color w:val="FF00FF"/>
        </w:rPr>
        <w:t xml:space="preserve">echo "Enter the second </w:t>
      </w:r>
      <w:proofErr w:type="gramStart"/>
      <w:r>
        <w:rPr>
          <w:color w:val="FF00FF"/>
        </w:rPr>
        <w:t>number :</w:t>
      </w:r>
      <w:proofErr w:type="gramEnd"/>
      <w:r>
        <w:rPr>
          <w:color w:val="FF00FF"/>
        </w:rPr>
        <w:t>\c"</w:t>
      </w:r>
    </w:p>
    <w:p w14:paraId="05FC540E" w14:textId="77777777" w:rsidR="001F0012" w:rsidRDefault="001F0012" w:rsidP="001F0012">
      <w:pPr>
        <w:jc w:val="both"/>
      </w:pPr>
      <w:r>
        <w:rPr>
          <w:color w:val="FF00FF"/>
        </w:rPr>
        <w:t>read num2</w:t>
      </w:r>
    </w:p>
    <w:p w14:paraId="3C315056" w14:textId="77777777" w:rsidR="001F0012" w:rsidRDefault="001F0012" w:rsidP="001F0012">
      <w:pPr>
        <w:jc w:val="both"/>
      </w:pPr>
      <w:r>
        <w:rPr>
          <w:color w:val="FF00FF"/>
        </w:rPr>
        <w:t xml:space="preserve">  </w:t>
      </w:r>
    </w:p>
    <w:p w14:paraId="4AE3D65F" w14:textId="77777777" w:rsidR="001F0012" w:rsidRDefault="001F0012" w:rsidP="001F0012">
      <w:pPr>
        <w:jc w:val="both"/>
      </w:pPr>
      <w:r>
        <w:rPr>
          <w:color w:val="FF00FF"/>
        </w:rPr>
        <w:t xml:space="preserve">echo "Enter the third </w:t>
      </w:r>
      <w:proofErr w:type="gramStart"/>
      <w:r>
        <w:rPr>
          <w:color w:val="FF00FF"/>
        </w:rPr>
        <w:t>number :</w:t>
      </w:r>
      <w:proofErr w:type="gramEnd"/>
      <w:r>
        <w:rPr>
          <w:color w:val="FF00FF"/>
        </w:rPr>
        <w:t>\c"</w:t>
      </w:r>
    </w:p>
    <w:p w14:paraId="21A3E044" w14:textId="77777777" w:rsidR="001F0012" w:rsidRDefault="001F0012" w:rsidP="001F0012">
      <w:pPr>
        <w:jc w:val="both"/>
      </w:pPr>
      <w:r>
        <w:rPr>
          <w:color w:val="FF00FF"/>
        </w:rPr>
        <w:t>read num3</w:t>
      </w:r>
    </w:p>
    <w:p w14:paraId="26DF5DCE" w14:textId="77777777" w:rsidR="001F0012" w:rsidRDefault="001F0012" w:rsidP="001F0012">
      <w:pPr>
        <w:jc w:val="both"/>
      </w:pPr>
      <w:r>
        <w:rPr>
          <w:color w:val="FF00FF"/>
        </w:rPr>
        <w:t xml:space="preserve">  </w:t>
      </w:r>
    </w:p>
    <w:p w14:paraId="621E7E27" w14:textId="77777777" w:rsidR="001F0012" w:rsidRDefault="001F0012" w:rsidP="001F0012">
      <w:pPr>
        <w:jc w:val="both"/>
      </w:pPr>
      <w:r>
        <w:rPr>
          <w:color w:val="FF00FF"/>
        </w:rPr>
        <w:t>if test $num1 -gt $num2</w:t>
      </w:r>
    </w:p>
    <w:p w14:paraId="46DA8199" w14:textId="77777777" w:rsidR="001F0012" w:rsidRDefault="001F0012" w:rsidP="001F0012">
      <w:pPr>
        <w:jc w:val="both"/>
      </w:pPr>
      <w:r>
        <w:rPr>
          <w:color w:val="FF00FF"/>
        </w:rPr>
        <w:t>then</w:t>
      </w:r>
    </w:p>
    <w:p w14:paraId="47AAA5D8" w14:textId="77777777" w:rsidR="001F0012" w:rsidRDefault="001F0012" w:rsidP="001F0012">
      <w:pPr>
        <w:jc w:val="both"/>
      </w:pPr>
      <w:r>
        <w:rPr>
          <w:b/>
          <w:color w:val="FF00FF"/>
        </w:rPr>
        <w:t xml:space="preserve">     if</w:t>
      </w:r>
      <w:r>
        <w:rPr>
          <w:color w:val="FF00FF"/>
        </w:rPr>
        <w:t xml:space="preserve"> </w:t>
      </w:r>
      <w:proofErr w:type="gramStart"/>
      <w:r>
        <w:rPr>
          <w:color w:val="FF00FF"/>
        </w:rPr>
        <w:t>test  $</w:t>
      </w:r>
      <w:proofErr w:type="gramEnd"/>
      <w:r>
        <w:rPr>
          <w:color w:val="FF00FF"/>
        </w:rPr>
        <w:t>num1 -gt $num3</w:t>
      </w:r>
    </w:p>
    <w:p w14:paraId="78A93272" w14:textId="77777777" w:rsidR="001F0012" w:rsidRDefault="001F0012" w:rsidP="001F0012">
      <w:pPr>
        <w:jc w:val="both"/>
      </w:pPr>
      <w:r>
        <w:rPr>
          <w:color w:val="FF00FF"/>
        </w:rPr>
        <w:t xml:space="preserve">        then</w:t>
      </w:r>
    </w:p>
    <w:p w14:paraId="0E013D99" w14:textId="77777777" w:rsidR="001F0012" w:rsidRDefault="001F0012" w:rsidP="001F0012">
      <w:pPr>
        <w:jc w:val="both"/>
      </w:pPr>
      <w:r>
        <w:rPr>
          <w:color w:val="FF00FF"/>
        </w:rPr>
        <w:t xml:space="preserve">             echo $num1 is the largest</w:t>
      </w:r>
    </w:p>
    <w:p w14:paraId="60A4C58F" w14:textId="77777777" w:rsidR="001F0012" w:rsidRDefault="001F0012" w:rsidP="001F0012">
      <w:pPr>
        <w:jc w:val="both"/>
      </w:pPr>
      <w:r>
        <w:rPr>
          <w:color w:val="FF00FF"/>
        </w:rPr>
        <w:t xml:space="preserve">    else</w:t>
      </w:r>
    </w:p>
    <w:p w14:paraId="2C3BFAE2" w14:textId="77777777" w:rsidR="001F0012" w:rsidRDefault="001F0012" w:rsidP="001F0012">
      <w:pPr>
        <w:jc w:val="both"/>
      </w:pPr>
      <w:r>
        <w:rPr>
          <w:color w:val="FF00FF"/>
        </w:rPr>
        <w:t xml:space="preserve">            echo $num3 is the largest</w:t>
      </w:r>
    </w:p>
    <w:p w14:paraId="14147437" w14:textId="77777777" w:rsidR="001F0012" w:rsidRDefault="001F0012" w:rsidP="001F0012">
      <w:pPr>
        <w:jc w:val="both"/>
      </w:pPr>
      <w:r>
        <w:rPr>
          <w:color w:val="FF00FF"/>
        </w:rPr>
        <w:t xml:space="preserve">    </w:t>
      </w:r>
      <w:r>
        <w:rPr>
          <w:b/>
          <w:color w:val="FF00FF"/>
        </w:rPr>
        <w:t xml:space="preserve">fi </w:t>
      </w:r>
    </w:p>
    <w:p w14:paraId="6FBB19B9" w14:textId="77777777" w:rsidR="001F0012" w:rsidRDefault="001F0012" w:rsidP="001F0012">
      <w:pPr>
        <w:jc w:val="both"/>
      </w:pPr>
      <w:r>
        <w:rPr>
          <w:color w:val="FF00FF"/>
        </w:rPr>
        <w:t>else</w:t>
      </w:r>
    </w:p>
    <w:p w14:paraId="77D6D3CD" w14:textId="77777777" w:rsidR="001F0012" w:rsidRDefault="001F0012" w:rsidP="001F0012">
      <w:pPr>
        <w:jc w:val="both"/>
      </w:pPr>
      <w:r>
        <w:rPr>
          <w:color w:val="FF00FF"/>
        </w:rPr>
        <w:t xml:space="preserve">       if </w:t>
      </w:r>
      <w:proofErr w:type="gramStart"/>
      <w:r>
        <w:rPr>
          <w:color w:val="FF00FF"/>
        </w:rPr>
        <w:t>test  $</w:t>
      </w:r>
      <w:proofErr w:type="gramEnd"/>
      <w:r>
        <w:rPr>
          <w:color w:val="FF00FF"/>
        </w:rPr>
        <w:t>num2 -gt $num3</w:t>
      </w:r>
    </w:p>
    <w:p w14:paraId="07885A95" w14:textId="77777777" w:rsidR="001F0012" w:rsidRDefault="001F0012" w:rsidP="001F0012">
      <w:pPr>
        <w:jc w:val="both"/>
      </w:pPr>
      <w:r>
        <w:rPr>
          <w:color w:val="FF00FF"/>
        </w:rPr>
        <w:t xml:space="preserve">          then</w:t>
      </w:r>
    </w:p>
    <w:p w14:paraId="1507CA64" w14:textId="77777777" w:rsidR="001F0012" w:rsidRDefault="001F0012" w:rsidP="001F0012">
      <w:pPr>
        <w:jc w:val="both"/>
      </w:pPr>
      <w:r>
        <w:rPr>
          <w:color w:val="FF00FF"/>
        </w:rPr>
        <w:t xml:space="preserve">              echo $num2 is largest</w:t>
      </w:r>
    </w:p>
    <w:p w14:paraId="66EC2402" w14:textId="77777777" w:rsidR="001F0012" w:rsidRDefault="001F0012" w:rsidP="001F0012">
      <w:pPr>
        <w:jc w:val="both"/>
      </w:pPr>
      <w:r>
        <w:rPr>
          <w:color w:val="FF00FF"/>
        </w:rPr>
        <w:t xml:space="preserve">       else</w:t>
      </w:r>
    </w:p>
    <w:p w14:paraId="0C2E5E16" w14:textId="77777777" w:rsidR="001F0012" w:rsidRDefault="001F0012" w:rsidP="001F0012">
      <w:pPr>
        <w:jc w:val="both"/>
      </w:pPr>
      <w:r>
        <w:rPr>
          <w:color w:val="FF00FF"/>
        </w:rPr>
        <w:t xml:space="preserve">              echo $num3 is the largest</w:t>
      </w:r>
    </w:p>
    <w:p w14:paraId="69DC210C" w14:textId="77777777" w:rsidR="001F0012" w:rsidRDefault="001F0012" w:rsidP="001F0012">
      <w:pPr>
        <w:jc w:val="both"/>
      </w:pPr>
      <w:r>
        <w:rPr>
          <w:color w:val="FF00FF"/>
        </w:rPr>
        <w:t xml:space="preserve">       fi</w:t>
      </w:r>
    </w:p>
    <w:p w14:paraId="3CECA5E5" w14:textId="77777777" w:rsidR="001F0012" w:rsidRDefault="001F0012" w:rsidP="001F0012">
      <w:pPr>
        <w:jc w:val="both"/>
        <w:rPr>
          <w:b/>
          <w:color w:val="FF00FF"/>
        </w:rPr>
      </w:pPr>
      <w:r>
        <w:rPr>
          <w:b/>
          <w:color w:val="FF00FF"/>
        </w:rPr>
        <w:t>fi</w:t>
      </w:r>
      <w:r>
        <w:t> </w:t>
      </w:r>
    </w:p>
    <w:p w14:paraId="5DA5288B" w14:textId="4B403F3F" w:rsidR="001F0012" w:rsidRDefault="003B21D4" w:rsidP="001F0012">
      <w:pPr>
        <w:pStyle w:val="Title"/>
        <w:jc w:val="both"/>
        <w:rPr>
          <w:rFonts w:ascii="Times New Roman" w:eastAsia="Times New Roman" w:hAnsi="Times New Roman" w:cs="Times New Roman"/>
          <w:b/>
          <w:color w:val="0000FF"/>
        </w:rPr>
      </w:pPr>
      <w:r>
        <w:rPr>
          <w:noProof/>
        </w:rPr>
        <w:lastRenderedPageBreak/>
        <w:drawing>
          <wp:inline distT="0" distB="0" distL="0" distR="0" wp14:anchorId="2DF9C1A9" wp14:editId="06392C96">
            <wp:extent cx="4972050" cy="26098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pic:cNvPicPr/>
                  </pic:nvPicPr>
                  <pic:blipFill rotWithShape="1">
                    <a:blip r:embed="rId39"/>
                    <a:srcRect l="15064" t="8266" r="1282" b="13626"/>
                    <a:stretch/>
                  </pic:blipFill>
                  <pic:spPr bwMode="auto">
                    <a:xfrm>
                      <a:off x="0" y="0"/>
                      <a:ext cx="4972050" cy="2609850"/>
                    </a:xfrm>
                    <a:prstGeom prst="rect">
                      <a:avLst/>
                    </a:prstGeom>
                    <a:ln>
                      <a:noFill/>
                    </a:ln>
                    <a:extLst>
                      <a:ext uri="{53640926-AAD7-44D8-BBD7-CCE9431645EC}">
                        <a14:shadowObscured xmlns:a14="http://schemas.microsoft.com/office/drawing/2010/main"/>
                      </a:ext>
                    </a:extLst>
                  </pic:spPr>
                </pic:pic>
              </a:graphicData>
            </a:graphic>
          </wp:inline>
        </w:drawing>
      </w:r>
    </w:p>
    <w:p w14:paraId="7AC72781" w14:textId="3483B556" w:rsidR="00FC6A64" w:rsidRPr="00FC6A64" w:rsidRDefault="00FC6A64" w:rsidP="00FC6A64">
      <w:r>
        <w:rPr>
          <w:noProof/>
        </w:rPr>
        <w:drawing>
          <wp:inline distT="0" distB="0" distL="0" distR="0" wp14:anchorId="3BD07A09" wp14:editId="5C5032E6">
            <wp:extent cx="4619625" cy="2362200"/>
            <wp:effectExtent l="0" t="0" r="9525" b="0"/>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pic:cNvPicPr/>
                  </pic:nvPicPr>
                  <pic:blipFill rotWithShape="1">
                    <a:blip r:embed="rId40"/>
                    <a:srcRect l="21474" t="20525" r="801" b="8780"/>
                    <a:stretch/>
                  </pic:blipFill>
                  <pic:spPr bwMode="auto">
                    <a:xfrm>
                      <a:off x="0" y="0"/>
                      <a:ext cx="4619625" cy="2362200"/>
                    </a:xfrm>
                    <a:prstGeom prst="rect">
                      <a:avLst/>
                    </a:prstGeom>
                    <a:ln>
                      <a:noFill/>
                    </a:ln>
                    <a:extLst>
                      <a:ext uri="{53640926-AAD7-44D8-BBD7-CCE9431645EC}">
                        <a14:shadowObscured xmlns:a14="http://schemas.microsoft.com/office/drawing/2010/main"/>
                      </a:ext>
                    </a:extLst>
                  </pic:spPr>
                </pic:pic>
              </a:graphicData>
            </a:graphic>
          </wp:inline>
        </w:drawing>
      </w:r>
    </w:p>
    <w:p w14:paraId="1459C14D" w14:textId="557F8D5E" w:rsidR="00665F4E" w:rsidRPr="00665F4E" w:rsidRDefault="00665F4E" w:rsidP="00665F4E"/>
    <w:p w14:paraId="24113AFC" w14:textId="77777777" w:rsidR="001F0012" w:rsidRDefault="001F0012" w:rsidP="001F0012">
      <w:pPr>
        <w:pStyle w:val="Title"/>
        <w:jc w:val="both"/>
        <w:rPr>
          <w:rFonts w:ascii="Times New Roman" w:eastAsia="Times New Roman" w:hAnsi="Times New Roman" w:cs="Times New Roman"/>
          <w:b/>
          <w:color w:val="0000FF"/>
        </w:rPr>
      </w:pPr>
    </w:p>
    <w:p w14:paraId="44108AE5" w14:textId="77777777" w:rsidR="001F0012" w:rsidRDefault="001F0012" w:rsidP="001F0012">
      <w:pPr>
        <w:pStyle w:val="Title"/>
        <w:jc w:val="both"/>
        <w:rPr>
          <w:rFonts w:ascii="Times New Roman" w:eastAsia="Times New Roman" w:hAnsi="Times New Roman" w:cs="Times New Roman"/>
          <w:b/>
          <w:color w:val="0000FF"/>
        </w:rPr>
      </w:pPr>
    </w:p>
    <w:p w14:paraId="49AD599E" w14:textId="77777777" w:rsidR="001F0012" w:rsidRDefault="001F0012" w:rsidP="001F0012">
      <w:pPr>
        <w:pStyle w:val="Title"/>
        <w:jc w:val="both"/>
        <w:rPr>
          <w:rFonts w:ascii="Times New Roman" w:eastAsia="Times New Roman" w:hAnsi="Times New Roman" w:cs="Times New Roman"/>
          <w:b/>
          <w:color w:val="0000FF"/>
        </w:rPr>
      </w:pPr>
    </w:p>
    <w:p w14:paraId="1A53E7DB" w14:textId="77777777" w:rsidR="001F0012" w:rsidRDefault="001F0012" w:rsidP="001F0012">
      <w:pPr>
        <w:pStyle w:val="Title"/>
        <w:jc w:val="both"/>
        <w:rPr>
          <w:rFonts w:ascii="Times New Roman" w:eastAsia="Times New Roman" w:hAnsi="Times New Roman" w:cs="Times New Roman"/>
          <w:b/>
          <w:color w:val="0000FF"/>
        </w:rPr>
      </w:pPr>
    </w:p>
    <w:p w14:paraId="1FF26DCA" w14:textId="77777777" w:rsidR="001F0012" w:rsidRDefault="001F0012" w:rsidP="001F0012">
      <w:pPr>
        <w:pStyle w:val="Title"/>
        <w:jc w:val="both"/>
        <w:rPr>
          <w:rFonts w:ascii="Times New Roman" w:eastAsia="Times New Roman" w:hAnsi="Times New Roman" w:cs="Times New Roman"/>
        </w:rPr>
      </w:pPr>
      <w:r>
        <w:rPr>
          <w:rFonts w:ascii="Times New Roman" w:eastAsia="Times New Roman" w:hAnsi="Times New Roman" w:cs="Times New Roman"/>
          <w:b/>
          <w:color w:val="0000FF"/>
        </w:rPr>
        <w:t>Assignment Problems on UNIX SHELL programming</w:t>
      </w:r>
    </w:p>
    <w:p w14:paraId="326A9ED3" w14:textId="5E75FEBD" w:rsidR="001F0012" w:rsidRPr="00973A25" w:rsidRDefault="001F0012" w:rsidP="00455D66">
      <w:pPr>
        <w:pStyle w:val="ListParagraph"/>
        <w:numPr>
          <w:ilvl w:val="0"/>
          <w:numId w:val="5"/>
        </w:numPr>
        <w:spacing w:before="280" w:after="280"/>
        <w:jc w:val="both"/>
        <w:rPr>
          <w:b/>
          <w:bCs/>
        </w:rPr>
      </w:pPr>
      <w:r w:rsidRPr="00973A25">
        <w:rPr>
          <w:b/>
          <w:bCs/>
        </w:rPr>
        <w:t>Run all the programs given in the Lab Notes, and observe the output for each program.</w:t>
      </w:r>
    </w:p>
    <w:p w14:paraId="25483716" w14:textId="737B4AAB" w:rsidR="00455D66" w:rsidRPr="00D064BA" w:rsidRDefault="006F648A" w:rsidP="00455D66">
      <w:pPr>
        <w:pStyle w:val="ListParagraph"/>
        <w:spacing w:before="280" w:after="280"/>
        <w:jc w:val="both"/>
      </w:pPr>
      <w:r>
        <w:t>Done.</w:t>
      </w:r>
    </w:p>
    <w:p w14:paraId="5DA46DC3" w14:textId="77777777" w:rsidR="00455D66" w:rsidRPr="00973A25" w:rsidRDefault="00455D66" w:rsidP="00455D66">
      <w:pPr>
        <w:pStyle w:val="ListParagraph"/>
        <w:spacing w:before="280" w:after="280"/>
        <w:jc w:val="both"/>
        <w:rPr>
          <w:b/>
          <w:bCs/>
        </w:rPr>
      </w:pPr>
    </w:p>
    <w:p w14:paraId="3F5BC039" w14:textId="46BE8DCC" w:rsidR="001F0012" w:rsidRDefault="001F0012" w:rsidP="00455D66">
      <w:pPr>
        <w:pStyle w:val="ListParagraph"/>
        <w:numPr>
          <w:ilvl w:val="0"/>
          <w:numId w:val="5"/>
        </w:numPr>
        <w:spacing w:before="280" w:after="280"/>
        <w:jc w:val="both"/>
        <w:rPr>
          <w:b/>
          <w:bCs/>
        </w:rPr>
      </w:pPr>
      <w:r w:rsidRPr="00973A25">
        <w:rPr>
          <w:b/>
          <w:bCs/>
        </w:rPr>
        <w:t>Write a shell script that takes a keyword as a command line argument and lists the filenames containing the keyword</w:t>
      </w:r>
    </w:p>
    <w:p w14:paraId="1752AD58" w14:textId="0CD64BB5" w:rsidR="002B297E" w:rsidRDefault="00DD10B0" w:rsidP="002B297E">
      <w:pPr>
        <w:pStyle w:val="ListParagraph"/>
        <w:spacing w:before="280" w:after="280"/>
        <w:jc w:val="both"/>
        <w:rPr>
          <w:b/>
          <w:bCs/>
        </w:rPr>
      </w:pPr>
      <w:r>
        <w:rPr>
          <w:noProof/>
        </w:rPr>
        <w:drawing>
          <wp:inline distT="0" distB="0" distL="0" distR="0" wp14:anchorId="1AD94090" wp14:editId="56482B94">
            <wp:extent cx="5038725" cy="2771775"/>
            <wp:effectExtent l="0" t="0" r="9525" b="9525"/>
            <wp:docPr id="36"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pic:cNvPicPr/>
                  </pic:nvPicPr>
                  <pic:blipFill rotWithShape="1">
                    <a:blip r:embed="rId41"/>
                    <a:srcRect l="14583" t="8837" r="641" b="8210"/>
                    <a:stretch/>
                  </pic:blipFill>
                  <pic:spPr bwMode="auto">
                    <a:xfrm>
                      <a:off x="0" y="0"/>
                      <a:ext cx="5038725" cy="2771775"/>
                    </a:xfrm>
                    <a:prstGeom prst="rect">
                      <a:avLst/>
                    </a:prstGeom>
                    <a:ln>
                      <a:noFill/>
                    </a:ln>
                    <a:extLst>
                      <a:ext uri="{53640926-AAD7-44D8-BBD7-CCE9431645EC}">
                        <a14:shadowObscured xmlns:a14="http://schemas.microsoft.com/office/drawing/2010/main"/>
                      </a:ext>
                    </a:extLst>
                  </pic:spPr>
                </pic:pic>
              </a:graphicData>
            </a:graphic>
          </wp:inline>
        </w:drawing>
      </w:r>
    </w:p>
    <w:p w14:paraId="14231A7A" w14:textId="22E8C14B" w:rsidR="00541C33" w:rsidRDefault="00541C33" w:rsidP="002B297E">
      <w:pPr>
        <w:pStyle w:val="ListParagraph"/>
        <w:spacing w:before="280" w:after="280"/>
        <w:jc w:val="both"/>
        <w:rPr>
          <w:b/>
          <w:bCs/>
        </w:rPr>
      </w:pPr>
      <w:r>
        <w:rPr>
          <w:noProof/>
        </w:rPr>
        <w:lastRenderedPageBreak/>
        <w:drawing>
          <wp:inline distT="0" distB="0" distL="0" distR="0" wp14:anchorId="564C2B48" wp14:editId="506E7BC1">
            <wp:extent cx="4581525" cy="2266950"/>
            <wp:effectExtent l="0" t="0" r="9525" b="0"/>
            <wp:docPr id="47"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shot of a computer&#10;&#10;Description automatically generated"/>
                    <pic:cNvPicPr/>
                  </pic:nvPicPr>
                  <pic:blipFill rotWithShape="1">
                    <a:blip r:embed="rId42"/>
                    <a:srcRect l="22116" t="21094" r="801" b="11060"/>
                    <a:stretch/>
                  </pic:blipFill>
                  <pic:spPr bwMode="auto">
                    <a:xfrm>
                      <a:off x="0" y="0"/>
                      <a:ext cx="4581525" cy="2266950"/>
                    </a:xfrm>
                    <a:prstGeom prst="rect">
                      <a:avLst/>
                    </a:prstGeom>
                    <a:ln>
                      <a:noFill/>
                    </a:ln>
                    <a:extLst>
                      <a:ext uri="{53640926-AAD7-44D8-BBD7-CCE9431645EC}">
                        <a14:shadowObscured xmlns:a14="http://schemas.microsoft.com/office/drawing/2010/main"/>
                      </a:ext>
                    </a:extLst>
                  </pic:spPr>
                </pic:pic>
              </a:graphicData>
            </a:graphic>
          </wp:inline>
        </w:drawing>
      </w:r>
    </w:p>
    <w:p w14:paraId="389ACA6C" w14:textId="2C8C582A" w:rsidR="002B297E" w:rsidRDefault="002B297E" w:rsidP="002B297E">
      <w:pPr>
        <w:pStyle w:val="ListParagraph"/>
        <w:spacing w:before="280" w:after="280"/>
        <w:jc w:val="both"/>
        <w:rPr>
          <w:b/>
          <w:bCs/>
        </w:rPr>
      </w:pPr>
    </w:p>
    <w:p w14:paraId="21BF9FB2" w14:textId="77777777" w:rsidR="00455D66" w:rsidRPr="002B297E" w:rsidRDefault="00455D66" w:rsidP="002B297E">
      <w:pPr>
        <w:spacing w:before="280" w:after="280"/>
        <w:jc w:val="both"/>
        <w:rPr>
          <w:b/>
          <w:bCs/>
        </w:rPr>
      </w:pPr>
    </w:p>
    <w:p w14:paraId="3DEA0DB2" w14:textId="513AEEC9" w:rsidR="001F0012" w:rsidRPr="00973A25" w:rsidRDefault="001F0012" w:rsidP="00455D66">
      <w:pPr>
        <w:pStyle w:val="ListParagraph"/>
        <w:numPr>
          <w:ilvl w:val="0"/>
          <w:numId w:val="5"/>
        </w:numPr>
        <w:spacing w:before="280" w:after="280"/>
        <w:jc w:val="both"/>
        <w:rPr>
          <w:b/>
          <w:bCs/>
        </w:rPr>
      </w:pPr>
      <w:r w:rsidRPr="00973A25">
        <w:rPr>
          <w:b/>
          <w:bCs/>
        </w:rPr>
        <w:t>Write a shell script that takes a command line argument and reports whether it is a directory, or a file or a link.</w:t>
      </w:r>
    </w:p>
    <w:p w14:paraId="6B73B6DB" w14:textId="6253CD17" w:rsidR="00455D66" w:rsidRDefault="00D75585" w:rsidP="00455D66">
      <w:pPr>
        <w:pStyle w:val="ListParagraph"/>
        <w:spacing w:before="280" w:after="280"/>
        <w:jc w:val="both"/>
        <w:rPr>
          <w:b/>
          <w:bCs/>
        </w:rPr>
      </w:pPr>
      <w:r>
        <w:rPr>
          <w:noProof/>
        </w:rPr>
        <w:drawing>
          <wp:inline distT="0" distB="0" distL="0" distR="0" wp14:anchorId="00C82AA7" wp14:editId="4876D812">
            <wp:extent cx="5010150" cy="2714625"/>
            <wp:effectExtent l="0" t="0" r="0" b="9525"/>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rotWithShape="1">
                    <a:blip r:embed="rId43"/>
                    <a:srcRect l="14904" t="7697" r="801" b="11060"/>
                    <a:stretch/>
                  </pic:blipFill>
                  <pic:spPr bwMode="auto">
                    <a:xfrm>
                      <a:off x="0" y="0"/>
                      <a:ext cx="5010150" cy="2714625"/>
                    </a:xfrm>
                    <a:prstGeom prst="rect">
                      <a:avLst/>
                    </a:prstGeom>
                    <a:ln>
                      <a:noFill/>
                    </a:ln>
                    <a:extLst>
                      <a:ext uri="{53640926-AAD7-44D8-BBD7-CCE9431645EC}">
                        <a14:shadowObscured xmlns:a14="http://schemas.microsoft.com/office/drawing/2010/main"/>
                      </a:ext>
                    </a:extLst>
                  </pic:spPr>
                </pic:pic>
              </a:graphicData>
            </a:graphic>
          </wp:inline>
        </w:drawing>
      </w:r>
    </w:p>
    <w:p w14:paraId="43EFC5CB" w14:textId="58CD7774" w:rsidR="00511450" w:rsidRDefault="00511450" w:rsidP="00455D66">
      <w:pPr>
        <w:pStyle w:val="ListParagraph"/>
        <w:spacing w:before="280" w:after="280"/>
        <w:jc w:val="both"/>
        <w:rPr>
          <w:b/>
          <w:bCs/>
        </w:rPr>
      </w:pPr>
      <w:r>
        <w:rPr>
          <w:noProof/>
        </w:rPr>
        <w:drawing>
          <wp:inline distT="0" distB="0" distL="0" distR="0" wp14:anchorId="5D6C8943" wp14:editId="565D254A">
            <wp:extent cx="4638675" cy="2314575"/>
            <wp:effectExtent l="0" t="0" r="9525" b="9525"/>
            <wp:docPr id="48" name="Picture 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pic:cNvPicPr/>
                  </pic:nvPicPr>
                  <pic:blipFill rotWithShape="1">
                    <a:blip r:embed="rId44"/>
                    <a:srcRect l="21315" t="20240" r="640" b="10489"/>
                    <a:stretch/>
                  </pic:blipFill>
                  <pic:spPr bwMode="auto">
                    <a:xfrm>
                      <a:off x="0" y="0"/>
                      <a:ext cx="4638675" cy="2314575"/>
                    </a:xfrm>
                    <a:prstGeom prst="rect">
                      <a:avLst/>
                    </a:prstGeom>
                    <a:ln>
                      <a:noFill/>
                    </a:ln>
                    <a:extLst>
                      <a:ext uri="{53640926-AAD7-44D8-BBD7-CCE9431645EC}">
                        <a14:shadowObscured xmlns:a14="http://schemas.microsoft.com/office/drawing/2010/main"/>
                      </a:ext>
                    </a:extLst>
                  </pic:spPr>
                </pic:pic>
              </a:graphicData>
            </a:graphic>
          </wp:inline>
        </w:drawing>
      </w:r>
    </w:p>
    <w:p w14:paraId="4B5FAE3E" w14:textId="77777777" w:rsidR="00AE2410" w:rsidRDefault="00AE2410" w:rsidP="00455D66">
      <w:pPr>
        <w:pStyle w:val="ListParagraph"/>
        <w:spacing w:before="280" w:after="280"/>
        <w:jc w:val="both"/>
        <w:rPr>
          <w:b/>
          <w:bCs/>
        </w:rPr>
      </w:pPr>
    </w:p>
    <w:p w14:paraId="396830DC" w14:textId="21CA0708" w:rsidR="003D1DD4" w:rsidRDefault="003D1DD4" w:rsidP="00455D66">
      <w:pPr>
        <w:pStyle w:val="ListParagraph"/>
        <w:spacing w:before="280" w:after="280"/>
        <w:jc w:val="both"/>
        <w:rPr>
          <w:b/>
          <w:bCs/>
        </w:rPr>
      </w:pPr>
    </w:p>
    <w:p w14:paraId="21DC8F62" w14:textId="77777777" w:rsidR="002644F3" w:rsidRDefault="002644F3" w:rsidP="00455D66">
      <w:pPr>
        <w:pStyle w:val="ListParagraph"/>
        <w:spacing w:before="280" w:after="280"/>
        <w:jc w:val="both"/>
        <w:rPr>
          <w:b/>
          <w:bCs/>
        </w:rPr>
      </w:pPr>
    </w:p>
    <w:p w14:paraId="60359EA9" w14:textId="77777777" w:rsidR="007657A1" w:rsidRPr="00973A25" w:rsidRDefault="007657A1" w:rsidP="00455D66">
      <w:pPr>
        <w:pStyle w:val="ListParagraph"/>
        <w:spacing w:before="280" w:after="280"/>
        <w:jc w:val="both"/>
        <w:rPr>
          <w:b/>
          <w:bCs/>
        </w:rPr>
      </w:pPr>
    </w:p>
    <w:p w14:paraId="1B42C932" w14:textId="77777777" w:rsidR="00455D66" w:rsidRPr="00973A25" w:rsidRDefault="00455D66" w:rsidP="00455D66">
      <w:pPr>
        <w:pStyle w:val="ListParagraph"/>
        <w:spacing w:before="280" w:after="280"/>
        <w:jc w:val="both"/>
        <w:rPr>
          <w:b/>
          <w:bCs/>
        </w:rPr>
      </w:pPr>
    </w:p>
    <w:p w14:paraId="571C27F9" w14:textId="37E039A7" w:rsidR="001F0012" w:rsidRPr="00973A25" w:rsidRDefault="001F0012" w:rsidP="00455D66">
      <w:pPr>
        <w:pStyle w:val="ListParagraph"/>
        <w:numPr>
          <w:ilvl w:val="0"/>
          <w:numId w:val="5"/>
        </w:numPr>
        <w:spacing w:before="280" w:after="280"/>
        <w:jc w:val="both"/>
        <w:rPr>
          <w:b/>
          <w:bCs/>
        </w:rPr>
      </w:pPr>
      <w:r w:rsidRPr="00973A25">
        <w:rPr>
          <w:b/>
          <w:bCs/>
        </w:rPr>
        <w:t>Write a script to find the number of sub directories in a given directory.</w:t>
      </w:r>
    </w:p>
    <w:p w14:paraId="221C6F22" w14:textId="7391BBBA" w:rsidR="00455D66" w:rsidRPr="00973A25" w:rsidRDefault="00455D66" w:rsidP="00455D66">
      <w:pPr>
        <w:pStyle w:val="ListParagraph"/>
        <w:spacing w:before="280" w:after="280"/>
        <w:jc w:val="both"/>
        <w:rPr>
          <w:b/>
          <w:bCs/>
        </w:rPr>
      </w:pPr>
    </w:p>
    <w:p w14:paraId="38DBB500" w14:textId="6D8A44B2" w:rsidR="00455D66" w:rsidRDefault="00BB4D86" w:rsidP="00455D66">
      <w:pPr>
        <w:pStyle w:val="ListParagraph"/>
        <w:spacing w:before="280" w:after="280"/>
        <w:jc w:val="both"/>
        <w:rPr>
          <w:b/>
          <w:bCs/>
        </w:rPr>
      </w:pPr>
      <w:r>
        <w:rPr>
          <w:noProof/>
        </w:rPr>
        <w:lastRenderedPageBreak/>
        <w:drawing>
          <wp:inline distT="0" distB="0" distL="0" distR="0" wp14:anchorId="5D5D58F6" wp14:editId="0FAC1E71">
            <wp:extent cx="5038725" cy="2781300"/>
            <wp:effectExtent l="0" t="0" r="9525"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45"/>
                    <a:srcRect l="14744" t="8552" r="481" b="8209"/>
                    <a:stretch/>
                  </pic:blipFill>
                  <pic:spPr bwMode="auto">
                    <a:xfrm>
                      <a:off x="0" y="0"/>
                      <a:ext cx="5038725" cy="2781300"/>
                    </a:xfrm>
                    <a:prstGeom prst="rect">
                      <a:avLst/>
                    </a:prstGeom>
                    <a:ln>
                      <a:noFill/>
                    </a:ln>
                    <a:extLst>
                      <a:ext uri="{53640926-AAD7-44D8-BBD7-CCE9431645EC}">
                        <a14:shadowObscured xmlns:a14="http://schemas.microsoft.com/office/drawing/2010/main"/>
                      </a:ext>
                    </a:extLst>
                  </pic:spPr>
                </pic:pic>
              </a:graphicData>
            </a:graphic>
          </wp:inline>
        </w:drawing>
      </w:r>
    </w:p>
    <w:p w14:paraId="6C7A4AC3" w14:textId="1E69AE04" w:rsidR="00566A29" w:rsidRDefault="00566A29" w:rsidP="00455D66">
      <w:pPr>
        <w:pStyle w:val="ListParagraph"/>
        <w:spacing w:before="280" w:after="280"/>
        <w:jc w:val="both"/>
        <w:rPr>
          <w:b/>
          <w:bCs/>
        </w:rPr>
      </w:pPr>
      <w:r>
        <w:rPr>
          <w:noProof/>
        </w:rPr>
        <w:drawing>
          <wp:inline distT="0" distB="0" distL="0" distR="0" wp14:anchorId="57457FC8" wp14:editId="3F07E6D6">
            <wp:extent cx="4600575" cy="2305050"/>
            <wp:effectExtent l="0" t="0" r="9525" b="0"/>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pic:cNvPicPr/>
                  </pic:nvPicPr>
                  <pic:blipFill rotWithShape="1">
                    <a:blip r:embed="rId46"/>
                    <a:srcRect l="22115" t="21095" r="481" b="9920"/>
                    <a:stretch/>
                  </pic:blipFill>
                  <pic:spPr bwMode="auto">
                    <a:xfrm>
                      <a:off x="0" y="0"/>
                      <a:ext cx="4600575" cy="2305050"/>
                    </a:xfrm>
                    <a:prstGeom prst="rect">
                      <a:avLst/>
                    </a:prstGeom>
                    <a:ln>
                      <a:noFill/>
                    </a:ln>
                    <a:extLst>
                      <a:ext uri="{53640926-AAD7-44D8-BBD7-CCE9431645EC}">
                        <a14:shadowObscured xmlns:a14="http://schemas.microsoft.com/office/drawing/2010/main"/>
                      </a:ext>
                    </a:extLst>
                  </pic:spPr>
                </pic:pic>
              </a:graphicData>
            </a:graphic>
          </wp:inline>
        </w:drawing>
      </w:r>
    </w:p>
    <w:p w14:paraId="49C1E7FF" w14:textId="2B271FA6" w:rsidR="00236E0E" w:rsidRPr="00973A25" w:rsidRDefault="00236E0E" w:rsidP="00455D66">
      <w:pPr>
        <w:pStyle w:val="ListParagraph"/>
        <w:spacing w:before="280" w:after="280"/>
        <w:jc w:val="both"/>
        <w:rPr>
          <w:b/>
          <w:bCs/>
        </w:rPr>
      </w:pPr>
    </w:p>
    <w:p w14:paraId="6E367224" w14:textId="60EF999B" w:rsidR="001F0012" w:rsidRPr="00973A25" w:rsidRDefault="001F0012" w:rsidP="00455D66">
      <w:pPr>
        <w:pStyle w:val="ListParagraph"/>
        <w:numPr>
          <w:ilvl w:val="0"/>
          <w:numId w:val="5"/>
        </w:numPr>
        <w:spacing w:before="280" w:after="280"/>
        <w:jc w:val="both"/>
        <w:rPr>
          <w:b/>
          <w:bCs/>
        </w:rPr>
      </w:pPr>
      <w:r w:rsidRPr="00973A25">
        <w:rPr>
          <w:b/>
          <w:bCs/>
        </w:rPr>
        <w:t>Write a menu driven program that has the following options.</w:t>
      </w:r>
    </w:p>
    <w:p w14:paraId="3730A9D1" w14:textId="755560F6" w:rsidR="00455D66" w:rsidRPr="00973A25" w:rsidRDefault="00455D66" w:rsidP="00455D66">
      <w:pPr>
        <w:pStyle w:val="ListParagraph"/>
        <w:spacing w:before="280" w:after="280"/>
        <w:jc w:val="both"/>
        <w:rPr>
          <w:b/>
          <w:bCs/>
        </w:rPr>
      </w:pPr>
    </w:p>
    <w:p w14:paraId="6775A84A" w14:textId="3F1802BD" w:rsidR="00455D66" w:rsidRPr="00973A25" w:rsidRDefault="001E764E" w:rsidP="00455D66">
      <w:pPr>
        <w:pStyle w:val="ListParagraph"/>
        <w:spacing w:before="280" w:after="280"/>
        <w:jc w:val="both"/>
        <w:rPr>
          <w:b/>
          <w:bCs/>
        </w:rPr>
      </w:pPr>
      <w:r>
        <w:rPr>
          <w:noProof/>
        </w:rPr>
        <w:drawing>
          <wp:inline distT="0" distB="0" distL="0" distR="0" wp14:anchorId="172DE959" wp14:editId="0EA14BDC">
            <wp:extent cx="5038725" cy="2705100"/>
            <wp:effectExtent l="0" t="0" r="9525" b="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rotWithShape="1">
                    <a:blip r:embed="rId47"/>
                    <a:srcRect l="14904" t="8552" r="320" b="10490"/>
                    <a:stretch/>
                  </pic:blipFill>
                  <pic:spPr bwMode="auto">
                    <a:xfrm>
                      <a:off x="0" y="0"/>
                      <a:ext cx="5038725" cy="2705100"/>
                    </a:xfrm>
                    <a:prstGeom prst="rect">
                      <a:avLst/>
                    </a:prstGeom>
                    <a:ln>
                      <a:noFill/>
                    </a:ln>
                    <a:extLst>
                      <a:ext uri="{53640926-AAD7-44D8-BBD7-CCE9431645EC}">
                        <a14:shadowObscured xmlns:a14="http://schemas.microsoft.com/office/drawing/2010/main"/>
                      </a:ext>
                    </a:extLst>
                  </pic:spPr>
                </pic:pic>
              </a:graphicData>
            </a:graphic>
          </wp:inline>
        </w:drawing>
      </w:r>
    </w:p>
    <w:p w14:paraId="39C5C47E" w14:textId="43C94404" w:rsidR="001F0012" w:rsidRDefault="001F0012" w:rsidP="00455D66">
      <w:pPr>
        <w:pStyle w:val="ListParagraph"/>
        <w:numPr>
          <w:ilvl w:val="1"/>
          <w:numId w:val="5"/>
        </w:numPr>
        <w:spacing w:before="280" w:after="280"/>
        <w:jc w:val="both"/>
        <w:rPr>
          <w:b/>
          <w:bCs/>
        </w:rPr>
      </w:pPr>
      <w:r w:rsidRPr="00973A25">
        <w:rPr>
          <w:b/>
          <w:bCs/>
        </w:rPr>
        <w:t>Search a given file is in the directory or not.</w:t>
      </w:r>
    </w:p>
    <w:p w14:paraId="1B432C8A" w14:textId="2668A937" w:rsidR="00A37FAF" w:rsidRPr="00973A25" w:rsidRDefault="001420A6" w:rsidP="00135929">
      <w:pPr>
        <w:pStyle w:val="ListParagraph"/>
        <w:spacing w:before="280" w:after="280"/>
        <w:ind w:left="780"/>
        <w:jc w:val="both"/>
        <w:rPr>
          <w:b/>
          <w:bCs/>
        </w:rPr>
      </w:pPr>
      <w:r>
        <w:rPr>
          <w:noProof/>
        </w:rPr>
        <w:drawing>
          <wp:inline distT="0" distB="0" distL="0" distR="0" wp14:anchorId="183061A0" wp14:editId="1B73CEA2">
            <wp:extent cx="4600575" cy="2343150"/>
            <wp:effectExtent l="0" t="0" r="9525" b="0"/>
            <wp:docPr id="5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pic:cNvPicPr/>
                  </pic:nvPicPr>
                  <pic:blipFill rotWithShape="1">
                    <a:blip r:embed="rId48"/>
                    <a:srcRect l="21956" t="21095" r="641" b="8780"/>
                    <a:stretch/>
                  </pic:blipFill>
                  <pic:spPr bwMode="auto">
                    <a:xfrm>
                      <a:off x="0" y="0"/>
                      <a:ext cx="4600575" cy="2343150"/>
                    </a:xfrm>
                    <a:prstGeom prst="rect">
                      <a:avLst/>
                    </a:prstGeom>
                    <a:ln>
                      <a:noFill/>
                    </a:ln>
                    <a:extLst>
                      <a:ext uri="{53640926-AAD7-44D8-BBD7-CCE9431645EC}">
                        <a14:shadowObscured xmlns:a14="http://schemas.microsoft.com/office/drawing/2010/main"/>
                      </a:ext>
                    </a:extLst>
                  </pic:spPr>
                </pic:pic>
              </a:graphicData>
            </a:graphic>
          </wp:inline>
        </w:drawing>
      </w:r>
    </w:p>
    <w:p w14:paraId="720E956D" w14:textId="3D9BEAD9" w:rsidR="00455D66" w:rsidRPr="00973A25" w:rsidRDefault="00455D66" w:rsidP="00455D66">
      <w:pPr>
        <w:pStyle w:val="ListParagraph"/>
        <w:spacing w:before="280" w:after="280"/>
        <w:ind w:left="780"/>
        <w:jc w:val="both"/>
        <w:rPr>
          <w:b/>
          <w:bCs/>
        </w:rPr>
      </w:pPr>
    </w:p>
    <w:p w14:paraId="089C4FBE" w14:textId="77777777" w:rsidR="00455D66" w:rsidRPr="00973A25" w:rsidRDefault="00455D66" w:rsidP="00455D66">
      <w:pPr>
        <w:pStyle w:val="ListParagraph"/>
        <w:spacing w:before="280" w:after="280"/>
        <w:ind w:left="780"/>
        <w:jc w:val="both"/>
        <w:rPr>
          <w:b/>
          <w:bCs/>
        </w:rPr>
      </w:pPr>
    </w:p>
    <w:p w14:paraId="730FE186" w14:textId="41FB0636" w:rsidR="001F0012" w:rsidRPr="00973A25" w:rsidRDefault="001F0012" w:rsidP="00455D66">
      <w:pPr>
        <w:pStyle w:val="ListParagraph"/>
        <w:numPr>
          <w:ilvl w:val="1"/>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rPr>
      </w:pPr>
      <w:r w:rsidRPr="00973A25">
        <w:rPr>
          <w:b/>
          <w:bCs/>
        </w:rPr>
        <w:t>Display the names of the users logged in.</w:t>
      </w:r>
    </w:p>
    <w:p w14:paraId="2F1489E6" w14:textId="37BC4A46" w:rsidR="00455D66" w:rsidRDefault="00273D63" w:rsidP="00455D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80"/>
        <w:jc w:val="both"/>
      </w:pPr>
      <w:r>
        <w:rPr>
          <w:noProof/>
        </w:rPr>
        <w:drawing>
          <wp:inline distT="0" distB="0" distL="0" distR="0" wp14:anchorId="4D7A3D64" wp14:editId="0A381598">
            <wp:extent cx="4638675" cy="2314575"/>
            <wp:effectExtent l="0" t="0" r="9525" b="9525"/>
            <wp:docPr id="51"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pic:cNvPicPr/>
                  </pic:nvPicPr>
                  <pic:blipFill rotWithShape="1">
                    <a:blip r:embed="rId49"/>
                    <a:srcRect l="21794" t="20239" r="160" b="10490"/>
                    <a:stretch/>
                  </pic:blipFill>
                  <pic:spPr bwMode="auto">
                    <a:xfrm>
                      <a:off x="0" y="0"/>
                      <a:ext cx="4638675" cy="2314575"/>
                    </a:xfrm>
                    <a:prstGeom prst="rect">
                      <a:avLst/>
                    </a:prstGeom>
                    <a:ln>
                      <a:noFill/>
                    </a:ln>
                    <a:extLst>
                      <a:ext uri="{53640926-AAD7-44D8-BBD7-CCE9431645EC}">
                        <a14:shadowObscured xmlns:a14="http://schemas.microsoft.com/office/drawing/2010/main"/>
                      </a:ext>
                    </a:extLst>
                  </pic:spPr>
                </pic:pic>
              </a:graphicData>
            </a:graphic>
          </wp:inline>
        </w:drawing>
      </w:r>
    </w:p>
    <w:p w14:paraId="5D19A07A" w14:textId="549BB2EC" w:rsidR="00455D66" w:rsidRDefault="00455D66" w:rsidP="00455D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80"/>
        <w:jc w:val="both"/>
      </w:pPr>
    </w:p>
    <w:p w14:paraId="558AEEFF" w14:textId="77777777" w:rsidR="00CC4366" w:rsidRPr="00CC4366" w:rsidRDefault="00CC4366" w:rsidP="00CC4366">
      <w:pPr>
        <w:rPr>
          <w:rFonts w:ascii="Times New Roman" w:eastAsia="Times New Roman" w:hAnsi="Times New Roman" w:cs="Times New Roman"/>
          <w:b/>
          <w:sz w:val="24"/>
        </w:rPr>
      </w:pPr>
    </w:p>
    <w:sectPr w:rsidR="00CC4366" w:rsidRPr="00CC4366" w:rsidSect="00F01607">
      <w:pgSz w:w="12240" w:h="20160" w:code="5"/>
      <w:pgMar w:top="1440" w:right="1440" w:bottom="144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mo">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A0557"/>
    <w:multiLevelType w:val="hybridMultilevel"/>
    <w:tmpl w:val="23386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FE6E35"/>
    <w:multiLevelType w:val="multilevel"/>
    <w:tmpl w:val="F3FA84D0"/>
    <w:lvl w:ilvl="0">
      <w:start w:val="1"/>
      <w:numFmt w:val="decimal"/>
      <w:lvlText w:val="%1."/>
      <w:lvlJc w:val="left"/>
      <w:pPr>
        <w:ind w:left="720" w:hanging="360"/>
      </w:pPr>
      <w:rPr>
        <w:rFonts w:hint="default"/>
      </w:rPr>
    </w:lvl>
    <w:lvl w:ilvl="1">
      <w:start w:val="1"/>
      <w:numFmt w:val="decimal"/>
      <w:isLgl/>
      <w:lvlText w:val="%1.%2."/>
      <w:lvlJc w:val="left"/>
      <w:pPr>
        <w:ind w:left="780" w:hanging="375"/>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215"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65" w:hanging="108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115" w:hanging="144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2E5945C4"/>
    <w:multiLevelType w:val="hybridMultilevel"/>
    <w:tmpl w:val="63485E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43E870E2"/>
    <w:multiLevelType w:val="hybridMultilevel"/>
    <w:tmpl w:val="9A6EF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3576A1"/>
    <w:multiLevelType w:val="hybridMultilevel"/>
    <w:tmpl w:val="B22A81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225145819">
    <w:abstractNumId w:val="3"/>
  </w:num>
  <w:num w:numId="2" w16cid:durableId="421029929">
    <w:abstractNumId w:val="0"/>
  </w:num>
  <w:num w:numId="3" w16cid:durableId="1153253672">
    <w:abstractNumId w:val="2"/>
  </w:num>
  <w:num w:numId="4" w16cid:durableId="1772512730">
    <w:abstractNumId w:val="4"/>
  </w:num>
  <w:num w:numId="5" w16cid:durableId="17593996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bS0NLGwMLa0MDFV0lEKTi0uzszPAykwrAUAKtCs+iwAAAA="/>
  </w:docVars>
  <w:rsids>
    <w:rsidRoot w:val="00211516"/>
    <w:rsid w:val="0001618F"/>
    <w:rsid w:val="0001674A"/>
    <w:rsid w:val="00035978"/>
    <w:rsid w:val="00036341"/>
    <w:rsid w:val="000524B5"/>
    <w:rsid w:val="00054001"/>
    <w:rsid w:val="00062470"/>
    <w:rsid w:val="00063B81"/>
    <w:rsid w:val="00064951"/>
    <w:rsid w:val="00066B84"/>
    <w:rsid w:val="00076070"/>
    <w:rsid w:val="00082F2B"/>
    <w:rsid w:val="000850E1"/>
    <w:rsid w:val="000A382F"/>
    <w:rsid w:val="000A3B95"/>
    <w:rsid w:val="000C4DBE"/>
    <w:rsid w:val="000D4F76"/>
    <w:rsid w:val="000F2E43"/>
    <w:rsid w:val="000F5247"/>
    <w:rsid w:val="000F69A7"/>
    <w:rsid w:val="001124D5"/>
    <w:rsid w:val="00120237"/>
    <w:rsid w:val="00135929"/>
    <w:rsid w:val="001420A6"/>
    <w:rsid w:val="0016450D"/>
    <w:rsid w:val="00174A99"/>
    <w:rsid w:val="0018735C"/>
    <w:rsid w:val="001949EC"/>
    <w:rsid w:val="001B0325"/>
    <w:rsid w:val="001B44A1"/>
    <w:rsid w:val="001C4C5B"/>
    <w:rsid w:val="001C6752"/>
    <w:rsid w:val="001D39B8"/>
    <w:rsid w:val="001E764E"/>
    <w:rsid w:val="001F0012"/>
    <w:rsid w:val="00207886"/>
    <w:rsid w:val="00211516"/>
    <w:rsid w:val="00213DF6"/>
    <w:rsid w:val="00220EB0"/>
    <w:rsid w:val="00227D8C"/>
    <w:rsid w:val="00236E0E"/>
    <w:rsid w:val="002613E9"/>
    <w:rsid w:val="002644F3"/>
    <w:rsid w:val="00272CF5"/>
    <w:rsid w:val="00273D63"/>
    <w:rsid w:val="00280F26"/>
    <w:rsid w:val="00287458"/>
    <w:rsid w:val="002912B2"/>
    <w:rsid w:val="00295D06"/>
    <w:rsid w:val="002A5D9B"/>
    <w:rsid w:val="002B0002"/>
    <w:rsid w:val="002B297E"/>
    <w:rsid w:val="002B5B13"/>
    <w:rsid w:val="002B5CA9"/>
    <w:rsid w:val="002C02A1"/>
    <w:rsid w:val="002E5D90"/>
    <w:rsid w:val="002F1F66"/>
    <w:rsid w:val="002F7829"/>
    <w:rsid w:val="0031389E"/>
    <w:rsid w:val="003139D0"/>
    <w:rsid w:val="0034020C"/>
    <w:rsid w:val="00340962"/>
    <w:rsid w:val="00356768"/>
    <w:rsid w:val="00370183"/>
    <w:rsid w:val="0037739E"/>
    <w:rsid w:val="00383D23"/>
    <w:rsid w:val="00397476"/>
    <w:rsid w:val="00397D3B"/>
    <w:rsid w:val="003A1F19"/>
    <w:rsid w:val="003A2D44"/>
    <w:rsid w:val="003B21D4"/>
    <w:rsid w:val="003B3635"/>
    <w:rsid w:val="003B48B0"/>
    <w:rsid w:val="003C0A82"/>
    <w:rsid w:val="003C2B32"/>
    <w:rsid w:val="003D1DD4"/>
    <w:rsid w:val="003E2E4A"/>
    <w:rsid w:val="003E5610"/>
    <w:rsid w:val="003F5950"/>
    <w:rsid w:val="004032D1"/>
    <w:rsid w:val="00405D9E"/>
    <w:rsid w:val="00407E5E"/>
    <w:rsid w:val="004132B4"/>
    <w:rsid w:val="00425074"/>
    <w:rsid w:val="00455D66"/>
    <w:rsid w:val="004728F7"/>
    <w:rsid w:val="00477ABE"/>
    <w:rsid w:val="00493EA6"/>
    <w:rsid w:val="004C4122"/>
    <w:rsid w:val="004D1B6F"/>
    <w:rsid w:val="00511450"/>
    <w:rsid w:val="00517E92"/>
    <w:rsid w:val="00521160"/>
    <w:rsid w:val="00540AAC"/>
    <w:rsid w:val="00541C33"/>
    <w:rsid w:val="005456A1"/>
    <w:rsid w:val="00552DBE"/>
    <w:rsid w:val="0055415C"/>
    <w:rsid w:val="00556869"/>
    <w:rsid w:val="00566A29"/>
    <w:rsid w:val="0057127F"/>
    <w:rsid w:val="00590463"/>
    <w:rsid w:val="005A27DB"/>
    <w:rsid w:val="006035D7"/>
    <w:rsid w:val="00606791"/>
    <w:rsid w:val="00612794"/>
    <w:rsid w:val="00616011"/>
    <w:rsid w:val="00616DF4"/>
    <w:rsid w:val="00642615"/>
    <w:rsid w:val="00645601"/>
    <w:rsid w:val="00653E27"/>
    <w:rsid w:val="006605EF"/>
    <w:rsid w:val="00661BEB"/>
    <w:rsid w:val="00665F4E"/>
    <w:rsid w:val="00666853"/>
    <w:rsid w:val="006701ED"/>
    <w:rsid w:val="00676A87"/>
    <w:rsid w:val="00682504"/>
    <w:rsid w:val="00683AE4"/>
    <w:rsid w:val="006841FD"/>
    <w:rsid w:val="006A2FF5"/>
    <w:rsid w:val="006A6534"/>
    <w:rsid w:val="006A7283"/>
    <w:rsid w:val="006C41F2"/>
    <w:rsid w:val="006E2754"/>
    <w:rsid w:val="006E5097"/>
    <w:rsid w:val="006F17C6"/>
    <w:rsid w:val="006F4C1E"/>
    <w:rsid w:val="006F648A"/>
    <w:rsid w:val="0070155E"/>
    <w:rsid w:val="00707F4D"/>
    <w:rsid w:val="0071755E"/>
    <w:rsid w:val="007263F3"/>
    <w:rsid w:val="0074045D"/>
    <w:rsid w:val="0075740D"/>
    <w:rsid w:val="007657A1"/>
    <w:rsid w:val="00775AAF"/>
    <w:rsid w:val="00777A88"/>
    <w:rsid w:val="00790D30"/>
    <w:rsid w:val="00795D4C"/>
    <w:rsid w:val="0079610C"/>
    <w:rsid w:val="007A3AF5"/>
    <w:rsid w:val="007D0F81"/>
    <w:rsid w:val="007E230A"/>
    <w:rsid w:val="00802323"/>
    <w:rsid w:val="00802912"/>
    <w:rsid w:val="00810986"/>
    <w:rsid w:val="00815037"/>
    <w:rsid w:val="008222E2"/>
    <w:rsid w:val="00825C45"/>
    <w:rsid w:val="00837B65"/>
    <w:rsid w:val="00844DE7"/>
    <w:rsid w:val="00845E2D"/>
    <w:rsid w:val="0085728D"/>
    <w:rsid w:val="0086286F"/>
    <w:rsid w:val="00867792"/>
    <w:rsid w:val="0087566B"/>
    <w:rsid w:val="00881851"/>
    <w:rsid w:val="00882616"/>
    <w:rsid w:val="00894C41"/>
    <w:rsid w:val="008B1805"/>
    <w:rsid w:val="008B5479"/>
    <w:rsid w:val="008C0425"/>
    <w:rsid w:val="008C3BF3"/>
    <w:rsid w:val="008C75F7"/>
    <w:rsid w:val="008D18FF"/>
    <w:rsid w:val="008D7B77"/>
    <w:rsid w:val="008F364D"/>
    <w:rsid w:val="009227CC"/>
    <w:rsid w:val="0093014C"/>
    <w:rsid w:val="00934178"/>
    <w:rsid w:val="00951D25"/>
    <w:rsid w:val="00973A25"/>
    <w:rsid w:val="009939CE"/>
    <w:rsid w:val="009A1AEA"/>
    <w:rsid w:val="009B7D56"/>
    <w:rsid w:val="009D07BB"/>
    <w:rsid w:val="009D7655"/>
    <w:rsid w:val="009E1E68"/>
    <w:rsid w:val="009E3AA6"/>
    <w:rsid w:val="009F7B24"/>
    <w:rsid w:val="00A15FD5"/>
    <w:rsid w:val="00A3120C"/>
    <w:rsid w:val="00A31347"/>
    <w:rsid w:val="00A3371F"/>
    <w:rsid w:val="00A37FAF"/>
    <w:rsid w:val="00A72603"/>
    <w:rsid w:val="00AA1E64"/>
    <w:rsid w:val="00AC773A"/>
    <w:rsid w:val="00AD22D0"/>
    <w:rsid w:val="00AE2410"/>
    <w:rsid w:val="00B17453"/>
    <w:rsid w:val="00B22BB5"/>
    <w:rsid w:val="00B406A3"/>
    <w:rsid w:val="00B47FE7"/>
    <w:rsid w:val="00B515A3"/>
    <w:rsid w:val="00B727D8"/>
    <w:rsid w:val="00B805C2"/>
    <w:rsid w:val="00B930FB"/>
    <w:rsid w:val="00B944F1"/>
    <w:rsid w:val="00BB4D86"/>
    <w:rsid w:val="00BB6AA1"/>
    <w:rsid w:val="00BC1A11"/>
    <w:rsid w:val="00BC1B15"/>
    <w:rsid w:val="00BC5A92"/>
    <w:rsid w:val="00BF0568"/>
    <w:rsid w:val="00BF7C82"/>
    <w:rsid w:val="00C2104F"/>
    <w:rsid w:val="00C210B9"/>
    <w:rsid w:val="00C236E5"/>
    <w:rsid w:val="00C65B88"/>
    <w:rsid w:val="00C810CA"/>
    <w:rsid w:val="00C855CC"/>
    <w:rsid w:val="00CA6610"/>
    <w:rsid w:val="00CC28F8"/>
    <w:rsid w:val="00CC4366"/>
    <w:rsid w:val="00CC5AF5"/>
    <w:rsid w:val="00CC5F9C"/>
    <w:rsid w:val="00CD695A"/>
    <w:rsid w:val="00CF77E5"/>
    <w:rsid w:val="00D01235"/>
    <w:rsid w:val="00D064BA"/>
    <w:rsid w:val="00D16E07"/>
    <w:rsid w:val="00D23752"/>
    <w:rsid w:val="00D47B05"/>
    <w:rsid w:val="00D61A96"/>
    <w:rsid w:val="00D61BCA"/>
    <w:rsid w:val="00D672AF"/>
    <w:rsid w:val="00D72D8E"/>
    <w:rsid w:val="00D75585"/>
    <w:rsid w:val="00D82ED6"/>
    <w:rsid w:val="00DA7BD8"/>
    <w:rsid w:val="00DB0408"/>
    <w:rsid w:val="00DB6685"/>
    <w:rsid w:val="00DB77A5"/>
    <w:rsid w:val="00DC2D6D"/>
    <w:rsid w:val="00DC7D33"/>
    <w:rsid w:val="00DD10B0"/>
    <w:rsid w:val="00DD1175"/>
    <w:rsid w:val="00DD2DEC"/>
    <w:rsid w:val="00DD70A5"/>
    <w:rsid w:val="00DE66DE"/>
    <w:rsid w:val="00E00DEC"/>
    <w:rsid w:val="00E0715E"/>
    <w:rsid w:val="00E1249B"/>
    <w:rsid w:val="00E22C4B"/>
    <w:rsid w:val="00E34985"/>
    <w:rsid w:val="00E5439A"/>
    <w:rsid w:val="00E7248E"/>
    <w:rsid w:val="00E873D6"/>
    <w:rsid w:val="00E93BE9"/>
    <w:rsid w:val="00E95DE4"/>
    <w:rsid w:val="00EA3A1C"/>
    <w:rsid w:val="00EB500C"/>
    <w:rsid w:val="00EB7ED7"/>
    <w:rsid w:val="00EC265F"/>
    <w:rsid w:val="00EC77D7"/>
    <w:rsid w:val="00ED3303"/>
    <w:rsid w:val="00ED505A"/>
    <w:rsid w:val="00EF2297"/>
    <w:rsid w:val="00F01607"/>
    <w:rsid w:val="00F05947"/>
    <w:rsid w:val="00F12D1E"/>
    <w:rsid w:val="00F13CA8"/>
    <w:rsid w:val="00F14EE2"/>
    <w:rsid w:val="00F16D87"/>
    <w:rsid w:val="00F17D34"/>
    <w:rsid w:val="00F20062"/>
    <w:rsid w:val="00F25CF8"/>
    <w:rsid w:val="00F4026C"/>
    <w:rsid w:val="00F4075C"/>
    <w:rsid w:val="00F50F56"/>
    <w:rsid w:val="00F51DA6"/>
    <w:rsid w:val="00F6542D"/>
    <w:rsid w:val="00F7012B"/>
    <w:rsid w:val="00F9381C"/>
    <w:rsid w:val="00FA147A"/>
    <w:rsid w:val="00FA5D83"/>
    <w:rsid w:val="00FA79B7"/>
    <w:rsid w:val="00FB1938"/>
    <w:rsid w:val="00FB28A7"/>
    <w:rsid w:val="00FB4326"/>
    <w:rsid w:val="00FC6A64"/>
    <w:rsid w:val="00FD7C80"/>
    <w:rsid w:val="00FE2B31"/>
    <w:rsid w:val="00FE76C5"/>
    <w:rsid w:val="00FE7BB7"/>
    <w:rsid w:val="00FF4A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D1D39"/>
  <w15:docId w15:val="{FE118DF5-93E1-43DF-8AA8-54D95FD9C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0012"/>
    <w:pPr>
      <w:keepNext/>
      <w:keepLines/>
      <w:spacing w:before="480" w:after="0" w:line="240" w:lineRule="auto"/>
      <w:outlineLvl w:val="0"/>
    </w:pPr>
    <w:rPr>
      <w:rFonts w:ascii="Calibri" w:eastAsia="Calibri" w:hAnsi="Calibri" w:cs="Calibri"/>
      <w:b/>
      <w:color w:val="2E75B5"/>
      <w:sz w:val="28"/>
      <w:szCs w:val="28"/>
    </w:rPr>
  </w:style>
  <w:style w:type="paragraph" w:styleId="Heading3">
    <w:name w:val="heading 3"/>
    <w:basedOn w:val="Normal"/>
    <w:next w:val="Normal"/>
    <w:link w:val="Heading3Char"/>
    <w:uiPriority w:val="9"/>
    <w:unhideWhenUsed/>
    <w:qFormat/>
    <w:rsid w:val="001F0012"/>
    <w:pPr>
      <w:spacing w:after="0"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link w:val="Heading4Char"/>
    <w:uiPriority w:val="9"/>
    <w:unhideWhenUsed/>
    <w:qFormat/>
    <w:rsid w:val="001F0012"/>
    <w:pPr>
      <w:spacing w:after="0"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link w:val="Heading5Char"/>
    <w:uiPriority w:val="9"/>
    <w:unhideWhenUsed/>
    <w:qFormat/>
    <w:rsid w:val="001F0012"/>
    <w:pPr>
      <w:keepNext/>
      <w:keepLines/>
      <w:spacing w:before="200" w:after="0" w:line="240" w:lineRule="auto"/>
      <w:outlineLvl w:val="4"/>
    </w:pPr>
    <w:rPr>
      <w:rFonts w:ascii="Calibri" w:eastAsia="Calibri" w:hAnsi="Calibri" w:cs="Calibri"/>
      <w:color w:val="1E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7C6"/>
    <w:pPr>
      <w:ind w:left="720"/>
      <w:contextualSpacing/>
    </w:pPr>
  </w:style>
  <w:style w:type="character" w:customStyle="1" w:styleId="Heading1Char">
    <w:name w:val="Heading 1 Char"/>
    <w:basedOn w:val="DefaultParagraphFont"/>
    <w:link w:val="Heading1"/>
    <w:uiPriority w:val="9"/>
    <w:rsid w:val="001F0012"/>
    <w:rPr>
      <w:rFonts w:ascii="Calibri" w:eastAsia="Calibri" w:hAnsi="Calibri" w:cs="Calibri"/>
      <w:b/>
      <w:color w:val="2E75B5"/>
      <w:sz w:val="28"/>
      <w:szCs w:val="28"/>
    </w:rPr>
  </w:style>
  <w:style w:type="character" w:customStyle="1" w:styleId="Heading3Char">
    <w:name w:val="Heading 3 Char"/>
    <w:basedOn w:val="DefaultParagraphFont"/>
    <w:link w:val="Heading3"/>
    <w:uiPriority w:val="9"/>
    <w:rsid w:val="001F0012"/>
    <w:rPr>
      <w:rFonts w:ascii="Times New Roman" w:eastAsia="Times New Roman" w:hAnsi="Times New Roman" w:cs="Times New Roman"/>
      <w:b/>
      <w:sz w:val="27"/>
      <w:szCs w:val="27"/>
    </w:rPr>
  </w:style>
  <w:style w:type="character" w:customStyle="1" w:styleId="Heading4Char">
    <w:name w:val="Heading 4 Char"/>
    <w:basedOn w:val="DefaultParagraphFont"/>
    <w:link w:val="Heading4"/>
    <w:uiPriority w:val="9"/>
    <w:rsid w:val="001F0012"/>
    <w:rPr>
      <w:rFonts w:ascii="Times New Roman" w:eastAsia="Times New Roman" w:hAnsi="Times New Roman" w:cs="Times New Roman"/>
      <w:b/>
      <w:sz w:val="24"/>
      <w:szCs w:val="24"/>
    </w:rPr>
  </w:style>
  <w:style w:type="character" w:customStyle="1" w:styleId="Heading5Char">
    <w:name w:val="Heading 5 Char"/>
    <w:basedOn w:val="DefaultParagraphFont"/>
    <w:link w:val="Heading5"/>
    <w:uiPriority w:val="9"/>
    <w:rsid w:val="001F0012"/>
    <w:rPr>
      <w:rFonts w:ascii="Calibri" w:eastAsia="Calibri" w:hAnsi="Calibri" w:cs="Calibri"/>
      <w:color w:val="1E4D78"/>
      <w:sz w:val="24"/>
      <w:szCs w:val="24"/>
    </w:rPr>
  </w:style>
  <w:style w:type="paragraph" w:styleId="Title">
    <w:name w:val="Title"/>
    <w:basedOn w:val="Normal"/>
    <w:next w:val="Normal"/>
    <w:link w:val="TitleChar"/>
    <w:uiPriority w:val="10"/>
    <w:qFormat/>
    <w:rsid w:val="001F0012"/>
    <w:pPr>
      <w:spacing w:after="0" w:line="240" w:lineRule="auto"/>
    </w:pPr>
    <w:rPr>
      <w:rFonts w:ascii="Arimo" w:eastAsia="Arimo" w:hAnsi="Arimo" w:cs="Arimo"/>
      <w:sz w:val="24"/>
      <w:szCs w:val="24"/>
    </w:rPr>
  </w:style>
  <w:style w:type="character" w:customStyle="1" w:styleId="TitleChar">
    <w:name w:val="Title Char"/>
    <w:basedOn w:val="DefaultParagraphFont"/>
    <w:link w:val="Title"/>
    <w:uiPriority w:val="10"/>
    <w:rsid w:val="001F0012"/>
    <w:rPr>
      <w:rFonts w:ascii="Arimo" w:eastAsia="Arimo" w:hAnsi="Arimo" w:cs="Arimo"/>
      <w:sz w:val="24"/>
      <w:szCs w:val="24"/>
    </w:rPr>
  </w:style>
  <w:style w:type="paragraph" w:styleId="Subtitle">
    <w:name w:val="Subtitle"/>
    <w:basedOn w:val="Normal"/>
    <w:next w:val="Normal"/>
    <w:link w:val="SubtitleChar"/>
    <w:uiPriority w:val="11"/>
    <w:qFormat/>
    <w:rsid w:val="001F0012"/>
    <w:pPr>
      <w:spacing w:after="0" w:line="240" w:lineRule="auto"/>
    </w:pPr>
    <w:rPr>
      <w:rFonts w:ascii="Arimo" w:eastAsia="Arimo" w:hAnsi="Arimo" w:cs="Arimo"/>
      <w:sz w:val="24"/>
      <w:szCs w:val="24"/>
    </w:rPr>
  </w:style>
  <w:style w:type="character" w:customStyle="1" w:styleId="SubtitleChar">
    <w:name w:val="Subtitle Char"/>
    <w:basedOn w:val="DefaultParagraphFont"/>
    <w:link w:val="Subtitle"/>
    <w:uiPriority w:val="11"/>
    <w:rsid w:val="001F0012"/>
    <w:rPr>
      <w:rFonts w:ascii="Arimo" w:eastAsia="Arimo" w:hAnsi="Arimo" w:cs="Arim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hyperlink" Target="http://www.mcsr.olemiss.edu/unixhelp/basics/basic1.3.4.html" TargetMode="Externa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hyperlink" Target="http://www.mcsr.olemiss.edu/unixhelp/scrpt/scrpt2.2.1.html"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hyperlink" Target="http://www.mcsr.olemiss.edu/unixhelp/commanz/cmd3.html"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hyperlink" Target="http://www.mcsr.olemiss.edu/unixhelp/utilities2/grep.html" TargetMode="External"/><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hyperlink" Target="http://www.mcsr.olemiss.edu/unixhelp/scrpt/scrpt2.1.3.html" TargetMode="External"/><Relationship Id="rId19" Type="http://schemas.openxmlformats.org/officeDocument/2006/relationships/image" Target="media/image10.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hyperlink" Target="http://www.mcsr.olemiss.edu/unixhelp/scrpt/scrpt2.1.html" TargetMode="External"/><Relationship Id="rId14" Type="http://schemas.openxmlformats.org/officeDocument/2006/relationships/image" Target="media/image5.png"/><Relationship Id="rId22" Type="http://schemas.openxmlformats.org/officeDocument/2006/relationships/hyperlink" Target="http://www.mcsr.olemiss.edu/unixhelp/commanz/cmd4.html" TargetMode="External"/><Relationship Id="rId27" Type="http://schemas.openxmlformats.org/officeDocument/2006/relationships/image" Target="media/image13.png"/><Relationship Id="rId30" Type="http://schemas.openxmlformats.org/officeDocument/2006/relationships/hyperlink" Target="http://www.mcsr.olemiss.edu/unixhelp/scrpt/scrpt2.4.1.htm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hyperlink" Target="http://www.mcsr.olemiss.edu/unixhelp/environment/env3a.html"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mcsr.olemiss.edu/unixhelp/concepts/regexp1.html"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11.png"/><Relationship Id="rId41" Type="http://schemas.openxmlformats.org/officeDocument/2006/relationships/image" Target="media/image26.png"/><Relationship Id="rId1" Type="http://schemas.openxmlformats.org/officeDocument/2006/relationships/numbering" Target="numbering.xml"/><Relationship Id="rId6"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2544</Words>
  <Characters>14505</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adiqiqiqiqiqiq</dc:creator>
  <cp:lastModifiedBy>Maaz Habib</cp:lastModifiedBy>
  <cp:revision>92</cp:revision>
  <cp:lastPrinted>2022-07-25T15:14:00Z</cp:lastPrinted>
  <dcterms:created xsi:type="dcterms:W3CDTF">2022-05-06T21:49:00Z</dcterms:created>
  <dcterms:modified xsi:type="dcterms:W3CDTF">2022-07-25T15:17:00Z</dcterms:modified>
</cp:coreProperties>
</file>